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0434F" w14:textId="77777777" w:rsidR="00D35DFC" w:rsidRDefault="00D35DFC" w:rsidP="00D35DFC">
      <w:r>
        <w:t>Option Explicit</w:t>
      </w:r>
    </w:p>
    <w:p w14:paraId="0122ED51" w14:textId="77777777" w:rsidR="00D35DFC" w:rsidRDefault="00D35DFC" w:rsidP="00D35DFC"/>
    <w:p w14:paraId="33F6F812" w14:textId="77777777" w:rsidR="00D35DFC" w:rsidRDefault="00D35DFC" w:rsidP="00D35DFC">
      <w:r>
        <w:t>'————————————————————————————————————————————————————————————</w:t>
      </w:r>
    </w:p>
    <w:p w14:paraId="2497947F" w14:textId="77777777" w:rsidR="00D35DFC" w:rsidRDefault="00D35DFC" w:rsidP="00D35DFC">
      <w:proofErr w:type="gramStart"/>
      <w:r>
        <w:t>'  CYCLIC</w:t>
      </w:r>
      <w:proofErr w:type="gramEnd"/>
      <w:r>
        <w:t xml:space="preserve"> SIMPLE SHEAR (CSS) MACRO – Single-Sheet Version</w:t>
      </w:r>
    </w:p>
    <w:p w14:paraId="662895D4" w14:textId="77777777" w:rsidR="00D35DFC" w:rsidRDefault="00D35DFC" w:rsidP="00D35DFC">
      <w:proofErr w:type="gramStart"/>
      <w:r>
        <w:t>'  All</w:t>
      </w:r>
      <w:proofErr w:type="gramEnd"/>
      <w:r>
        <w:t xml:space="preserve"> consolidation + cyclic plots, loops, and ±5/±10/±15% summary</w:t>
      </w:r>
    </w:p>
    <w:p w14:paraId="3E08C55D" w14:textId="77777777" w:rsidR="00D35DFC" w:rsidRDefault="00D35DFC" w:rsidP="00D35DFC">
      <w:proofErr w:type="gramStart"/>
      <w:r>
        <w:t>'  DEVELOPED</w:t>
      </w:r>
      <w:proofErr w:type="gramEnd"/>
      <w:r>
        <w:t xml:space="preserve"> BY:  C S </w:t>
      </w:r>
      <w:proofErr w:type="spellStart"/>
      <w:r>
        <w:t>S</w:t>
      </w:r>
      <w:proofErr w:type="spellEnd"/>
      <w:r>
        <w:t xml:space="preserve"> U Srikanth</w:t>
      </w:r>
    </w:p>
    <w:p w14:paraId="71884CC2" w14:textId="77777777" w:rsidR="00D35DFC" w:rsidRDefault="00D35DFC" w:rsidP="00D35DFC">
      <w:proofErr w:type="gramStart"/>
      <w:r>
        <w:t>'  ASSISTED</w:t>
      </w:r>
      <w:proofErr w:type="gramEnd"/>
      <w:r>
        <w:t xml:space="preserve"> BY:   GPT</w:t>
      </w:r>
    </w:p>
    <w:p w14:paraId="14F5B5BA" w14:textId="77777777" w:rsidR="00D35DFC" w:rsidRDefault="00D35DFC" w:rsidP="00D35DFC">
      <w:r>
        <w:t>'————————————————————————————————————————————————————————————</w:t>
      </w:r>
    </w:p>
    <w:p w14:paraId="31494ECD" w14:textId="77777777" w:rsidR="00D35DFC" w:rsidRDefault="00D35DFC" w:rsidP="00D35DFC"/>
    <w:p w14:paraId="6460EB15" w14:textId="77777777" w:rsidR="00D35DFC" w:rsidRDefault="00D35DFC" w:rsidP="00D35DFC">
      <w:r>
        <w:t xml:space="preserve">Sub </w:t>
      </w:r>
      <w:proofErr w:type="spellStart"/>
      <w:proofErr w:type="gramStart"/>
      <w:r>
        <w:t>RobustCyclicSSProcessing</w:t>
      </w:r>
      <w:proofErr w:type="spellEnd"/>
      <w:r>
        <w:t>(</w:t>
      </w:r>
      <w:proofErr w:type="gramEnd"/>
      <w:r>
        <w:t>)</w:t>
      </w:r>
    </w:p>
    <w:p w14:paraId="752771F2" w14:textId="77777777" w:rsidR="00D35DFC" w:rsidRDefault="00D35DFC" w:rsidP="00D35DFC">
      <w:r>
        <w:t xml:space="preserve">    Dim </w:t>
      </w:r>
      <w:proofErr w:type="spellStart"/>
      <w:r>
        <w:t>fd</w:t>
      </w:r>
      <w:proofErr w:type="spellEnd"/>
      <w:r>
        <w:t xml:space="preserve">        As </w:t>
      </w:r>
      <w:proofErr w:type="spellStart"/>
      <w:r>
        <w:t>FileDialog</w:t>
      </w:r>
      <w:proofErr w:type="spellEnd"/>
    </w:p>
    <w:p w14:paraId="054B51A5" w14:textId="77777777" w:rsidR="00D35DFC" w:rsidRDefault="00D35DFC" w:rsidP="00D35DFC">
      <w:r>
        <w:t xml:space="preserve">    Dim </w:t>
      </w:r>
      <w:proofErr w:type="spellStart"/>
      <w:r>
        <w:t>cycFile</w:t>
      </w:r>
      <w:proofErr w:type="spellEnd"/>
      <w:r>
        <w:t xml:space="preserve">   As String</w:t>
      </w:r>
    </w:p>
    <w:p w14:paraId="3587DCD1" w14:textId="77777777" w:rsidR="00D35DFC" w:rsidRDefault="00D35DFC" w:rsidP="00D35DFC">
      <w:r>
        <w:t xml:space="preserve">    Dim </w:t>
      </w:r>
      <w:proofErr w:type="spellStart"/>
      <w:r>
        <w:t>cdssFiles</w:t>
      </w:r>
      <w:proofErr w:type="spellEnd"/>
      <w:r>
        <w:t xml:space="preserve"> As Collection</w:t>
      </w:r>
    </w:p>
    <w:p w14:paraId="382F0868" w14:textId="77777777" w:rsidR="00D35DFC" w:rsidRDefault="00D35DFC" w:rsidP="00D35DFC">
      <w:r>
        <w:t xml:space="preserve">    Dim </w:t>
      </w:r>
      <w:proofErr w:type="spellStart"/>
      <w:r>
        <w:t>vItem</w:t>
      </w:r>
      <w:proofErr w:type="spellEnd"/>
      <w:r>
        <w:t xml:space="preserve">     As Variant</w:t>
      </w:r>
    </w:p>
    <w:p w14:paraId="7F624662" w14:textId="77777777" w:rsidR="00D35DFC" w:rsidRDefault="00D35DFC" w:rsidP="00D35DFC">
      <w:r>
        <w:t xml:space="preserve">    Dim </w:t>
      </w:r>
      <w:proofErr w:type="spellStart"/>
      <w:r>
        <w:t>cycWb</w:t>
      </w:r>
      <w:proofErr w:type="spellEnd"/>
      <w:r>
        <w:t xml:space="preserve">     As Workbook</w:t>
      </w:r>
    </w:p>
    <w:p w14:paraId="78331E2D" w14:textId="77777777" w:rsidR="00D35DFC" w:rsidRDefault="00D35DFC" w:rsidP="00D35DFC">
      <w:r>
        <w:t xml:space="preserve">    Dim </w:t>
      </w:r>
      <w:proofErr w:type="spellStart"/>
      <w:r>
        <w:t>cycS</w:t>
      </w:r>
      <w:proofErr w:type="spellEnd"/>
      <w:r>
        <w:t xml:space="preserve">      As Worksheet</w:t>
      </w:r>
    </w:p>
    <w:p w14:paraId="5C1998DC" w14:textId="77777777" w:rsidR="00D35DFC" w:rsidRDefault="00D35DFC" w:rsidP="00D35DFC">
      <w:r>
        <w:t xml:space="preserve">    Dim </w:t>
      </w:r>
      <w:proofErr w:type="spellStart"/>
      <w:r>
        <w:t>cdssWb</w:t>
      </w:r>
      <w:proofErr w:type="spellEnd"/>
      <w:r>
        <w:t xml:space="preserve">    As Workbook</w:t>
      </w:r>
    </w:p>
    <w:p w14:paraId="5D0A1B25" w14:textId="77777777" w:rsidR="00D35DFC" w:rsidRDefault="00D35DFC" w:rsidP="00D35DFC">
      <w:r>
        <w:t xml:space="preserve">    Dim </w:t>
      </w:r>
      <w:proofErr w:type="spellStart"/>
      <w:r>
        <w:t>cdssS</w:t>
      </w:r>
      <w:proofErr w:type="spellEnd"/>
      <w:r>
        <w:t xml:space="preserve">     As Worksheet</w:t>
      </w:r>
    </w:p>
    <w:p w14:paraId="67C03182" w14:textId="77777777" w:rsidR="00D35DFC" w:rsidRDefault="00D35DFC" w:rsidP="00D35DFC">
      <w:r>
        <w:t xml:space="preserve">    Dim </w:t>
      </w:r>
      <w:proofErr w:type="spellStart"/>
      <w:r>
        <w:t>outWb</w:t>
      </w:r>
      <w:proofErr w:type="spellEnd"/>
      <w:r>
        <w:t xml:space="preserve">     As Workbook</w:t>
      </w:r>
    </w:p>
    <w:p w14:paraId="5338249D" w14:textId="77777777" w:rsidR="00D35DFC" w:rsidRDefault="00D35DFC" w:rsidP="00D35DFC">
      <w:r>
        <w:t xml:space="preserve">    Dim </w:t>
      </w:r>
      <w:proofErr w:type="spellStart"/>
      <w:r>
        <w:t>outS</w:t>
      </w:r>
      <w:proofErr w:type="spellEnd"/>
      <w:r>
        <w:t xml:space="preserve">      As Worksheet</w:t>
      </w:r>
    </w:p>
    <w:p w14:paraId="2BE17374" w14:textId="77777777" w:rsidR="00D35DFC" w:rsidRDefault="00D35DFC" w:rsidP="00D35DFC">
      <w:r>
        <w:t xml:space="preserve">    Dim </w:t>
      </w:r>
      <w:proofErr w:type="spellStart"/>
      <w:r>
        <w:t>origHeight</w:t>
      </w:r>
      <w:proofErr w:type="spellEnd"/>
      <w:r>
        <w:t xml:space="preserve"> As Double</w:t>
      </w:r>
    </w:p>
    <w:p w14:paraId="0316E982" w14:textId="77777777" w:rsidR="00D35DFC" w:rsidRDefault="00D35DFC" w:rsidP="00D35DFC">
      <w:r>
        <w:t xml:space="preserve">    Dim base      As String</w:t>
      </w:r>
    </w:p>
    <w:p w14:paraId="2108D4D4" w14:textId="77777777" w:rsidR="00D35DFC" w:rsidRDefault="00D35DFC" w:rsidP="00D35DFC">
      <w:r>
        <w:t xml:space="preserve">    Dim </w:t>
      </w:r>
      <w:proofErr w:type="spellStart"/>
      <w:r>
        <w:t>cStart</w:t>
      </w:r>
      <w:proofErr w:type="spellEnd"/>
      <w:r>
        <w:t xml:space="preserve">    As Long, </w:t>
      </w:r>
      <w:proofErr w:type="spellStart"/>
      <w:r>
        <w:t>cEnd</w:t>
      </w:r>
      <w:proofErr w:type="spellEnd"/>
      <w:r>
        <w:t xml:space="preserve"> As Long</w:t>
      </w:r>
    </w:p>
    <w:p w14:paraId="6AD9901F" w14:textId="77777777" w:rsidR="00D35DFC" w:rsidRDefault="00D35DFC" w:rsidP="00D35DFC">
      <w:r>
        <w:t xml:space="preserve">    </w:t>
      </w:r>
    </w:p>
    <w:p w14:paraId="377AF491" w14:textId="77777777" w:rsidR="00D35DFC" w:rsidRDefault="00D35DFC" w:rsidP="00D35DFC">
      <w:r>
        <w:t xml:space="preserve">    ' 1) Collect all CDSS files</w:t>
      </w:r>
    </w:p>
    <w:p w14:paraId="03052988" w14:textId="77777777" w:rsidR="00D35DFC" w:rsidRDefault="00D35DFC" w:rsidP="00D35DFC">
      <w:r>
        <w:t xml:space="preserve">    Set </w:t>
      </w:r>
      <w:proofErr w:type="spellStart"/>
      <w:r>
        <w:t>cdssFiles</w:t>
      </w:r>
      <w:proofErr w:type="spellEnd"/>
      <w:r>
        <w:t xml:space="preserve"> = New Collection</w:t>
      </w:r>
    </w:p>
    <w:p w14:paraId="78170B7D" w14:textId="77777777" w:rsidR="00D35DFC" w:rsidRDefault="00D35DFC" w:rsidP="00D35DFC">
      <w:r>
        <w:t xml:space="preserve">    Set </w:t>
      </w:r>
      <w:proofErr w:type="spellStart"/>
      <w:r>
        <w:t>fd</w:t>
      </w:r>
      <w:proofErr w:type="spellEnd"/>
      <w:r>
        <w:t xml:space="preserve"> = </w:t>
      </w:r>
      <w:proofErr w:type="spellStart"/>
      <w:r>
        <w:t>Application.FileDialog</w:t>
      </w:r>
      <w:proofErr w:type="spellEnd"/>
      <w:r>
        <w:t>(</w:t>
      </w:r>
      <w:proofErr w:type="spellStart"/>
      <w:r>
        <w:t>msoFileDialogFilePicker</w:t>
      </w:r>
      <w:proofErr w:type="spellEnd"/>
      <w:r>
        <w:t>)</w:t>
      </w:r>
    </w:p>
    <w:p w14:paraId="2720A663" w14:textId="77777777" w:rsidR="00D35DFC" w:rsidRDefault="00D35DFC" w:rsidP="00D35DFC">
      <w:r>
        <w:lastRenderedPageBreak/>
        <w:t xml:space="preserve">    With </w:t>
      </w:r>
      <w:proofErr w:type="spellStart"/>
      <w:r>
        <w:t>fd</w:t>
      </w:r>
      <w:proofErr w:type="spellEnd"/>
    </w:p>
    <w:p w14:paraId="2A9BE4A1" w14:textId="77777777" w:rsidR="00D35DFC" w:rsidRDefault="00D35DFC" w:rsidP="00D35DFC">
      <w:r>
        <w:t xml:space="preserve">        </w:t>
      </w:r>
      <w:proofErr w:type="gramStart"/>
      <w:r>
        <w:t>.Title</w:t>
      </w:r>
      <w:proofErr w:type="gramEnd"/>
      <w:r>
        <w:t xml:space="preserve"> = "Select CDSS file(s)"</w:t>
      </w:r>
    </w:p>
    <w:p w14:paraId="399EC4F6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Filters.Clear</w:t>
      </w:r>
      <w:proofErr w:type="spellEnd"/>
      <w:proofErr w:type="gramEnd"/>
    </w:p>
    <w:p w14:paraId="1AF6EE5B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Filters.Add</w:t>
      </w:r>
      <w:proofErr w:type="spellEnd"/>
      <w:proofErr w:type="gramEnd"/>
      <w:r>
        <w:t xml:space="preserve"> "CSV/Excel Files", "*.csv;*.</w:t>
      </w:r>
      <w:proofErr w:type="spellStart"/>
      <w:r>
        <w:t>xls</w:t>
      </w:r>
      <w:proofErr w:type="spellEnd"/>
      <w:r>
        <w:t>;*.xlsx;*.</w:t>
      </w:r>
      <w:proofErr w:type="spellStart"/>
      <w:r>
        <w:t>xlsm</w:t>
      </w:r>
      <w:proofErr w:type="spellEnd"/>
      <w:r>
        <w:t>"</w:t>
      </w:r>
    </w:p>
    <w:p w14:paraId="0E22DC7F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AllowMultiSelect</w:t>
      </w:r>
      <w:proofErr w:type="spellEnd"/>
      <w:proofErr w:type="gramEnd"/>
      <w:r>
        <w:t xml:space="preserve"> = True</w:t>
      </w:r>
    </w:p>
    <w:p w14:paraId="6A71B9E5" w14:textId="77777777" w:rsidR="00D35DFC" w:rsidRDefault="00D35DFC" w:rsidP="00D35DFC">
      <w:r>
        <w:t xml:space="preserve">        </w:t>
      </w:r>
      <w:proofErr w:type="gramStart"/>
      <w:r>
        <w:t>If .Show</w:t>
      </w:r>
      <w:proofErr w:type="gramEnd"/>
      <w:r>
        <w:t xml:space="preserve"> &lt;&gt; -1 Then Exit Sub</w:t>
      </w:r>
    </w:p>
    <w:p w14:paraId="27F56427" w14:textId="77777777" w:rsidR="00D35DFC" w:rsidRDefault="00D35DFC" w:rsidP="00D35DFC">
      <w:r>
        <w:t xml:space="preserve">        For Each </w:t>
      </w:r>
      <w:proofErr w:type="spellStart"/>
      <w:r>
        <w:t>vItem</w:t>
      </w:r>
      <w:proofErr w:type="spellEnd"/>
      <w:r>
        <w:t xml:space="preserve"> </w:t>
      </w:r>
      <w:proofErr w:type="gramStart"/>
      <w:r>
        <w:t>In .</w:t>
      </w:r>
      <w:proofErr w:type="spellStart"/>
      <w:r>
        <w:t>SelectedItems</w:t>
      </w:r>
      <w:proofErr w:type="spellEnd"/>
      <w:proofErr w:type="gramEnd"/>
    </w:p>
    <w:p w14:paraId="0C0FFD78" w14:textId="77777777" w:rsidR="00D35DFC" w:rsidRDefault="00D35DFC" w:rsidP="00D35DFC">
      <w:r>
        <w:t xml:space="preserve">            </w:t>
      </w:r>
      <w:proofErr w:type="spellStart"/>
      <w:r>
        <w:t>cdssFiles.Add</w:t>
      </w:r>
      <w:proofErr w:type="spellEnd"/>
      <w:r>
        <w:t xml:space="preserve"> </w:t>
      </w:r>
      <w:proofErr w:type="spellStart"/>
      <w:r>
        <w:t>CStr</w:t>
      </w:r>
      <w:proofErr w:type="spellEnd"/>
      <w:r>
        <w:t>(</w:t>
      </w:r>
      <w:proofErr w:type="spellStart"/>
      <w:r>
        <w:t>vItem</w:t>
      </w:r>
      <w:proofErr w:type="spellEnd"/>
      <w:r>
        <w:t>)</w:t>
      </w:r>
    </w:p>
    <w:p w14:paraId="5C7B9B24" w14:textId="77777777" w:rsidR="00D35DFC" w:rsidRDefault="00D35DFC" w:rsidP="00D35DFC">
      <w:r>
        <w:t xml:space="preserve">        Next</w:t>
      </w:r>
    </w:p>
    <w:p w14:paraId="0CFB96E9" w14:textId="77777777" w:rsidR="00D35DFC" w:rsidRDefault="00D35DFC" w:rsidP="00D35DFC">
      <w:r>
        <w:t xml:space="preserve">    End With</w:t>
      </w:r>
    </w:p>
    <w:p w14:paraId="2AD93287" w14:textId="77777777" w:rsidR="00D35DFC" w:rsidRDefault="00D35DFC" w:rsidP="00D35DFC"/>
    <w:p w14:paraId="69741C43" w14:textId="77777777" w:rsidR="00D35DFC" w:rsidRDefault="00D35DFC" w:rsidP="00D35DFC">
      <w:r>
        <w:t xml:space="preserve">    ' 2) Then pick the </w:t>
      </w:r>
      <w:proofErr w:type="spellStart"/>
      <w:r>
        <w:t>default.cyc</w:t>
      </w:r>
      <w:proofErr w:type="spellEnd"/>
      <w:r>
        <w:t xml:space="preserve"> file</w:t>
      </w:r>
    </w:p>
    <w:p w14:paraId="266D3186" w14:textId="77777777" w:rsidR="00D35DFC" w:rsidRDefault="00D35DFC" w:rsidP="00D35DFC">
      <w:r>
        <w:t xml:space="preserve">    With </w:t>
      </w:r>
      <w:proofErr w:type="spellStart"/>
      <w:r>
        <w:t>fd</w:t>
      </w:r>
      <w:proofErr w:type="spellEnd"/>
    </w:p>
    <w:p w14:paraId="4611ACD5" w14:textId="77777777" w:rsidR="00D35DFC" w:rsidRDefault="00D35DFC" w:rsidP="00D35DFC">
      <w:r>
        <w:t xml:space="preserve">        </w:t>
      </w:r>
      <w:proofErr w:type="gramStart"/>
      <w:r>
        <w:t>.Title</w:t>
      </w:r>
      <w:proofErr w:type="gramEnd"/>
      <w:r>
        <w:t xml:space="preserve"> = "Now select the </w:t>
      </w:r>
      <w:proofErr w:type="spellStart"/>
      <w:r>
        <w:t>default.cyc</w:t>
      </w:r>
      <w:proofErr w:type="spellEnd"/>
      <w:r>
        <w:t xml:space="preserve"> file"</w:t>
      </w:r>
    </w:p>
    <w:p w14:paraId="2F204856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AllowMultiSelect</w:t>
      </w:r>
      <w:proofErr w:type="spellEnd"/>
      <w:proofErr w:type="gramEnd"/>
      <w:r>
        <w:t xml:space="preserve"> = False</w:t>
      </w:r>
    </w:p>
    <w:p w14:paraId="0483E6BC" w14:textId="77777777" w:rsidR="00D35DFC" w:rsidRDefault="00D35DFC" w:rsidP="00D35DFC">
      <w:r>
        <w:t xml:space="preserve">        </w:t>
      </w:r>
      <w:proofErr w:type="gramStart"/>
      <w:r>
        <w:t>If .Show</w:t>
      </w:r>
      <w:proofErr w:type="gramEnd"/>
      <w:r>
        <w:t xml:space="preserve"> &lt;&gt; -1 Then Exit Sub</w:t>
      </w:r>
    </w:p>
    <w:p w14:paraId="53376574" w14:textId="77777777" w:rsidR="00D35DFC" w:rsidRDefault="00D35DFC" w:rsidP="00D35DFC">
      <w:r>
        <w:t xml:space="preserve">        </w:t>
      </w:r>
      <w:proofErr w:type="spellStart"/>
      <w:r>
        <w:t>cycFile</w:t>
      </w:r>
      <w:proofErr w:type="spellEnd"/>
      <w:r>
        <w:t xml:space="preserve"> = </w:t>
      </w:r>
      <w:proofErr w:type="spellStart"/>
      <w:r>
        <w:t>CStr</w:t>
      </w:r>
      <w:proofErr w:type="spellEnd"/>
      <w:proofErr w:type="gramStart"/>
      <w:r>
        <w:t>(.</w:t>
      </w:r>
      <w:proofErr w:type="spellStart"/>
      <w:r>
        <w:t>SelectedItems</w:t>
      </w:r>
      <w:proofErr w:type="spellEnd"/>
      <w:proofErr w:type="gramEnd"/>
      <w:r>
        <w:t>(1))</w:t>
      </w:r>
    </w:p>
    <w:p w14:paraId="0F3C04F6" w14:textId="77777777" w:rsidR="00D35DFC" w:rsidRDefault="00D35DFC" w:rsidP="00D35DFC">
      <w:r>
        <w:t xml:space="preserve">    End With</w:t>
      </w:r>
    </w:p>
    <w:p w14:paraId="0C97017A" w14:textId="77777777" w:rsidR="00D35DFC" w:rsidRDefault="00D35DFC" w:rsidP="00D35DFC"/>
    <w:p w14:paraId="182049F7" w14:textId="77777777" w:rsidR="00D35DFC" w:rsidRDefault="00D35DFC" w:rsidP="00D35DFC">
      <w:r>
        <w:t xml:space="preserve">    ' 3) Open </w:t>
      </w:r>
      <w:proofErr w:type="spellStart"/>
      <w:r>
        <w:t>default.cyc</w:t>
      </w:r>
      <w:proofErr w:type="spellEnd"/>
    </w:p>
    <w:p w14:paraId="29C23564" w14:textId="77777777" w:rsidR="00D35DFC" w:rsidRDefault="00D35DFC" w:rsidP="00D35DFC">
      <w:r>
        <w:t xml:space="preserve">    Set </w:t>
      </w:r>
      <w:proofErr w:type="spellStart"/>
      <w:r>
        <w:t>cycWb</w:t>
      </w:r>
      <w:proofErr w:type="spellEnd"/>
      <w:r>
        <w:t xml:space="preserve"> = </w:t>
      </w:r>
      <w:proofErr w:type="spellStart"/>
      <w:r>
        <w:t>Workbooks.Open</w:t>
      </w:r>
      <w:proofErr w:type="spellEnd"/>
      <w:r>
        <w:t>(</w:t>
      </w:r>
      <w:proofErr w:type="spellStart"/>
      <w:r>
        <w:t>cycFile</w:t>
      </w:r>
      <w:proofErr w:type="spellEnd"/>
      <w:r>
        <w:t>)</w:t>
      </w:r>
    </w:p>
    <w:p w14:paraId="1A86FAB2" w14:textId="77777777" w:rsidR="00D35DFC" w:rsidRDefault="00D35DFC" w:rsidP="00D35DFC">
      <w:r>
        <w:t xml:space="preserve">    Set </w:t>
      </w:r>
      <w:proofErr w:type="spellStart"/>
      <w:r>
        <w:t>cycS</w:t>
      </w:r>
      <w:proofErr w:type="spellEnd"/>
      <w:r>
        <w:t xml:space="preserve"> = </w:t>
      </w:r>
      <w:proofErr w:type="spellStart"/>
      <w:r>
        <w:t>cycWb.Sheets</w:t>
      </w:r>
      <w:proofErr w:type="spellEnd"/>
      <w:r>
        <w:t>(1)</w:t>
      </w:r>
    </w:p>
    <w:p w14:paraId="474C4F70" w14:textId="77777777" w:rsidR="00D35DFC" w:rsidRDefault="00D35DFC" w:rsidP="00D35DFC"/>
    <w:p w14:paraId="55904E2F" w14:textId="77777777" w:rsidR="00D35DFC" w:rsidRDefault="00D35DFC" w:rsidP="00D35DFC">
      <w:r>
        <w:t xml:space="preserve">    ' 4) Create output workbook</w:t>
      </w:r>
    </w:p>
    <w:p w14:paraId="1C143A64" w14:textId="77777777" w:rsidR="00D35DFC" w:rsidRDefault="00D35DFC" w:rsidP="00D35DFC">
      <w:r>
        <w:t xml:space="preserve">    Set </w:t>
      </w:r>
      <w:proofErr w:type="spellStart"/>
      <w:r>
        <w:t>outWb</w:t>
      </w:r>
      <w:proofErr w:type="spellEnd"/>
      <w:r>
        <w:t xml:space="preserve"> = </w:t>
      </w:r>
      <w:proofErr w:type="spellStart"/>
      <w:r>
        <w:t>Workbooks.Add</w:t>
      </w:r>
      <w:proofErr w:type="spellEnd"/>
      <w:r>
        <w:t>(</w:t>
      </w:r>
      <w:proofErr w:type="spellStart"/>
      <w:r>
        <w:t>xlWBATWorksheet</w:t>
      </w:r>
      <w:proofErr w:type="spellEnd"/>
      <w:r>
        <w:t>)</w:t>
      </w:r>
    </w:p>
    <w:p w14:paraId="4F10D596" w14:textId="77777777" w:rsidR="00D35DFC" w:rsidRDefault="00D35DFC" w:rsidP="00D35DFC"/>
    <w:p w14:paraId="53DEAB5D" w14:textId="77777777" w:rsidR="00D35DFC" w:rsidRDefault="00D35DFC" w:rsidP="00D35DFC">
      <w:r>
        <w:t xml:space="preserve">    ' 5) Loop each CDSS file</w:t>
      </w:r>
    </w:p>
    <w:p w14:paraId="206100C1" w14:textId="77777777" w:rsidR="00D35DFC" w:rsidRDefault="00D35DFC" w:rsidP="00D35DFC">
      <w:r>
        <w:t xml:space="preserve">    For Each </w:t>
      </w:r>
      <w:proofErr w:type="spellStart"/>
      <w:r>
        <w:t>vItem</w:t>
      </w:r>
      <w:proofErr w:type="spellEnd"/>
      <w:r>
        <w:t xml:space="preserve"> </w:t>
      </w:r>
      <w:proofErr w:type="gramStart"/>
      <w:r>
        <w:t>In</w:t>
      </w:r>
      <w:proofErr w:type="gramEnd"/>
      <w:r>
        <w:t xml:space="preserve"> </w:t>
      </w:r>
      <w:proofErr w:type="spellStart"/>
      <w:r>
        <w:t>cdssFiles</w:t>
      </w:r>
      <w:proofErr w:type="spellEnd"/>
    </w:p>
    <w:p w14:paraId="4466AA27" w14:textId="77777777" w:rsidR="00D35DFC" w:rsidRDefault="00D35DFC" w:rsidP="00D35DFC">
      <w:r>
        <w:lastRenderedPageBreak/>
        <w:t xml:space="preserve">        Set </w:t>
      </w:r>
      <w:proofErr w:type="spellStart"/>
      <w:r>
        <w:t>cdssWb</w:t>
      </w:r>
      <w:proofErr w:type="spellEnd"/>
      <w:r>
        <w:t xml:space="preserve"> = </w:t>
      </w:r>
      <w:proofErr w:type="spellStart"/>
      <w:r>
        <w:t>Workbooks.Open</w:t>
      </w:r>
      <w:proofErr w:type="spellEnd"/>
      <w:r>
        <w:t>(</w:t>
      </w:r>
      <w:proofErr w:type="spellStart"/>
      <w:r>
        <w:t>vItem</w:t>
      </w:r>
      <w:proofErr w:type="spellEnd"/>
      <w:r>
        <w:t>)</w:t>
      </w:r>
    </w:p>
    <w:p w14:paraId="319A834B" w14:textId="77777777" w:rsidR="00D35DFC" w:rsidRDefault="00D35DFC" w:rsidP="00D35DFC">
      <w:r>
        <w:t xml:space="preserve">        Set </w:t>
      </w:r>
      <w:proofErr w:type="spellStart"/>
      <w:r>
        <w:t>cdssS</w:t>
      </w:r>
      <w:proofErr w:type="spellEnd"/>
      <w:r>
        <w:t xml:space="preserve"> = </w:t>
      </w:r>
      <w:proofErr w:type="spellStart"/>
      <w:r>
        <w:t>cdssWb.Sheets</w:t>
      </w:r>
      <w:proofErr w:type="spellEnd"/>
      <w:r>
        <w:t>(1)</w:t>
      </w:r>
    </w:p>
    <w:p w14:paraId="0FABA805" w14:textId="77777777" w:rsidR="00D35DFC" w:rsidRDefault="00D35DFC" w:rsidP="00D35DFC">
      <w:r>
        <w:t xml:space="preserve">        </w:t>
      </w:r>
    </w:p>
    <w:p w14:paraId="47597E24" w14:textId="77777777" w:rsidR="00D35DFC" w:rsidRDefault="00D35DFC" w:rsidP="00D35DFC">
      <w:r>
        <w:t xml:space="preserve">        ' 5a) Read specimen height from B11</w:t>
      </w:r>
    </w:p>
    <w:p w14:paraId="4F48F901" w14:textId="77777777" w:rsidR="00D35DFC" w:rsidRDefault="00D35DFC" w:rsidP="00D35DFC">
      <w:r>
        <w:t xml:space="preserve">        </w:t>
      </w:r>
      <w:proofErr w:type="spellStart"/>
      <w:r>
        <w:t>origHeight</w:t>
      </w:r>
      <w:proofErr w:type="spellEnd"/>
      <w:r>
        <w:t xml:space="preserve"> = </w:t>
      </w:r>
      <w:proofErr w:type="gramStart"/>
      <w:r>
        <w:t>Val(</w:t>
      </w:r>
      <w:proofErr w:type="spellStart"/>
      <w:proofErr w:type="gramEnd"/>
      <w:r>
        <w:t>cdssS.Cells</w:t>
      </w:r>
      <w:proofErr w:type="spellEnd"/>
      <w:r>
        <w:t>(11, "B").Value)</w:t>
      </w:r>
    </w:p>
    <w:p w14:paraId="3D85719B" w14:textId="77777777" w:rsidR="00D35DFC" w:rsidRDefault="00D35DFC" w:rsidP="00D35DFC">
      <w:r>
        <w:t xml:space="preserve">        If </w:t>
      </w:r>
      <w:proofErr w:type="spellStart"/>
      <w:r>
        <w:t>origHeight</w:t>
      </w:r>
      <w:proofErr w:type="spellEnd"/>
      <w:r>
        <w:t xml:space="preserve"> &lt;= 0 Then</w:t>
      </w:r>
    </w:p>
    <w:p w14:paraId="436423C5" w14:textId="77777777" w:rsidR="00D35DFC" w:rsidRDefault="00D35DFC" w:rsidP="00D35DFC">
      <w:r>
        <w:t xml:space="preserve">            </w:t>
      </w:r>
      <w:proofErr w:type="spellStart"/>
      <w:r>
        <w:t>MsgBox</w:t>
      </w:r>
      <w:proofErr w:type="spellEnd"/>
      <w:r>
        <w:t xml:space="preserve"> "Invalid specimen height in: " &amp; </w:t>
      </w:r>
      <w:proofErr w:type="spellStart"/>
      <w:r>
        <w:t>vItem</w:t>
      </w:r>
      <w:proofErr w:type="spellEnd"/>
      <w:r>
        <w:t xml:space="preserve">, </w:t>
      </w:r>
      <w:proofErr w:type="spellStart"/>
      <w:r>
        <w:t>vbExclamation</w:t>
      </w:r>
      <w:proofErr w:type="spellEnd"/>
    </w:p>
    <w:p w14:paraId="73BD1BF3" w14:textId="77777777" w:rsidR="00D35DFC" w:rsidRDefault="00D35DFC" w:rsidP="00D35DFC">
      <w:r>
        <w:t xml:space="preserve">            </w:t>
      </w:r>
      <w:proofErr w:type="spellStart"/>
      <w:r>
        <w:t>cdssWb.Close</w:t>
      </w:r>
      <w:proofErr w:type="spellEnd"/>
      <w:r>
        <w:t xml:space="preserve"> False: </w:t>
      </w:r>
      <w:proofErr w:type="spellStart"/>
      <w:r>
        <w:t>GoTo</w:t>
      </w:r>
      <w:proofErr w:type="spellEnd"/>
      <w:r>
        <w:t xml:space="preserve"> </w:t>
      </w:r>
      <w:proofErr w:type="spellStart"/>
      <w:r>
        <w:t>NextFile</w:t>
      </w:r>
      <w:proofErr w:type="spellEnd"/>
    </w:p>
    <w:p w14:paraId="38E61BE2" w14:textId="77777777" w:rsidR="00D35DFC" w:rsidRDefault="00D35DFC" w:rsidP="00D35DFC">
      <w:r>
        <w:t xml:space="preserve">        End If</w:t>
      </w:r>
    </w:p>
    <w:p w14:paraId="6EC88870" w14:textId="77777777" w:rsidR="00D35DFC" w:rsidRDefault="00D35DFC" w:rsidP="00D35DFC">
      <w:r>
        <w:t xml:space="preserve">        </w:t>
      </w:r>
    </w:p>
    <w:p w14:paraId="1E271AA3" w14:textId="77777777" w:rsidR="00D35DFC" w:rsidRDefault="00D35DFC" w:rsidP="00D35DFC">
      <w:r>
        <w:t xml:space="preserve">        ' 5b) Prepare one output sheet</w:t>
      </w:r>
    </w:p>
    <w:p w14:paraId="5D35B30F" w14:textId="77777777" w:rsidR="00D35DFC" w:rsidRDefault="00D35DFC" w:rsidP="00D35DFC">
      <w:r>
        <w:t xml:space="preserve">        base = </w:t>
      </w:r>
      <w:proofErr w:type="spellStart"/>
      <w:proofErr w:type="gramStart"/>
      <w:r>
        <w:t>SafeSheetName</w:t>
      </w:r>
      <w:proofErr w:type="spellEnd"/>
      <w:r>
        <w:t>(</w:t>
      </w:r>
      <w:proofErr w:type="spellStart"/>
      <w:proofErr w:type="gramEnd"/>
      <w:r>
        <w:t>GetBaseName</w:t>
      </w:r>
      <w:proofErr w:type="spellEnd"/>
      <w:r>
        <w:t>(</w:t>
      </w:r>
      <w:proofErr w:type="spellStart"/>
      <w:r>
        <w:t>cdssWb.Name</w:t>
      </w:r>
      <w:proofErr w:type="spellEnd"/>
      <w:r>
        <w:t>))</w:t>
      </w:r>
    </w:p>
    <w:p w14:paraId="70232A1A" w14:textId="77777777" w:rsidR="00D35DFC" w:rsidRDefault="00D35DFC" w:rsidP="00D35DFC">
      <w:r>
        <w:t xml:space="preserve">        On Error Resume Next: Set </w:t>
      </w:r>
      <w:proofErr w:type="spellStart"/>
      <w:r>
        <w:t>outS</w:t>
      </w:r>
      <w:proofErr w:type="spellEnd"/>
      <w:r>
        <w:t xml:space="preserve"> = </w:t>
      </w:r>
      <w:proofErr w:type="spellStart"/>
      <w:r>
        <w:t>outWb.Sheets</w:t>
      </w:r>
      <w:proofErr w:type="spellEnd"/>
      <w:r>
        <w:t xml:space="preserve">(base): On Error </w:t>
      </w:r>
      <w:proofErr w:type="spellStart"/>
      <w:r>
        <w:t>GoTo</w:t>
      </w:r>
      <w:proofErr w:type="spellEnd"/>
      <w:r>
        <w:t xml:space="preserve"> 0</w:t>
      </w:r>
    </w:p>
    <w:p w14:paraId="1013179E" w14:textId="77777777" w:rsidR="00D35DFC" w:rsidRDefault="00D35DFC" w:rsidP="00D35DFC">
      <w:r>
        <w:t xml:space="preserve">        If </w:t>
      </w:r>
      <w:proofErr w:type="spellStart"/>
      <w:r>
        <w:t>outS</w:t>
      </w:r>
      <w:proofErr w:type="spellEnd"/>
      <w:r>
        <w:t xml:space="preserve"> Is Nothing Then</w:t>
      </w:r>
    </w:p>
    <w:p w14:paraId="477DB8BA" w14:textId="77777777" w:rsidR="00D35DFC" w:rsidRDefault="00D35DFC" w:rsidP="00D35DFC">
      <w:r>
        <w:t xml:space="preserve">            Set </w:t>
      </w:r>
      <w:proofErr w:type="spellStart"/>
      <w:r>
        <w:t>outS</w:t>
      </w:r>
      <w:proofErr w:type="spellEnd"/>
      <w:r>
        <w:t xml:space="preserve"> = </w:t>
      </w:r>
      <w:proofErr w:type="spellStart"/>
      <w:proofErr w:type="gramStart"/>
      <w:r>
        <w:t>outWb.Sheets.Add</w:t>
      </w:r>
      <w:proofErr w:type="spellEnd"/>
      <w:proofErr w:type="gramEnd"/>
      <w:r>
        <w:t>(after:=</w:t>
      </w:r>
      <w:proofErr w:type="spellStart"/>
      <w:r>
        <w:t>outWb.Sheets</w:t>
      </w:r>
      <w:proofErr w:type="spellEnd"/>
      <w:r>
        <w:t>(</w:t>
      </w:r>
      <w:proofErr w:type="spellStart"/>
      <w:r>
        <w:t>outWb.Sheets.Count</w:t>
      </w:r>
      <w:proofErr w:type="spellEnd"/>
      <w:r>
        <w:t>))</w:t>
      </w:r>
    </w:p>
    <w:p w14:paraId="3D24977B" w14:textId="77777777" w:rsidR="00D35DFC" w:rsidRDefault="00D35DFC" w:rsidP="00D35DFC">
      <w:r>
        <w:t xml:space="preserve">            </w:t>
      </w:r>
      <w:proofErr w:type="spellStart"/>
      <w:r>
        <w:t>outS.Name</w:t>
      </w:r>
      <w:proofErr w:type="spellEnd"/>
      <w:r>
        <w:t xml:space="preserve"> = base</w:t>
      </w:r>
    </w:p>
    <w:p w14:paraId="3FD41057" w14:textId="77777777" w:rsidR="00D35DFC" w:rsidRDefault="00D35DFC" w:rsidP="00D35DFC">
      <w:r>
        <w:t xml:space="preserve">        Else</w:t>
      </w:r>
    </w:p>
    <w:p w14:paraId="4583BE75" w14:textId="77777777" w:rsidR="00D35DFC" w:rsidRDefault="00D35DFC" w:rsidP="00D35DFC">
      <w:r>
        <w:t xml:space="preserve">            </w:t>
      </w:r>
      <w:proofErr w:type="spellStart"/>
      <w:proofErr w:type="gramStart"/>
      <w:r>
        <w:t>outS.Cells.Clear</w:t>
      </w:r>
      <w:proofErr w:type="spellEnd"/>
      <w:proofErr w:type="gramEnd"/>
    </w:p>
    <w:p w14:paraId="6A2E7B13" w14:textId="77777777" w:rsidR="00D35DFC" w:rsidRDefault="00D35DFC" w:rsidP="00D35DFC">
      <w:r>
        <w:t xml:space="preserve">        End If</w:t>
      </w:r>
    </w:p>
    <w:p w14:paraId="14346950" w14:textId="77777777" w:rsidR="00D35DFC" w:rsidRDefault="00D35DFC" w:rsidP="00D35DFC">
      <w:r>
        <w:t xml:space="preserve">        </w:t>
      </w:r>
    </w:p>
    <w:p w14:paraId="39B8DAA2" w14:textId="77777777" w:rsidR="00D35DFC" w:rsidRDefault="00D35DFC" w:rsidP="00D35DFC">
      <w:r>
        <w:t xml:space="preserve">        ' 5c) Find consolidation/cycle markers</w:t>
      </w:r>
    </w:p>
    <w:p w14:paraId="03A85804" w14:textId="77777777" w:rsidR="00D35DFC" w:rsidRDefault="00D35DFC" w:rsidP="00D35DFC">
      <w:r>
        <w:t xml:space="preserve">        </w:t>
      </w:r>
      <w:proofErr w:type="spellStart"/>
      <w:r>
        <w:t>cStart</w:t>
      </w:r>
      <w:proofErr w:type="spellEnd"/>
      <w:r>
        <w:t xml:space="preserve"> = </w:t>
      </w:r>
      <w:proofErr w:type="spellStart"/>
      <w:proofErr w:type="gramStart"/>
      <w:r>
        <w:t>FindRow</w:t>
      </w:r>
      <w:proofErr w:type="spellEnd"/>
      <w:r>
        <w:t>(</w:t>
      </w:r>
      <w:proofErr w:type="spellStart"/>
      <w:proofErr w:type="gramEnd"/>
      <w:r>
        <w:t>cdssS</w:t>
      </w:r>
      <w:proofErr w:type="spellEnd"/>
      <w:r>
        <w:t>, "Consolidation stages")</w:t>
      </w:r>
    </w:p>
    <w:p w14:paraId="6C4538CA" w14:textId="77777777" w:rsidR="00D35DFC" w:rsidRDefault="00D35DFC" w:rsidP="00D35DFC">
      <w:r>
        <w:t xml:space="preserve">        </w:t>
      </w:r>
      <w:proofErr w:type="spellStart"/>
      <w:r>
        <w:t>cEnd</w:t>
      </w:r>
      <w:proofErr w:type="spellEnd"/>
      <w:r>
        <w:t xml:space="preserve"> = </w:t>
      </w:r>
      <w:proofErr w:type="spellStart"/>
      <w:proofErr w:type="gramStart"/>
      <w:r>
        <w:t>FindRow</w:t>
      </w:r>
      <w:proofErr w:type="spellEnd"/>
      <w:r>
        <w:t>(</w:t>
      </w:r>
      <w:proofErr w:type="spellStart"/>
      <w:proofErr w:type="gramEnd"/>
      <w:r>
        <w:t>cdssS</w:t>
      </w:r>
      <w:proofErr w:type="spellEnd"/>
      <w:r>
        <w:t>, "Cycle shear stages") - 1</w:t>
      </w:r>
    </w:p>
    <w:p w14:paraId="36A08516" w14:textId="77777777" w:rsidR="00D35DFC" w:rsidRDefault="00D35DFC" w:rsidP="00D35DFC">
      <w:r>
        <w:t xml:space="preserve">        If </w:t>
      </w:r>
      <w:proofErr w:type="spellStart"/>
      <w:r>
        <w:t>cStart</w:t>
      </w:r>
      <w:proofErr w:type="spellEnd"/>
      <w:r>
        <w:t xml:space="preserve"> &lt;= 0 Or </w:t>
      </w:r>
      <w:proofErr w:type="spellStart"/>
      <w:r>
        <w:t>cEnd</w:t>
      </w:r>
      <w:proofErr w:type="spellEnd"/>
      <w:r>
        <w:t xml:space="preserve"> &lt;= </w:t>
      </w:r>
      <w:proofErr w:type="spellStart"/>
      <w:r>
        <w:t>cStart</w:t>
      </w:r>
      <w:proofErr w:type="spellEnd"/>
      <w:r>
        <w:t xml:space="preserve"> Then</w:t>
      </w:r>
    </w:p>
    <w:p w14:paraId="471E5F74" w14:textId="77777777" w:rsidR="00D35DFC" w:rsidRDefault="00D35DFC" w:rsidP="00D35DFC">
      <w:r>
        <w:t xml:space="preserve">            </w:t>
      </w:r>
      <w:proofErr w:type="spellStart"/>
      <w:r>
        <w:t>MsgBox</w:t>
      </w:r>
      <w:proofErr w:type="spellEnd"/>
      <w:r>
        <w:t xml:space="preserve"> "Cannot locate stages in: " &amp; </w:t>
      </w:r>
      <w:proofErr w:type="spellStart"/>
      <w:r>
        <w:t>vItem</w:t>
      </w:r>
      <w:proofErr w:type="spellEnd"/>
      <w:r>
        <w:t xml:space="preserve">, </w:t>
      </w:r>
      <w:proofErr w:type="spellStart"/>
      <w:r>
        <w:t>vbExclamation</w:t>
      </w:r>
      <w:proofErr w:type="spellEnd"/>
    </w:p>
    <w:p w14:paraId="7340C366" w14:textId="77777777" w:rsidR="00D35DFC" w:rsidRDefault="00D35DFC" w:rsidP="00D35DFC">
      <w:r>
        <w:t xml:space="preserve">            </w:t>
      </w:r>
      <w:proofErr w:type="spellStart"/>
      <w:r>
        <w:t>cdssWb.Close</w:t>
      </w:r>
      <w:proofErr w:type="spellEnd"/>
      <w:r>
        <w:t xml:space="preserve"> False: </w:t>
      </w:r>
      <w:proofErr w:type="spellStart"/>
      <w:r>
        <w:t>GoTo</w:t>
      </w:r>
      <w:proofErr w:type="spellEnd"/>
      <w:r>
        <w:t xml:space="preserve"> </w:t>
      </w:r>
      <w:proofErr w:type="spellStart"/>
      <w:r>
        <w:t>NextFile</w:t>
      </w:r>
      <w:proofErr w:type="spellEnd"/>
    </w:p>
    <w:p w14:paraId="16950D3A" w14:textId="77777777" w:rsidR="00D35DFC" w:rsidRDefault="00D35DFC" w:rsidP="00D35DFC">
      <w:r>
        <w:t xml:space="preserve">        End If</w:t>
      </w:r>
    </w:p>
    <w:p w14:paraId="6F293692" w14:textId="77777777" w:rsidR="00D35DFC" w:rsidRDefault="00D35DFC" w:rsidP="00D35DFC">
      <w:r>
        <w:t xml:space="preserve">        </w:t>
      </w:r>
    </w:p>
    <w:p w14:paraId="1B1F6A57" w14:textId="77777777" w:rsidR="00D35DFC" w:rsidRDefault="00D35DFC" w:rsidP="00D35DFC">
      <w:r>
        <w:lastRenderedPageBreak/>
        <w:t xml:space="preserve">        ' 5d) Consolidation (data + 3 plots)</w:t>
      </w:r>
    </w:p>
    <w:p w14:paraId="1F3F4348" w14:textId="77777777" w:rsidR="00D35DFC" w:rsidRDefault="00D35DFC" w:rsidP="00D35DFC">
      <w:r>
        <w:t xml:space="preserve">        </w:t>
      </w:r>
      <w:proofErr w:type="spellStart"/>
      <w:r>
        <w:t>ProcessConsolidation</w:t>
      </w:r>
      <w:proofErr w:type="spellEnd"/>
      <w:r>
        <w:t xml:space="preserve"> </w:t>
      </w:r>
      <w:proofErr w:type="spellStart"/>
      <w:r>
        <w:t>cdssS</w:t>
      </w:r>
      <w:proofErr w:type="spellEnd"/>
      <w:r>
        <w:t xml:space="preserve">, </w:t>
      </w:r>
      <w:proofErr w:type="spellStart"/>
      <w:r>
        <w:t>outS</w:t>
      </w:r>
      <w:proofErr w:type="spellEnd"/>
      <w:r>
        <w:t xml:space="preserve">, </w:t>
      </w:r>
      <w:proofErr w:type="spellStart"/>
      <w:r>
        <w:t>cStart</w:t>
      </w:r>
      <w:proofErr w:type="spellEnd"/>
      <w:r>
        <w:t xml:space="preserve"> + 1, </w:t>
      </w:r>
      <w:proofErr w:type="spellStart"/>
      <w:r>
        <w:t>cEnd</w:t>
      </w:r>
      <w:proofErr w:type="spellEnd"/>
      <w:r>
        <w:t xml:space="preserve">, </w:t>
      </w:r>
      <w:proofErr w:type="spellStart"/>
      <w:r>
        <w:t>origHeight</w:t>
      </w:r>
      <w:proofErr w:type="spellEnd"/>
    </w:p>
    <w:p w14:paraId="5904D30F" w14:textId="77777777" w:rsidR="00D35DFC" w:rsidRDefault="00D35DFC" w:rsidP="00D35DFC">
      <w:r>
        <w:t xml:space="preserve">        </w:t>
      </w:r>
    </w:p>
    <w:p w14:paraId="2921BF3E" w14:textId="77777777" w:rsidR="00D35DFC" w:rsidRDefault="00D35DFC" w:rsidP="00D35DFC">
      <w:r>
        <w:t xml:space="preserve">        ' 5e) Cyclic (data + all plots + loops + summary)</w:t>
      </w:r>
    </w:p>
    <w:p w14:paraId="0EB26A5E" w14:textId="77777777" w:rsidR="00D35DFC" w:rsidRDefault="00D35DFC" w:rsidP="00D35DFC">
      <w:r>
        <w:t xml:space="preserve">        </w:t>
      </w:r>
      <w:proofErr w:type="spellStart"/>
      <w:r>
        <w:t>ProcessCyclicStage</w:t>
      </w:r>
      <w:proofErr w:type="spellEnd"/>
      <w:r>
        <w:t xml:space="preserve"> </w:t>
      </w:r>
      <w:proofErr w:type="spellStart"/>
      <w:r>
        <w:t>cycS</w:t>
      </w:r>
      <w:proofErr w:type="spellEnd"/>
      <w:r>
        <w:t xml:space="preserve">, </w:t>
      </w:r>
      <w:proofErr w:type="spellStart"/>
      <w:r>
        <w:t>outS</w:t>
      </w:r>
      <w:proofErr w:type="spellEnd"/>
    </w:p>
    <w:p w14:paraId="6DA75E81" w14:textId="77777777" w:rsidR="00D35DFC" w:rsidRDefault="00D35DFC" w:rsidP="00D35DFC">
      <w:r>
        <w:t xml:space="preserve">        </w:t>
      </w:r>
    </w:p>
    <w:p w14:paraId="48E16A35" w14:textId="77777777" w:rsidR="00D35DFC" w:rsidRDefault="00D35DFC" w:rsidP="00D35DFC">
      <w:r>
        <w:t xml:space="preserve">        </w:t>
      </w:r>
      <w:proofErr w:type="spellStart"/>
      <w:r>
        <w:t>cdssWb.Close</w:t>
      </w:r>
      <w:proofErr w:type="spellEnd"/>
      <w:r>
        <w:t xml:space="preserve"> False</w:t>
      </w:r>
    </w:p>
    <w:p w14:paraId="0AB44A19" w14:textId="77777777" w:rsidR="00D35DFC" w:rsidRDefault="00D35DFC" w:rsidP="00D35DFC">
      <w:proofErr w:type="spellStart"/>
      <w:r>
        <w:t>NextFile</w:t>
      </w:r>
      <w:proofErr w:type="spellEnd"/>
      <w:r>
        <w:t>:</w:t>
      </w:r>
    </w:p>
    <w:p w14:paraId="418B6890" w14:textId="77777777" w:rsidR="00D35DFC" w:rsidRDefault="00D35DFC" w:rsidP="00D35DFC">
      <w:r>
        <w:t xml:space="preserve">    Next </w:t>
      </w:r>
      <w:proofErr w:type="spellStart"/>
      <w:r>
        <w:t>vItem</w:t>
      </w:r>
      <w:proofErr w:type="spellEnd"/>
    </w:p>
    <w:p w14:paraId="1C374118" w14:textId="77777777" w:rsidR="00D35DFC" w:rsidRDefault="00D35DFC" w:rsidP="00D35DFC"/>
    <w:p w14:paraId="0EC8F4F6" w14:textId="77777777" w:rsidR="00D35DFC" w:rsidRDefault="00D35DFC" w:rsidP="00D35DFC">
      <w:r>
        <w:t xml:space="preserve">    ' 6) Clean up</w:t>
      </w:r>
    </w:p>
    <w:p w14:paraId="4E6A4088" w14:textId="77777777" w:rsidR="00D35DFC" w:rsidRDefault="00D35DFC" w:rsidP="00D35DFC">
      <w:r>
        <w:t xml:space="preserve">    </w:t>
      </w:r>
      <w:proofErr w:type="spellStart"/>
      <w:r>
        <w:t>cycWb.Close</w:t>
      </w:r>
      <w:proofErr w:type="spellEnd"/>
      <w:r>
        <w:t xml:space="preserve"> False</w:t>
      </w:r>
    </w:p>
    <w:p w14:paraId="5D3A7FF7" w14:textId="77777777" w:rsidR="00D35DFC" w:rsidRDefault="00D35DFC" w:rsidP="00D35DFC">
      <w:r>
        <w:t xml:space="preserve">    </w:t>
      </w:r>
      <w:proofErr w:type="spellStart"/>
      <w:r>
        <w:t>MsgBox</w:t>
      </w:r>
      <w:proofErr w:type="spellEnd"/>
      <w:r>
        <w:t xml:space="preserve"> "Processing complete!  Results in " &amp; </w:t>
      </w:r>
      <w:proofErr w:type="spellStart"/>
      <w:r>
        <w:t>outWb.Name</w:t>
      </w:r>
      <w:proofErr w:type="spellEnd"/>
      <w:r>
        <w:t xml:space="preserve">, </w:t>
      </w:r>
      <w:proofErr w:type="spellStart"/>
      <w:r>
        <w:t>vbInformation</w:t>
      </w:r>
      <w:proofErr w:type="spellEnd"/>
    </w:p>
    <w:p w14:paraId="284C096A" w14:textId="77777777" w:rsidR="00D35DFC" w:rsidRDefault="00D35DFC" w:rsidP="00D35DFC">
      <w:r>
        <w:t>End Sub</w:t>
      </w:r>
    </w:p>
    <w:p w14:paraId="0811E374" w14:textId="77777777" w:rsidR="00D35DFC" w:rsidRDefault="00D35DFC" w:rsidP="00D35DFC"/>
    <w:p w14:paraId="314F989B" w14:textId="77777777" w:rsidR="00D35DFC" w:rsidRDefault="00D35DFC" w:rsidP="00D35DFC"/>
    <w:p w14:paraId="559E4661" w14:textId="77777777" w:rsidR="00D35DFC" w:rsidRDefault="00D35DFC" w:rsidP="00D35DFC">
      <w:r>
        <w:t>'————————————————————————————————————————————————————————————</w:t>
      </w:r>
    </w:p>
    <w:p w14:paraId="33FEC970" w14:textId="77777777" w:rsidR="00D35DFC" w:rsidRDefault="00D35DFC" w:rsidP="00D35DFC">
      <w:proofErr w:type="gramStart"/>
      <w:r>
        <w:t xml:space="preserve">'  </w:t>
      </w:r>
      <w:proofErr w:type="spellStart"/>
      <w:r>
        <w:t>FindRow</w:t>
      </w:r>
      <w:proofErr w:type="spellEnd"/>
      <w:proofErr w:type="gramEnd"/>
      <w:r>
        <w:t xml:space="preserve">: looks in Col A for </w:t>
      </w:r>
      <w:proofErr w:type="spellStart"/>
      <w:r>
        <w:t>searchString</w:t>
      </w:r>
      <w:proofErr w:type="spellEnd"/>
    </w:p>
    <w:p w14:paraId="50828B21" w14:textId="77777777" w:rsidR="00D35DFC" w:rsidRDefault="00D35DFC" w:rsidP="00D35DFC">
      <w:r>
        <w:t>'————————————————————————————————————————————————————————————</w:t>
      </w:r>
    </w:p>
    <w:p w14:paraId="3B2048BB" w14:textId="77777777" w:rsidR="00D35DFC" w:rsidRDefault="00D35DFC" w:rsidP="00D35DFC">
      <w:r>
        <w:t xml:space="preserve">Function </w:t>
      </w:r>
      <w:proofErr w:type="spellStart"/>
      <w:proofErr w:type="gramStart"/>
      <w:r>
        <w:t>FindRow</w:t>
      </w:r>
      <w:proofErr w:type="spellEnd"/>
      <w:r>
        <w:t>(</w:t>
      </w:r>
      <w:proofErr w:type="spellStart"/>
      <w:proofErr w:type="gramEnd"/>
      <w:r>
        <w:t>ws</w:t>
      </w:r>
      <w:proofErr w:type="spellEnd"/>
      <w:r>
        <w:t xml:space="preserve"> As Worksheet, </w:t>
      </w:r>
      <w:proofErr w:type="spellStart"/>
      <w:r>
        <w:t>searchString</w:t>
      </w:r>
      <w:proofErr w:type="spellEnd"/>
      <w:r>
        <w:t xml:space="preserve"> As String) As Long</w:t>
      </w:r>
    </w:p>
    <w:p w14:paraId="6092FC4F" w14:textId="77777777" w:rsidR="00D35DFC" w:rsidRDefault="00D35DFC" w:rsidP="00D35DFC">
      <w:r>
        <w:t xml:space="preserve">    Dim c As Range</w:t>
      </w:r>
    </w:p>
    <w:p w14:paraId="01E63C64" w14:textId="77777777" w:rsidR="00D35DFC" w:rsidRDefault="00D35DFC" w:rsidP="00D35DFC">
      <w:r>
        <w:t xml:space="preserve">    Set c = </w:t>
      </w:r>
      <w:proofErr w:type="spellStart"/>
      <w:proofErr w:type="gramStart"/>
      <w:r>
        <w:t>ws.UsedRange.Find</w:t>
      </w:r>
      <w:proofErr w:type="spellEnd"/>
      <w:proofErr w:type="gramEnd"/>
      <w:r>
        <w:t>(What:=</w:t>
      </w:r>
      <w:proofErr w:type="spellStart"/>
      <w:r>
        <w:t>searchString</w:t>
      </w:r>
      <w:proofErr w:type="spellEnd"/>
      <w:r>
        <w:t xml:space="preserve">, </w:t>
      </w:r>
      <w:proofErr w:type="spellStart"/>
      <w:r>
        <w:t>LookAt</w:t>
      </w:r>
      <w:proofErr w:type="spellEnd"/>
      <w:r>
        <w:t>:=</w:t>
      </w:r>
      <w:proofErr w:type="spellStart"/>
      <w:r>
        <w:t>xlPart</w:t>
      </w:r>
      <w:proofErr w:type="spellEnd"/>
      <w:r>
        <w:t xml:space="preserve">, </w:t>
      </w:r>
      <w:proofErr w:type="spellStart"/>
      <w:r>
        <w:t>MatchCase</w:t>
      </w:r>
      <w:proofErr w:type="spellEnd"/>
      <w:r>
        <w:t>:=False)</w:t>
      </w:r>
    </w:p>
    <w:p w14:paraId="78A78C0F" w14:textId="77777777" w:rsidR="00D35DFC" w:rsidRDefault="00D35DFC" w:rsidP="00D35DFC">
      <w:r>
        <w:t xml:space="preserve">    If Not c Is Nothing Then </w:t>
      </w:r>
      <w:proofErr w:type="spellStart"/>
      <w:r>
        <w:t>FindRow</w:t>
      </w:r>
      <w:proofErr w:type="spellEnd"/>
      <w:r>
        <w:t xml:space="preserve"> = </w:t>
      </w:r>
      <w:proofErr w:type="spellStart"/>
      <w:proofErr w:type="gramStart"/>
      <w:r>
        <w:t>c.Row</w:t>
      </w:r>
      <w:proofErr w:type="spellEnd"/>
      <w:proofErr w:type="gramEnd"/>
      <w:r>
        <w:t xml:space="preserve"> Else </w:t>
      </w:r>
      <w:proofErr w:type="spellStart"/>
      <w:r>
        <w:t>FindRow</w:t>
      </w:r>
      <w:proofErr w:type="spellEnd"/>
      <w:r>
        <w:t xml:space="preserve"> = 0</w:t>
      </w:r>
    </w:p>
    <w:p w14:paraId="4EB52372" w14:textId="77777777" w:rsidR="00D35DFC" w:rsidRDefault="00D35DFC" w:rsidP="00D35DFC">
      <w:r>
        <w:t>End Function</w:t>
      </w:r>
    </w:p>
    <w:p w14:paraId="161DB0E5" w14:textId="77777777" w:rsidR="00D35DFC" w:rsidRDefault="00D35DFC" w:rsidP="00D35DFC"/>
    <w:p w14:paraId="0C180AED" w14:textId="77777777" w:rsidR="00D35DFC" w:rsidRDefault="00D35DFC" w:rsidP="00D35DFC"/>
    <w:p w14:paraId="1167CF63" w14:textId="77777777" w:rsidR="00D35DFC" w:rsidRDefault="00D35DFC" w:rsidP="00D35DFC">
      <w:r>
        <w:lastRenderedPageBreak/>
        <w:t>'————————————————————————————————————————————————————————————</w:t>
      </w:r>
    </w:p>
    <w:p w14:paraId="568BBFA9" w14:textId="77777777" w:rsidR="00D35DFC" w:rsidRDefault="00D35DFC" w:rsidP="00D35DFC">
      <w:proofErr w:type="gramStart"/>
      <w:r>
        <w:t xml:space="preserve">'  </w:t>
      </w:r>
      <w:proofErr w:type="spellStart"/>
      <w:r>
        <w:t>ProcessConsolidation</w:t>
      </w:r>
      <w:proofErr w:type="spellEnd"/>
      <w:proofErr w:type="gramEnd"/>
      <w:r>
        <w:t xml:space="preserve">: data + FL + 3 plots ? </w:t>
      </w:r>
      <w:proofErr w:type="spellStart"/>
      <w:r>
        <w:t>dst</w:t>
      </w:r>
      <w:proofErr w:type="spellEnd"/>
    </w:p>
    <w:p w14:paraId="4A44A729" w14:textId="77777777" w:rsidR="00D35DFC" w:rsidRDefault="00D35DFC" w:rsidP="00D35DFC">
      <w:r>
        <w:t>'————————————————————————————————————————————————————————————</w:t>
      </w:r>
    </w:p>
    <w:p w14:paraId="46CDB7E5" w14:textId="77777777" w:rsidR="00D35DFC" w:rsidRDefault="00D35DFC" w:rsidP="00D35DFC">
      <w:r>
        <w:t xml:space="preserve">Sub </w:t>
      </w:r>
      <w:proofErr w:type="spellStart"/>
      <w:proofErr w:type="gramStart"/>
      <w:r>
        <w:t>ProcessConsolidation</w:t>
      </w:r>
      <w:proofErr w:type="spellEnd"/>
      <w:r>
        <w:t>( _</w:t>
      </w:r>
      <w:proofErr w:type="gramEnd"/>
    </w:p>
    <w:p w14:paraId="5D14AA86" w14:textId="77777777" w:rsidR="00D35DFC" w:rsidRDefault="00D35DFC" w:rsidP="00D35DFC">
      <w:r>
        <w:t xml:space="preserve">      </w:t>
      </w:r>
      <w:proofErr w:type="spellStart"/>
      <w:r>
        <w:t>src</w:t>
      </w:r>
      <w:proofErr w:type="spellEnd"/>
      <w:r>
        <w:t xml:space="preserve"> As Worksheet, </w:t>
      </w:r>
      <w:proofErr w:type="spellStart"/>
      <w:r>
        <w:t>dst</w:t>
      </w:r>
      <w:proofErr w:type="spellEnd"/>
      <w:r>
        <w:t xml:space="preserve"> As Worksheet, _</w:t>
      </w:r>
    </w:p>
    <w:p w14:paraId="7CDECAD1" w14:textId="77777777" w:rsidR="00D35DFC" w:rsidRDefault="00D35DFC" w:rsidP="00D35DFC">
      <w:r>
        <w:t xml:space="preserve">      </w:t>
      </w:r>
      <w:proofErr w:type="spellStart"/>
      <w:r>
        <w:t>firstRow</w:t>
      </w:r>
      <w:proofErr w:type="spellEnd"/>
      <w:r>
        <w:t xml:space="preserve"> As Long, </w:t>
      </w:r>
      <w:proofErr w:type="spellStart"/>
      <w:r>
        <w:t>lastRow</w:t>
      </w:r>
      <w:proofErr w:type="spellEnd"/>
      <w:r>
        <w:t xml:space="preserve"> As Long, _</w:t>
      </w:r>
    </w:p>
    <w:p w14:paraId="0A17A299" w14:textId="77777777" w:rsidR="00D35DFC" w:rsidRDefault="00D35DFC" w:rsidP="00D35DFC">
      <w:r>
        <w:t xml:space="preserve">      </w:t>
      </w:r>
      <w:proofErr w:type="spellStart"/>
      <w:r>
        <w:t>origH</w:t>
      </w:r>
      <w:proofErr w:type="spellEnd"/>
      <w:r>
        <w:t xml:space="preserve"> As Double _</w:t>
      </w:r>
    </w:p>
    <w:p w14:paraId="47C585FF" w14:textId="77777777" w:rsidR="00D35DFC" w:rsidRDefault="00D35DFC" w:rsidP="00D35DFC">
      <w:r>
        <w:t>)</w:t>
      </w:r>
    </w:p>
    <w:p w14:paraId="7FB26D3C" w14:textId="77777777" w:rsidR="00D35DFC" w:rsidRDefault="00D35DFC" w:rsidP="00D35DFC">
      <w:r>
        <w:t xml:space="preserve">    Dim n    As Long, </w:t>
      </w:r>
      <w:proofErr w:type="spellStart"/>
      <w:r>
        <w:t>i</w:t>
      </w:r>
      <w:proofErr w:type="spellEnd"/>
      <w:r>
        <w:t xml:space="preserve"> As Long</w:t>
      </w:r>
    </w:p>
    <w:p w14:paraId="7B15A2AF" w14:textId="77777777" w:rsidR="00D35DFC" w:rsidRDefault="00D35DFC" w:rsidP="00D35DFC">
      <w:r>
        <w:t xml:space="preserve">    Dim </w:t>
      </w:r>
      <w:proofErr w:type="spellStart"/>
      <w:r>
        <w:t>tMin</w:t>
      </w:r>
      <w:proofErr w:type="spellEnd"/>
      <w:r>
        <w:t xml:space="preserve"> As Double, </w:t>
      </w:r>
      <w:proofErr w:type="spellStart"/>
      <w:r>
        <w:t>dispC</w:t>
      </w:r>
      <w:proofErr w:type="spellEnd"/>
      <w:r>
        <w:t xml:space="preserve"> As Double, FL As Double</w:t>
      </w:r>
    </w:p>
    <w:p w14:paraId="080F1893" w14:textId="77777777" w:rsidR="00D35DFC" w:rsidRDefault="00D35DFC" w:rsidP="00D35DFC">
      <w:r>
        <w:t xml:space="preserve">    Dim </w:t>
      </w:r>
      <w:proofErr w:type="spellStart"/>
      <w:r>
        <w:t>ch</w:t>
      </w:r>
      <w:proofErr w:type="spellEnd"/>
      <w:r>
        <w:t xml:space="preserve">   As </w:t>
      </w:r>
      <w:proofErr w:type="spellStart"/>
      <w:r>
        <w:t>ChartObject</w:t>
      </w:r>
      <w:proofErr w:type="spellEnd"/>
    </w:p>
    <w:p w14:paraId="462E82C3" w14:textId="77777777" w:rsidR="00D35DFC" w:rsidRDefault="00D35DFC" w:rsidP="00D35DFC">
      <w:r>
        <w:t xml:space="preserve">  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lft</w:t>
      </w:r>
      <w:proofErr w:type="spellEnd"/>
      <w:r>
        <w:t xml:space="preserve"> = 20, </w:t>
      </w:r>
      <w:proofErr w:type="spellStart"/>
      <w:r>
        <w:t>wdth</w:t>
      </w:r>
      <w:proofErr w:type="spellEnd"/>
      <w:r>
        <w:t xml:space="preserve"> = 320, </w:t>
      </w:r>
      <w:proofErr w:type="spellStart"/>
      <w:r>
        <w:t>hght</w:t>
      </w:r>
      <w:proofErr w:type="spellEnd"/>
      <w:r>
        <w:t xml:space="preserve"> = 240</w:t>
      </w:r>
    </w:p>
    <w:p w14:paraId="015B57FF" w14:textId="77777777" w:rsidR="00D35DFC" w:rsidRDefault="00D35DFC" w:rsidP="00D35DFC"/>
    <w:p w14:paraId="284B8D5B" w14:textId="77777777" w:rsidR="00D35DFC" w:rsidRDefault="00D35DFC" w:rsidP="00D35DFC">
      <w:r>
        <w:t xml:space="preserve">    n = </w:t>
      </w:r>
      <w:proofErr w:type="spellStart"/>
      <w:r>
        <w:t>lastRow</w:t>
      </w:r>
      <w:proofErr w:type="spellEnd"/>
      <w:r>
        <w:t xml:space="preserve"> - </w:t>
      </w:r>
      <w:proofErr w:type="spellStart"/>
      <w:r>
        <w:t>firstRow</w:t>
      </w:r>
      <w:proofErr w:type="spellEnd"/>
      <w:r>
        <w:t xml:space="preserve"> + 1</w:t>
      </w:r>
    </w:p>
    <w:p w14:paraId="757AACFB" w14:textId="77777777" w:rsidR="00D35DFC" w:rsidRDefault="00D35DFC" w:rsidP="00D35DFC">
      <w:r>
        <w:t xml:space="preserve">    If n &lt; 1 Then Exit Sub</w:t>
      </w:r>
    </w:p>
    <w:p w14:paraId="7E4B051D" w14:textId="77777777" w:rsidR="00D35DFC" w:rsidRDefault="00D35DFC" w:rsidP="00D35DFC">
      <w:r>
        <w:t xml:space="preserve">    </w:t>
      </w:r>
    </w:p>
    <w:p w14:paraId="1F102FBC" w14:textId="77777777" w:rsidR="00D35DFC" w:rsidRDefault="00D35DFC" w:rsidP="00D35DFC">
      <w:r>
        <w:t xml:space="preserve">    ' Compute FL</w:t>
      </w:r>
    </w:p>
    <w:p w14:paraId="4B03FF0F" w14:textId="77777777" w:rsidR="00D35DFC" w:rsidRDefault="00D35DFC" w:rsidP="00D35DFC">
      <w:r>
        <w:t xml:space="preserve">    </w:t>
      </w:r>
      <w:proofErr w:type="spellStart"/>
      <w:r>
        <w:t>dispC</w:t>
      </w:r>
      <w:proofErr w:type="spellEnd"/>
      <w:r>
        <w:t xml:space="preserve"> = </w:t>
      </w:r>
      <w:proofErr w:type="gramStart"/>
      <w:r>
        <w:t>Val(</w:t>
      </w:r>
      <w:proofErr w:type="spellStart"/>
      <w:proofErr w:type="gramEnd"/>
      <w:r>
        <w:t>src.Cells</w:t>
      </w:r>
      <w:proofErr w:type="spellEnd"/>
      <w:r>
        <w:t>(</w:t>
      </w:r>
      <w:proofErr w:type="spellStart"/>
      <w:r>
        <w:t>lastRow</w:t>
      </w:r>
      <w:proofErr w:type="spellEnd"/>
      <w:r>
        <w:t>, "C").Value)</w:t>
      </w:r>
    </w:p>
    <w:p w14:paraId="735CD264" w14:textId="77777777" w:rsidR="00D35DFC" w:rsidRDefault="00D35DFC" w:rsidP="00D35DFC">
      <w:r>
        <w:t xml:space="preserve">    FL = </w:t>
      </w:r>
      <w:proofErr w:type="spellStart"/>
      <w:r>
        <w:t>origH</w:t>
      </w:r>
      <w:proofErr w:type="spellEnd"/>
      <w:r>
        <w:t xml:space="preserve"> - </w:t>
      </w:r>
      <w:proofErr w:type="spellStart"/>
      <w:r>
        <w:t>dispC</w:t>
      </w:r>
      <w:proofErr w:type="spellEnd"/>
    </w:p>
    <w:p w14:paraId="4B002E67" w14:textId="77777777" w:rsidR="00D35DFC" w:rsidRDefault="00D35DFC" w:rsidP="00D35DFC">
      <w:r>
        <w:t xml:space="preserve">    If FL &lt;= 0 Then Exit Sub</w:t>
      </w:r>
    </w:p>
    <w:p w14:paraId="61010ACB" w14:textId="77777777" w:rsidR="00D35DFC" w:rsidRDefault="00D35DFC" w:rsidP="00D35DFC">
      <w:r>
        <w:t xml:space="preserve">    </w:t>
      </w:r>
    </w:p>
    <w:p w14:paraId="000804BD" w14:textId="77777777" w:rsidR="00D35DFC" w:rsidRDefault="00D35DFC" w:rsidP="00D35DFC">
      <w:r>
        <w:t xml:space="preserve">    ' Write FL &amp; headers</w:t>
      </w:r>
    </w:p>
    <w:p w14:paraId="4EAA64DB" w14:textId="77777777" w:rsidR="00D35DFC" w:rsidRDefault="00D35DFC" w:rsidP="00D35DFC">
      <w:r>
        <w:t xml:space="preserve">    With </w:t>
      </w:r>
      <w:proofErr w:type="spellStart"/>
      <w:r>
        <w:t>dst</w:t>
      </w:r>
      <w:proofErr w:type="spellEnd"/>
    </w:p>
    <w:p w14:paraId="79EC071D" w14:textId="77777777" w:rsidR="00D35DFC" w:rsidRDefault="00D35DFC" w:rsidP="00D35DFC">
      <w:r>
        <w:t xml:space="preserve">        </w:t>
      </w:r>
      <w:proofErr w:type="gramStart"/>
      <w:r>
        <w:t>.Range</w:t>
      </w:r>
      <w:proofErr w:type="gramEnd"/>
      <w:r>
        <w:t>("F1").Value = "Final Length (mm)"</w:t>
      </w:r>
    </w:p>
    <w:p w14:paraId="6ED9DE0A" w14:textId="77777777" w:rsidR="00D35DFC" w:rsidRDefault="00D35DFC" w:rsidP="00D35DFC">
      <w:r>
        <w:t xml:space="preserve">        </w:t>
      </w:r>
      <w:proofErr w:type="gramStart"/>
      <w:r>
        <w:t>.Range</w:t>
      </w:r>
      <w:proofErr w:type="gramEnd"/>
      <w:r>
        <w:t>("G1").Value = FL</w:t>
      </w:r>
    </w:p>
    <w:p w14:paraId="3728253D" w14:textId="77777777" w:rsidR="00D35DFC" w:rsidRDefault="00D35DFC" w:rsidP="00D35DFC">
      <w:r>
        <w:t xml:space="preserve">        </w:t>
      </w:r>
      <w:proofErr w:type="gramStart"/>
      <w:r>
        <w:t>.Range</w:t>
      </w:r>
      <w:proofErr w:type="gramEnd"/>
      <w:r>
        <w:t>("A1:E1").Value = Array( _</w:t>
      </w:r>
    </w:p>
    <w:p w14:paraId="1A295587" w14:textId="77777777" w:rsidR="00D35DFC" w:rsidRDefault="00D35DFC" w:rsidP="00D35DFC">
      <w:r>
        <w:t xml:space="preserve">          "Time (min)", "Axial Stress (kPa)", _</w:t>
      </w:r>
    </w:p>
    <w:p w14:paraId="3EC2D0A5" w14:textId="77777777" w:rsidR="00D35DFC" w:rsidRDefault="00D35DFC" w:rsidP="00D35DFC">
      <w:r>
        <w:lastRenderedPageBreak/>
        <w:t xml:space="preserve">          "Axial Strain (%)", "Shear Strain (%)", "Vertical Displacement (mm)" _</w:t>
      </w:r>
    </w:p>
    <w:p w14:paraId="52CB110C" w14:textId="77777777" w:rsidR="00D35DFC" w:rsidRDefault="00D35DFC" w:rsidP="00D35DFC">
      <w:r>
        <w:t xml:space="preserve">        )</w:t>
      </w:r>
    </w:p>
    <w:p w14:paraId="5359E1A9" w14:textId="77777777" w:rsidR="00D35DFC" w:rsidRDefault="00D35DFC" w:rsidP="00D35DFC">
      <w:r>
        <w:t xml:space="preserve">        For </w:t>
      </w:r>
      <w:proofErr w:type="spellStart"/>
      <w:r>
        <w:t>i</w:t>
      </w:r>
      <w:proofErr w:type="spellEnd"/>
      <w:r>
        <w:t xml:space="preserve"> = 0 To n - 1</w:t>
      </w:r>
    </w:p>
    <w:p w14:paraId="3A32E43D" w14:textId="77777777" w:rsidR="00D35DFC" w:rsidRDefault="00D35DFC" w:rsidP="00D35DFC">
      <w:r>
        <w:t xml:space="preserve">            </w:t>
      </w:r>
      <w:proofErr w:type="spellStart"/>
      <w:r>
        <w:t>tMin</w:t>
      </w:r>
      <w:proofErr w:type="spellEnd"/>
      <w:r>
        <w:t xml:space="preserve"> = </w:t>
      </w:r>
      <w:proofErr w:type="gramStart"/>
      <w:r>
        <w:t>Val(</w:t>
      </w:r>
      <w:proofErr w:type="spellStart"/>
      <w:proofErr w:type="gramEnd"/>
      <w:r>
        <w:t>src.Cells</w:t>
      </w:r>
      <w:proofErr w:type="spellEnd"/>
      <w:r>
        <w:t>(</w:t>
      </w:r>
      <w:proofErr w:type="spellStart"/>
      <w:r>
        <w:t>firstRow</w:t>
      </w:r>
      <w:proofErr w:type="spellEnd"/>
      <w:r>
        <w:t xml:space="preserve"> + </w:t>
      </w:r>
      <w:proofErr w:type="spellStart"/>
      <w:r>
        <w:t>i</w:t>
      </w:r>
      <w:proofErr w:type="spellEnd"/>
      <w:r>
        <w:t>, "A").Value) / 60</w:t>
      </w:r>
    </w:p>
    <w:p w14:paraId="4D6ADBD0" w14:textId="77777777" w:rsidR="00D35DFC" w:rsidRDefault="00D35DFC" w:rsidP="00D35DFC">
      <w:r>
        <w:t xml:space="preserve">            </w:t>
      </w:r>
      <w:proofErr w:type="spellStart"/>
      <w:r>
        <w:t>dispC</w:t>
      </w:r>
      <w:proofErr w:type="spellEnd"/>
      <w:r>
        <w:t xml:space="preserve"> = </w:t>
      </w:r>
      <w:proofErr w:type="gramStart"/>
      <w:r>
        <w:t>Val(</w:t>
      </w:r>
      <w:proofErr w:type="spellStart"/>
      <w:proofErr w:type="gramEnd"/>
      <w:r>
        <w:t>src.Cells</w:t>
      </w:r>
      <w:proofErr w:type="spellEnd"/>
      <w:r>
        <w:t>(</w:t>
      </w:r>
      <w:proofErr w:type="spellStart"/>
      <w:r>
        <w:t>firstRow</w:t>
      </w:r>
      <w:proofErr w:type="spellEnd"/>
      <w:r>
        <w:t xml:space="preserve"> + </w:t>
      </w:r>
      <w:proofErr w:type="spellStart"/>
      <w:r>
        <w:t>i</w:t>
      </w:r>
      <w:proofErr w:type="spellEnd"/>
      <w:r>
        <w:t>, "C").Value)</w:t>
      </w:r>
    </w:p>
    <w:p w14:paraId="177FAABC" w14:textId="77777777" w:rsidR="00D35DFC" w:rsidRDefault="00D35DFC" w:rsidP="00D35DFC">
      <w:r>
        <w:t xml:space="preserve">            </w:t>
      </w:r>
      <w:proofErr w:type="gramStart"/>
      <w:r>
        <w:t>.Cells</w:t>
      </w:r>
      <w:proofErr w:type="gramEnd"/>
      <w:r>
        <w:t>(</w:t>
      </w:r>
      <w:proofErr w:type="spellStart"/>
      <w:r>
        <w:t>i</w:t>
      </w:r>
      <w:proofErr w:type="spellEnd"/>
      <w:r>
        <w:t xml:space="preserve"> + 2, "A").Value = </w:t>
      </w:r>
      <w:proofErr w:type="spellStart"/>
      <w:r>
        <w:t>tMin</w:t>
      </w:r>
      <w:proofErr w:type="spellEnd"/>
    </w:p>
    <w:p w14:paraId="17C59E8E" w14:textId="77777777" w:rsidR="00D35DFC" w:rsidRDefault="00D35DFC" w:rsidP="00D35DFC">
      <w:r>
        <w:t xml:space="preserve">            </w:t>
      </w:r>
      <w:proofErr w:type="gramStart"/>
      <w:r>
        <w:t>.Cells</w:t>
      </w:r>
      <w:proofErr w:type="gramEnd"/>
      <w:r>
        <w:t>(</w:t>
      </w:r>
      <w:proofErr w:type="spellStart"/>
      <w:r>
        <w:t>i</w:t>
      </w:r>
      <w:proofErr w:type="spellEnd"/>
      <w:r>
        <w:t xml:space="preserve"> + 2, "B").Value = Val(</w:t>
      </w:r>
      <w:proofErr w:type="spellStart"/>
      <w:r>
        <w:t>src.Cells</w:t>
      </w:r>
      <w:proofErr w:type="spellEnd"/>
      <w:r>
        <w:t>(</w:t>
      </w:r>
      <w:proofErr w:type="spellStart"/>
      <w:r>
        <w:t>firstRow</w:t>
      </w:r>
      <w:proofErr w:type="spellEnd"/>
      <w:r>
        <w:t xml:space="preserve"> + </w:t>
      </w:r>
      <w:proofErr w:type="spellStart"/>
      <w:r>
        <w:t>i</w:t>
      </w:r>
      <w:proofErr w:type="spellEnd"/>
      <w:r>
        <w:t>, "D").Value)</w:t>
      </w:r>
    </w:p>
    <w:p w14:paraId="1360602A" w14:textId="77777777" w:rsidR="00D35DFC" w:rsidRDefault="00D35DFC" w:rsidP="00D35DFC">
      <w:r>
        <w:t xml:space="preserve">            </w:t>
      </w:r>
      <w:proofErr w:type="gramStart"/>
      <w:r>
        <w:t>.Cells</w:t>
      </w:r>
      <w:proofErr w:type="gramEnd"/>
      <w:r>
        <w:t>(</w:t>
      </w:r>
      <w:proofErr w:type="spellStart"/>
      <w:r>
        <w:t>i</w:t>
      </w:r>
      <w:proofErr w:type="spellEnd"/>
      <w:r>
        <w:t xml:space="preserve"> + 2, "C").Value = Val(</w:t>
      </w:r>
      <w:proofErr w:type="spellStart"/>
      <w:r>
        <w:t>src.Cells</w:t>
      </w:r>
      <w:proofErr w:type="spellEnd"/>
      <w:r>
        <w:t>(</w:t>
      </w:r>
      <w:proofErr w:type="spellStart"/>
      <w:r>
        <w:t>firstRow</w:t>
      </w:r>
      <w:proofErr w:type="spellEnd"/>
      <w:r>
        <w:t xml:space="preserve"> + </w:t>
      </w:r>
      <w:proofErr w:type="spellStart"/>
      <w:r>
        <w:t>i</w:t>
      </w:r>
      <w:proofErr w:type="spellEnd"/>
      <w:r>
        <w:t>, "G").Value)</w:t>
      </w:r>
    </w:p>
    <w:p w14:paraId="7355F609" w14:textId="77777777" w:rsidR="00D35DFC" w:rsidRDefault="00D35DFC" w:rsidP="00D35DFC">
      <w:r>
        <w:t xml:space="preserve">            </w:t>
      </w:r>
      <w:proofErr w:type="gramStart"/>
      <w:r>
        <w:t>.Cells</w:t>
      </w:r>
      <w:proofErr w:type="gramEnd"/>
      <w:r>
        <w:t>(</w:t>
      </w:r>
      <w:proofErr w:type="spellStart"/>
      <w:r>
        <w:t>i</w:t>
      </w:r>
      <w:proofErr w:type="spellEnd"/>
      <w:r>
        <w:t xml:space="preserve"> + 2, "D").Value = Val(</w:t>
      </w:r>
      <w:proofErr w:type="spellStart"/>
      <w:r>
        <w:t>src.Cells</w:t>
      </w:r>
      <w:proofErr w:type="spellEnd"/>
      <w:r>
        <w:t>(</w:t>
      </w:r>
      <w:proofErr w:type="spellStart"/>
      <w:r>
        <w:t>firstRow</w:t>
      </w:r>
      <w:proofErr w:type="spellEnd"/>
      <w:r>
        <w:t xml:space="preserve"> + </w:t>
      </w:r>
      <w:proofErr w:type="spellStart"/>
      <w:r>
        <w:t>i</w:t>
      </w:r>
      <w:proofErr w:type="spellEnd"/>
      <w:r>
        <w:t>, "I").Value)</w:t>
      </w:r>
    </w:p>
    <w:p w14:paraId="43CC9BC0" w14:textId="77777777" w:rsidR="00D35DFC" w:rsidRDefault="00D35DFC" w:rsidP="00D35DFC">
      <w:r>
        <w:t xml:space="preserve">            </w:t>
      </w:r>
      <w:proofErr w:type="gramStart"/>
      <w:r>
        <w:t>.Cells</w:t>
      </w:r>
      <w:proofErr w:type="gramEnd"/>
      <w:r>
        <w:t>(</w:t>
      </w:r>
      <w:proofErr w:type="spellStart"/>
      <w:r>
        <w:t>i</w:t>
      </w:r>
      <w:proofErr w:type="spellEnd"/>
      <w:r>
        <w:t xml:space="preserve"> + 2, "E").Value = </w:t>
      </w:r>
      <w:proofErr w:type="spellStart"/>
      <w:r>
        <w:t>dispC</w:t>
      </w:r>
      <w:proofErr w:type="spellEnd"/>
    </w:p>
    <w:p w14:paraId="1B7FDE8F" w14:textId="77777777" w:rsidR="00D35DFC" w:rsidRDefault="00D35DFC" w:rsidP="00D35DFC">
      <w:r>
        <w:t xml:space="preserve">        Next </w:t>
      </w:r>
      <w:proofErr w:type="spellStart"/>
      <w:r>
        <w:t>i</w:t>
      </w:r>
      <w:proofErr w:type="spellEnd"/>
    </w:p>
    <w:p w14:paraId="1389C435" w14:textId="77777777" w:rsidR="00D35DFC" w:rsidRDefault="00D35DFC" w:rsidP="00D35DFC">
      <w:r>
        <w:t xml:space="preserve">    End With</w:t>
      </w:r>
    </w:p>
    <w:p w14:paraId="2738D7D5" w14:textId="77777777" w:rsidR="00D35DFC" w:rsidRDefault="00D35DFC" w:rsidP="00D35DFC">
      <w:r>
        <w:t xml:space="preserve">    </w:t>
      </w:r>
    </w:p>
    <w:p w14:paraId="4ABCD128" w14:textId="77777777" w:rsidR="00D35DFC" w:rsidRDefault="00D35DFC" w:rsidP="00D35DFC">
      <w:r>
        <w:t xml:space="preserve">    ' 1) Axial Stress vs Time</w:t>
      </w:r>
    </w:p>
    <w:p w14:paraId="48B0D003" w14:textId="77777777" w:rsidR="00D35DFC" w:rsidRDefault="00D35DFC" w:rsidP="00D35DFC">
      <w:r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>, Top:=20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4228CCD2" w14:textId="77777777" w:rsidR="00D35DFC" w:rsidRDefault="00D35DFC" w:rsidP="00D35DFC">
      <w:r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324663F0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5174CB3F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08A620A8" w14:textId="77777777" w:rsidR="00D35DFC" w:rsidRDefault="00D35DFC" w:rsidP="00D35DFC">
      <w:r>
        <w:t xml:space="preserve">        </w:t>
      </w:r>
      <w:proofErr w:type="gramStart"/>
      <w:r>
        <w:t>With .</w:t>
      </w:r>
      <w:proofErr w:type="spellStart"/>
      <w:r>
        <w:t>SeriesCollection</w:t>
      </w:r>
      <w:proofErr w:type="spellEnd"/>
      <w:proofErr w:type="gramEnd"/>
      <w:r>
        <w:t>(1)</w:t>
      </w:r>
    </w:p>
    <w:p w14:paraId="683F8EAB" w14:textId="77777777" w:rsidR="00D35DFC" w:rsidRDefault="00D35DFC" w:rsidP="00D35DFC">
      <w:r>
        <w:t xml:space="preserve">            </w:t>
      </w:r>
      <w:proofErr w:type="gramStart"/>
      <w:r>
        <w:t>.Name</w:t>
      </w:r>
      <w:proofErr w:type="gramEnd"/>
      <w:r>
        <w:t xml:space="preserve"> = "Axial Stress vs Time"</w:t>
      </w:r>
    </w:p>
    <w:p w14:paraId="69511474" w14:textId="77777777" w:rsidR="00D35DFC" w:rsidRPr="00D35DFC" w:rsidRDefault="00D35DFC" w:rsidP="00D35DFC">
      <w:pPr>
        <w:rPr>
          <w:lang w:val="pt-BR"/>
        </w:rPr>
      </w:pPr>
      <w:r>
        <w:t xml:space="preserve">            </w:t>
      </w:r>
      <w:r w:rsidRPr="00D35DFC">
        <w:rPr>
          <w:lang w:val="pt-BR"/>
        </w:rPr>
        <w:t>.XValues = dst.Range("A2:A" &amp; n + 1)</w:t>
      </w:r>
    </w:p>
    <w:p w14:paraId="668A9A47" w14:textId="77777777" w:rsidR="00D35DFC" w:rsidRDefault="00D35DFC" w:rsidP="00D35DFC">
      <w:r w:rsidRPr="00D35DFC">
        <w:rPr>
          <w:lang w:val="pt-BR"/>
        </w:rPr>
        <w:t xml:space="preserve">            </w:t>
      </w:r>
      <w:proofErr w:type="gramStart"/>
      <w:r>
        <w:t>.Values</w:t>
      </w:r>
      <w:proofErr w:type="gramEnd"/>
      <w:r>
        <w:t xml:space="preserve"> = </w:t>
      </w:r>
      <w:proofErr w:type="spellStart"/>
      <w:r>
        <w:t>dst.Range</w:t>
      </w:r>
      <w:proofErr w:type="spellEnd"/>
      <w:r>
        <w:t>("B2:B" &amp; n + 1)</w:t>
      </w:r>
    </w:p>
    <w:p w14:paraId="6E4D8476" w14:textId="77777777" w:rsidR="00D35DFC" w:rsidRDefault="00D35DFC" w:rsidP="00D35DFC">
      <w:r>
        <w:t xml:space="preserve">        End With</w:t>
      </w:r>
    </w:p>
    <w:p w14:paraId="2EDF8792" w14:textId="77777777" w:rsidR="00D35DFC" w:rsidRDefault="00D35DFC" w:rsidP="00D35DFC">
      <w:r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Time (min)", "Axial Stress (kPa)", "Axial Stress"</w:t>
      </w:r>
    </w:p>
    <w:p w14:paraId="5060CAAC" w14:textId="77777777" w:rsidR="00D35DFC" w:rsidRDefault="00D35DFC" w:rsidP="00D35DFC">
      <w:r>
        <w:t xml:space="preserve">    End With</w:t>
      </w:r>
    </w:p>
    <w:p w14:paraId="2C4C1223" w14:textId="77777777" w:rsidR="00D35DFC" w:rsidRDefault="00D35DFC" w:rsidP="00D35DFC"/>
    <w:p w14:paraId="7D608088" w14:textId="77777777" w:rsidR="00D35DFC" w:rsidRDefault="00D35DFC" w:rsidP="00D35DFC">
      <w:r>
        <w:t xml:space="preserve">    ' 2) Axial Strain vs Time</w:t>
      </w:r>
    </w:p>
    <w:p w14:paraId="7A2FEDF8" w14:textId="77777777" w:rsidR="00D35DFC" w:rsidRDefault="00D35DFC" w:rsidP="00D35DFC">
      <w:r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>, Top:=</w:t>
      </w:r>
      <w:proofErr w:type="spellStart"/>
      <w:r>
        <w:t>hght</w:t>
      </w:r>
      <w:proofErr w:type="spellEnd"/>
      <w:r>
        <w:t xml:space="preserve"> + 40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1BC93A02" w14:textId="77777777" w:rsidR="00D35DFC" w:rsidRDefault="00D35DFC" w:rsidP="00D35DFC">
      <w:r>
        <w:lastRenderedPageBreak/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11C31C65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052514FA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7AA27CD4" w14:textId="77777777" w:rsidR="00D35DFC" w:rsidRDefault="00D35DFC" w:rsidP="00D35DFC">
      <w:r>
        <w:t xml:space="preserve">        </w:t>
      </w:r>
      <w:proofErr w:type="gramStart"/>
      <w:r>
        <w:t>With .</w:t>
      </w:r>
      <w:proofErr w:type="spellStart"/>
      <w:r>
        <w:t>SeriesCollection</w:t>
      </w:r>
      <w:proofErr w:type="spellEnd"/>
      <w:proofErr w:type="gramEnd"/>
      <w:r>
        <w:t>(1)</w:t>
      </w:r>
    </w:p>
    <w:p w14:paraId="469BD231" w14:textId="77777777" w:rsidR="00D35DFC" w:rsidRDefault="00D35DFC" w:rsidP="00D35DFC">
      <w:r>
        <w:t xml:space="preserve">            </w:t>
      </w:r>
      <w:proofErr w:type="gramStart"/>
      <w:r>
        <w:t>.Name</w:t>
      </w:r>
      <w:proofErr w:type="gramEnd"/>
      <w:r>
        <w:t xml:space="preserve"> = "Axial Strain vs Time"</w:t>
      </w:r>
    </w:p>
    <w:p w14:paraId="62DB8155" w14:textId="77777777" w:rsidR="00D35DFC" w:rsidRPr="00D35DFC" w:rsidRDefault="00D35DFC" w:rsidP="00D35DFC">
      <w:pPr>
        <w:rPr>
          <w:lang w:val="pt-BR"/>
        </w:rPr>
      </w:pPr>
      <w:r>
        <w:t xml:space="preserve">            </w:t>
      </w:r>
      <w:r w:rsidRPr="00D35DFC">
        <w:rPr>
          <w:lang w:val="pt-BR"/>
        </w:rPr>
        <w:t>.XValues = dst.Range("A2:A" &amp; n + 1)</w:t>
      </w:r>
    </w:p>
    <w:p w14:paraId="19FD8A6D" w14:textId="77777777" w:rsidR="00D35DFC" w:rsidRDefault="00D35DFC" w:rsidP="00D35DFC">
      <w:r w:rsidRPr="00D35DFC">
        <w:rPr>
          <w:lang w:val="pt-BR"/>
        </w:rPr>
        <w:t xml:space="preserve">            </w:t>
      </w:r>
      <w:proofErr w:type="gramStart"/>
      <w:r>
        <w:t>.Values</w:t>
      </w:r>
      <w:proofErr w:type="gramEnd"/>
      <w:r>
        <w:t xml:space="preserve"> = </w:t>
      </w:r>
      <w:proofErr w:type="spellStart"/>
      <w:r>
        <w:t>dst.Range</w:t>
      </w:r>
      <w:proofErr w:type="spellEnd"/>
      <w:r>
        <w:t>("C2:C" &amp; n + 1)</w:t>
      </w:r>
    </w:p>
    <w:p w14:paraId="2EB42455" w14:textId="77777777" w:rsidR="00D35DFC" w:rsidRDefault="00D35DFC" w:rsidP="00D35DFC">
      <w:r>
        <w:t xml:space="preserve">        End With</w:t>
      </w:r>
    </w:p>
    <w:p w14:paraId="4FE29536" w14:textId="77777777" w:rsidR="00D35DFC" w:rsidRDefault="00D35DFC" w:rsidP="00D35DFC">
      <w:r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Time (min)", "Axial Strain (%)", "Axial Strain"</w:t>
      </w:r>
    </w:p>
    <w:p w14:paraId="42832BA2" w14:textId="77777777" w:rsidR="00D35DFC" w:rsidRDefault="00D35DFC" w:rsidP="00D35DFC">
      <w:r>
        <w:t xml:space="preserve">    End With</w:t>
      </w:r>
    </w:p>
    <w:p w14:paraId="3D2DB8B9" w14:textId="77777777" w:rsidR="00D35DFC" w:rsidRDefault="00D35DFC" w:rsidP="00D35DFC"/>
    <w:p w14:paraId="1E146701" w14:textId="77777777" w:rsidR="00D35DFC" w:rsidRDefault="00D35DFC" w:rsidP="00D35DFC">
      <w:r>
        <w:t xml:space="preserve">    ' 3) Shear Strain vs Time</w:t>
      </w:r>
    </w:p>
    <w:p w14:paraId="0FC04405" w14:textId="77777777" w:rsidR="00D35DFC" w:rsidRDefault="00D35DFC" w:rsidP="00D35DFC">
      <w:r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>, Top:=(</w:t>
      </w:r>
      <w:proofErr w:type="spellStart"/>
      <w:r>
        <w:t>hght</w:t>
      </w:r>
      <w:proofErr w:type="spellEnd"/>
      <w:r>
        <w:t xml:space="preserve"> + 40) * 2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5DFE1F33" w14:textId="77777777" w:rsidR="00D35DFC" w:rsidRDefault="00D35DFC" w:rsidP="00D35DFC">
      <w:r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78FFC7E2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07A41993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3D75C23E" w14:textId="77777777" w:rsidR="00D35DFC" w:rsidRDefault="00D35DFC" w:rsidP="00D35DFC">
      <w:r>
        <w:t xml:space="preserve">        </w:t>
      </w:r>
      <w:proofErr w:type="gramStart"/>
      <w:r>
        <w:t>With .</w:t>
      </w:r>
      <w:proofErr w:type="spellStart"/>
      <w:r>
        <w:t>SeriesCollection</w:t>
      </w:r>
      <w:proofErr w:type="spellEnd"/>
      <w:proofErr w:type="gramEnd"/>
      <w:r>
        <w:t>(1)</w:t>
      </w:r>
    </w:p>
    <w:p w14:paraId="69A993F2" w14:textId="77777777" w:rsidR="00D35DFC" w:rsidRDefault="00D35DFC" w:rsidP="00D35DFC">
      <w:r>
        <w:t xml:space="preserve">            </w:t>
      </w:r>
      <w:proofErr w:type="gramStart"/>
      <w:r>
        <w:t>.Name</w:t>
      </w:r>
      <w:proofErr w:type="gramEnd"/>
      <w:r>
        <w:t xml:space="preserve"> = "Shear Strain vs Time"</w:t>
      </w:r>
    </w:p>
    <w:p w14:paraId="299D996F" w14:textId="77777777" w:rsidR="00D35DFC" w:rsidRPr="00D35DFC" w:rsidRDefault="00D35DFC" w:rsidP="00D35DFC">
      <w:pPr>
        <w:rPr>
          <w:lang w:val="pt-BR"/>
        </w:rPr>
      </w:pPr>
      <w:r>
        <w:t xml:space="preserve">            </w:t>
      </w:r>
      <w:r w:rsidRPr="00D35DFC">
        <w:rPr>
          <w:lang w:val="pt-BR"/>
        </w:rPr>
        <w:t>.XValues = dst.Range("A2:A" &amp; n + 1)</w:t>
      </w:r>
    </w:p>
    <w:p w14:paraId="1E140E18" w14:textId="77777777" w:rsidR="00D35DFC" w:rsidRDefault="00D35DFC" w:rsidP="00D35DFC">
      <w:r w:rsidRPr="00D35DFC">
        <w:rPr>
          <w:lang w:val="pt-BR"/>
        </w:rPr>
        <w:t xml:space="preserve">            </w:t>
      </w:r>
      <w:proofErr w:type="gramStart"/>
      <w:r>
        <w:t>.Values</w:t>
      </w:r>
      <w:proofErr w:type="gramEnd"/>
      <w:r>
        <w:t xml:space="preserve"> = </w:t>
      </w:r>
      <w:proofErr w:type="spellStart"/>
      <w:r>
        <w:t>dst.Range</w:t>
      </w:r>
      <w:proofErr w:type="spellEnd"/>
      <w:r>
        <w:t>("D2:D" &amp; n + 1)</w:t>
      </w:r>
    </w:p>
    <w:p w14:paraId="026D6F3C" w14:textId="77777777" w:rsidR="00D35DFC" w:rsidRDefault="00D35DFC" w:rsidP="00D35DFC">
      <w:r>
        <w:t xml:space="preserve">        End With</w:t>
      </w:r>
    </w:p>
    <w:p w14:paraId="3B511355" w14:textId="77777777" w:rsidR="00D35DFC" w:rsidRDefault="00D35DFC" w:rsidP="00D35DFC">
      <w:r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Time (min)", "Shear Strain (%)", "Shear Strain"</w:t>
      </w:r>
    </w:p>
    <w:p w14:paraId="305F891C" w14:textId="77777777" w:rsidR="00D35DFC" w:rsidRDefault="00D35DFC" w:rsidP="00D35DFC">
      <w:r>
        <w:t xml:space="preserve">    End With</w:t>
      </w:r>
    </w:p>
    <w:p w14:paraId="5C1BD0DC" w14:textId="77777777" w:rsidR="00D35DFC" w:rsidRDefault="00D35DFC" w:rsidP="00D35DFC">
      <w:r>
        <w:t>End Sub</w:t>
      </w:r>
    </w:p>
    <w:p w14:paraId="32287206" w14:textId="77777777" w:rsidR="00D35DFC" w:rsidRDefault="00D35DFC" w:rsidP="00D35DFC"/>
    <w:p w14:paraId="54AB0B72" w14:textId="77777777" w:rsidR="00D35DFC" w:rsidRDefault="00D35DFC" w:rsidP="00D35DFC"/>
    <w:p w14:paraId="40E30841" w14:textId="77777777" w:rsidR="00D35DFC" w:rsidRDefault="00D35DFC" w:rsidP="00D35DFC">
      <w:r>
        <w:t>'————————————————————————————————————————————————————————————</w:t>
      </w:r>
    </w:p>
    <w:p w14:paraId="60C07868" w14:textId="77777777" w:rsidR="00D35DFC" w:rsidRDefault="00D35DFC" w:rsidP="00D35DFC">
      <w:proofErr w:type="gramStart"/>
      <w:r>
        <w:lastRenderedPageBreak/>
        <w:t xml:space="preserve">'  </w:t>
      </w:r>
      <w:proofErr w:type="spellStart"/>
      <w:r>
        <w:t>ProcessCyclicStage</w:t>
      </w:r>
      <w:proofErr w:type="spellEnd"/>
      <w:proofErr w:type="gramEnd"/>
      <w:r>
        <w:t xml:space="preserve">: data + all cyclic plots + loops + summary ? </w:t>
      </w:r>
      <w:proofErr w:type="spellStart"/>
      <w:r>
        <w:t>dst</w:t>
      </w:r>
      <w:proofErr w:type="spellEnd"/>
    </w:p>
    <w:p w14:paraId="52D822F8" w14:textId="77777777" w:rsidR="00D35DFC" w:rsidRDefault="00D35DFC" w:rsidP="00D35DFC">
      <w:r>
        <w:t>'————————————————————————————————————————————————————————————</w:t>
      </w:r>
    </w:p>
    <w:p w14:paraId="48C2613B" w14:textId="77777777" w:rsidR="00D35DFC" w:rsidRDefault="00D35DFC" w:rsidP="00D35DFC">
      <w:r>
        <w:t xml:space="preserve">Sub </w:t>
      </w:r>
      <w:proofErr w:type="spellStart"/>
      <w:proofErr w:type="gramStart"/>
      <w:r>
        <w:t>ProcessCyclicStage</w:t>
      </w:r>
      <w:proofErr w:type="spellEnd"/>
      <w:r>
        <w:t>(</w:t>
      </w:r>
      <w:proofErr w:type="spellStart"/>
      <w:proofErr w:type="gramEnd"/>
      <w:r>
        <w:t>src</w:t>
      </w:r>
      <w:proofErr w:type="spellEnd"/>
      <w:r>
        <w:t xml:space="preserve"> As Worksheet, </w:t>
      </w:r>
      <w:proofErr w:type="spellStart"/>
      <w:r>
        <w:t>dst</w:t>
      </w:r>
      <w:proofErr w:type="spellEnd"/>
      <w:r>
        <w:t xml:space="preserve"> As Worksheet)</w:t>
      </w:r>
    </w:p>
    <w:p w14:paraId="6418E5CE" w14:textId="77777777" w:rsidR="00D35DFC" w:rsidRDefault="00D35DFC" w:rsidP="00D35DFC">
      <w:r>
        <w:t xml:space="preserve">  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lft</w:t>
      </w:r>
      <w:proofErr w:type="spellEnd"/>
      <w:r>
        <w:t xml:space="preserve"> = 360, </w:t>
      </w:r>
      <w:proofErr w:type="spellStart"/>
      <w:r>
        <w:t>wdth</w:t>
      </w:r>
      <w:proofErr w:type="spellEnd"/>
      <w:r>
        <w:t xml:space="preserve"> = 320, </w:t>
      </w:r>
      <w:proofErr w:type="spellStart"/>
      <w:r>
        <w:t>hght</w:t>
      </w:r>
      <w:proofErr w:type="spellEnd"/>
      <w:r>
        <w:t xml:space="preserve"> = 240</w:t>
      </w:r>
    </w:p>
    <w:p w14:paraId="2A34F3B8" w14:textId="77777777" w:rsidR="00D35DFC" w:rsidRDefault="00D35DFC" w:rsidP="00D35DFC">
      <w:r>
        <w:t xml:space="preserve">    Dim </w:t>
      </w:r>
      <w:proofErr w:type="spellStart"/>
      <w:r>
        <w:t>lr</w:t>
      </w:r>
      <w:proofErr w:type="spellEnd"/>
      <w:r>
        <w:t xml:space="preserve">       As Long, </w:t>
      </w:r>
      <w:proofErr w:type="spellStart"/>
      <w:r>
        <w:t>i</w:t>
      </w:r>
      <w:proofErr w:type="spellEnd"/>
      <w:r>
        <w:t xml:space="preserve"> As Long</w:t>
      </w:r>
    </w:p>
    <w:p w14:paraId="4C769230" w14:textId="77777777" w:rsidR="00D35DFC" w:rsidRDefault="00D35DFC" w:rsidP="00D35DFC">
      <w:r>
        <w:t xml:space="preserve">    Dim </w:t>
      </w:r>
      <w:proofErr w:type="spellStart"/>
      <w:r>
        <w:t>rawT</w:t>
      </w:r>
      <w:proofErr w:type="spellEnd"/>
      <w:r>
        <w:t xml:space="preserve">     As Double, </w:t>
      </w:r>
      <w:proofErr w:type="spellStart"/>
      <w:r>
        <w:t>cumT</w:t>
      </w:r>
      <w:proofErr w:type="spellEnd"/>
      <w:r>
        <w:t xml:space="preserve"> As Double, </w:t>
      </w:r>
      <w:proofErr w:type="spellStart"/>
      <w:r>
        <w:t>baseT</w:t>
      </w:r>
      <w:proofErr w:type="spellEnd"/>
      <w:r>
        <w:t xml:space="preserve"> As Double</w:t>
      </w:r>
    </w:p>
    <w:p w14:paraId="7BD32C0D" w14:textId="77777777" w:rsidR="00D35DFC" w:rsidRDefault="00D35DFC" w:rsidP="00D35DFC">
      <w:r>
        <w:t xml:space="preserve">    Dim </w:t>
      </w:r>
      <w:proofErr w:type="spellStart"/>
      <w:r>
        <w:t>prevC</w:t>
      </w:r>
      <w:proofErr w:type="spellEnd"/>
      <w:r>
        <w:t xml:space="preserve">    As Long, </w:t>
      </w:r>
      <w:proofErr w:type="spellStart"/>
      <w:r>
        <w:t>curC</w:t>
      </w:r>
      <w:proofErr w:type="spellEnd"/>
      <w:r>
        <w:t xml:space="preserve"> As Long, </w:t>
      </w:r>
      <w:proofErr w:type="spellStart"/>
      <w:r>
        <w:t>tmpC</w:t>
      </w:r>
      <w:proofErr w:type="spellEnd"/>
      <w:r>
        <w:t xml:space="preserve"> As Long</w:t>
      </w:r>
    </w:p>
    <w:p w14:paraId="6F4DEF26" w14:textId="77777777" w:rsidR="00D35DFC" w:rsidRDefault="00D35DFC" w:rsidP="00D35DFC">
      <w:r>
        <w:t xml:space="preserve">    Dim FL       As Double</w:t>
      </w:r>
    </w:p>
    <w:p w14:paraId="1BDC6B89" w14:textId="77777777" w:rsidR="00D35DFC" w:rsidRDefault="00D35DFC" w:rsidP="00D35DFC">
      <w:r>
        <w:t xml:space="preserve">    Dim </w:t>
      </w:r>
      <w:proofErr w:type="spellStart"/>
      <w:r>
        <w:t>LDv</w:t>
      </w:r>
      <w:proofErr w:type="spellEnd"/>
      <w:r>
        <w:t xml:space="preserve">, </w:t>
      </w:r>
      <w:proofErr w:type="spellStart"/>
      <w:r>
        <w:t>LFv</w:t>
      </w:r>
      <w:proofErr w:type="spellEnd"/>
      <w:r>
        <w:t xml:space="preserve">, </w:t>
      </w:r>
      <w:proofErr w:type="spellStart"/>
      <w:r>
        <w:t>AFv</w:t>
      </w:r>
      <w:proofErr w:type="spellEnd"/>
      <w:r>
        <w:t xml:space="preserve"> As Double</w:t>
      </w:r>
    </w:p>
    <w:p w14:paraId="72161B71" w14:textId="77777777" w:rsidR="00D35DFC" w:rsidRDefault="00D35DFC" w:rsidP="00D35DFC">
      <w:r>
        <w:t xml:space="preserve">    Dim </w:t>
      </w:r>
      <w:proofErr w:type="spellStart"/>
      <w:r>
        <w:t>gammaPct</w:t>
      </w:r>
      <w:proofErr w:type="spellEnd"/>
      <w:r>
        <w:t xml:space="preserve"> As Double, </w:t>
      </w:r>
      <w:proofErr w:type="spellStart"/>
      <w:r>
        <w:t>tauVal</w:t>
      </w:r>
      <w:proofErr w:type="spellEnd"/>
      <w:r>
        <w:t xml:space="preserve"> As Double, </w:t>
      </w:r>
      <w:proofErr w:type="spellStart"/>
      <w:r>
        <w:t>sigV</w:t>
      </w:r>
      <w:proofErr w:type="spellEnd"/>
      <w:r>
        <w:t xml:space="preserve"> As Double</w:t>
      </w:r>
    </w:p>
    <w:p w14:paraId="5527B27D" w14:textId="77777777" w:rsidR="00D35DFC" w:rsidRPr="00D35DFC" w:rsidRDefault="00D35DFC" w:rsidP="00D35DFC">
      <w:pPr>
        <w:rPr>
          <w:lang w:val="pt-BR"/>
        </w:rPr>
      </w:pPr>
      <w:r>
        <w:t xml:space="preserve">    </w:t>
      </w:r>
      <w:r w:rsidRPr="00D35DFC">
        <w:rPr>
          <w:lang w:val="pt-BR"/>
        </w:rPr>
        <w:t>Dim devStress As Double</w:t>
      </w:r>
    </w:p>
    <w:p w14:paraId="6EF749BD" w14:textId="77777777" w:rsidR="00D35DFC" w:rsidRPr="00D35DFC" w:rsidRDefault="00D35DFC" w:rsidP="00D35DFC">
      <w:pPr>
        <w:rPr>
          <w:lang w:val="pt-BR"/>
        </w:rPr>
      </w:pPr>
      <w:r w:rsidRPr="00D35DFC">
        <w:rPr>
          <w:lang w:val="pt-BR"/>
        </w:rPr>
        <w:t xml:space="preserve">    Dim r0       As Long: r0 = 20</w:t>
      </w:r>
    </w:p>
    <w:p w14:paraId="1FD4B9D2" w14:textId="77777777" w:rsidR="00D35DFC" w:rsidRDefault="00D35DFC" w:rsidP="00D35DFC">
      <w:r w:rsidRPr="00D35DFC">
        <w:rPr>
          <w:lang w:val="pt-BR"/>
        </w:rPr>
        <w:t xml:space="preserve">    </w:t>
      </w:r>
      <w:r>
        <w:t xml:space="preserve">Dim </w:t>
      </w:r>
      <w:proofErr w:type="spellStart"/>
      <w:r>
        <w:t>lastRowC</w:t>
      </w:r>
      <w:proofErr w:type="spellEnd"/>
      <w:r>
        <w:t xml:space="preserve"> As Long</w:t>
      </w:r>
    </w:p>
    <w:p w14:paraId="3EE95EF8" w14:textId="77777777" w:rsidR="00D35DFC" w:rsidRDefault="00D35DFC" w:rsidP="00D35DFC">
      <w:r>
        <w:t xml:space="preserve">    Dim </w:t>
      </w:r>
      <w:proofErr w:type="spellStart"/>
      <w:r>
        <w:t>ch</w:t>
      </w:r>
      <w:proofErr w:type="spellEnd"/>
      <w:r>
        <w:t xml:space="preserve">       As </w:t>
      </w:r>
      <w:proofErr w:type="spellStart"/>
      <w:r>
        <w:t>ChartObject</w:t>
      </w:r>
      <w:proofErr w:type="spellEnd"/>
    </w:p>
    <w:p w14:paraId="19ED13FB" w14:textId="77777777" w:rsidR="00D35DFC" w:rsidRDefault="00D35DFC" w:rsidP="00D35DFC"/>
    <w:p w14:paraId="37244D64" w14:textId="77777777" w:rsidR="00D35DFC" w:rsidRDefault="00D35DFC" w:rsidP="00D35DFC">
      <w:r>
        <w:t xml:space="preserve">    ' Read FL (from consolidation block)</w:t>
      </w:r>
    </w:p>
    <w:p w14:paraId="06B9BA91" w14:textId="77777777" w:rsidR="00D35DFC" w:rsidRDefault="00D35DFC" w:rsidP="00D35DFC">
      <w:r>
        <w:t xml:space="preserve">    FL = Val(</w:t>
      </w:r>
      <w:proofErr w:type="spellStart"/>
      <w:proofErr w:type="gramStart"/>
      <w:r>
        <w:t>dst.Range</w:t>
      </w:r>
      <w:proofErr w:type="spellEnd"/>
      <w:proofErr w:type="gramEnd"/>
      <w:r>
        <w:t>("G1").Value)</w:t>
      </w:r>
    </w:p>
    <w:p w14:paraId="1E36F9DC" w14:textId="77777777" w:rsidR="00D35DFC" w:rsidRDefault="00D35DFC" w:rsidP="00D35DFC">
      <w:r>
        <w:t xml:space="preserve">    If FL &lt;= 0 Then Exit Sub</w:t>
      </w:r>
    </w:p>
    <w:p w14:paraId="3E1C34B4" w14:textId="77777777" w:rsidR="00D35DFC" w:rsidRDefault="00D35DFC" w:rsidP="00D35DFC"/>
    <w:p w14:paraId="5B1EB7AE" w14:textId="77777777" w:rsidR="00D35DFC" w:rsidRDefault="00D35DFC" w:rsidP="00D35DFC">
      <w:r>
        <w:t xml:space="preserve">    ' Last row in </w:t>
      </w:r>
      <w:proofErr w:type="spellStart"/>
      <w:r>
        <w:t>default.cyc</w:t>
      </w:r>
      <w:proofErr w:type="spellEnd"/>
    </w:p>
    <w:p w14:paraId="44796354" w14:textId="77777777" w:rsidR="00D35DFC" w:rsidRDefault="00D35DFC" w:rsidP="00D35DFC">
      <w:r>
        <w:t xml:space="preserve">    </w:t>
      </w:r>
      <w:proofErr w:type="spellStart"/>
      <w:r>
        <w:t>lr</w:t>
      </w:r>
      <w:proofErr w:type="spellEnd"/>
      <w:r>
        <w:t xml:space="preserve"> = </w:t>
      </w:r>
      <w:proofErr w:type="spellStart"/>
      <w:proofErr w:type="gramStart"/>
      <w:r>
        <w:t>src.Cells</w:t>
      </w:r>
      <w:proofErr w:type="spellEnd"/>
      <w:proofErr w:type="gramEnd"/>
      <w:r>
        <w:t>(</w:t>
      </w:r>
      <w:proofErr w:type="spellStart"/>
      <w:r>
        <w:t>src.Rows.Count</w:t>
      </w:r>
      <w:proofErr w:type="spellEnd"/>
      <w:r>
        <w:t>, "B").End(</w:t>
      </w:r>
      <w:proofErr w:type="spellStart"/>
      <w:r>
        <w:t>xlUp</w:t>
      </w:r>
      <w:proofErr w:type="spellEnd"/>
      <w:r>
        <w:t>).Row</w:t>
      </w:r>
    </w:p>
    <w:p w14:paraId="7FE4748A" w14:textId="77777777" w:rsidR="00D35DFC" w:rsidRDefault="00D35DFC" w:rsidP="00D35DFC">
      <w:r>
        <w:t xml:space="preserve">    If </w:t>
      </w:r>
      <w:proofErr w:type="spellStart"/>
      <w:r>
        <w:t>lr</w:t>
      </w:r>
      <w:proofErr w:type="spellEnd"/>
      <w:r>
        <w:t xml:space="preserve"> &lt; 2 Then Exit Sub</w:t>
      </w:r>
    </w:p>
    <w:p w14:paraId="7A57C8F7" w14:textId="77777777" w:rsidR="00D35DFC" w:rsidRDefault="00D35DFC" w:rsidP="00D35DFC"/>
    <w:p w14:paraId="14C5AF3C" w14:textId="77777777" w:rsidR="00D35DFC" w:rsidRDefault="00D35DFC" w:rsidP="00D35DFC">
      <w:r>
        <w:t xml:space="preserve">    ' Table header</w:t>
      </w:r>
    </w:p>
    <w:p w14:paraId="7EE03BE1" w14:textId="77777777" w:rsidR="00D35DFC" w:rsidRDefault="00D35DFC" w:rsidP="00D35DFC">
      <w:r>
        <w:t xml:space="preserve">    With </w:t>
      </w:r>
      <w:proofErr w:type="spellStart"/>
      <w:r>
        <w:t>dst</w:t>
      </w:r>
      <w:proofErr w:type="spellEnd"/>
    </w:p>
    <w:p w14:paraId="7B661195" w14:textId="77777777" w:rsidR="00D35DFC" w:rsidRDefault="00D35DFC" w:rsidP="00D35DFC">
      <w:r>
        <w:t xml:space="preserve">        </w:t>
      </w:r>
      <w:proofErr w:type="gramStart"/>
      <w:r>
        <w:t>.Cells</w:t>
      </w:r>
      <w:proofErr w:type="gramEnd"/>
      <w:r>
        <w:t>(r0, 1).Resize(1, 9).Value = Array( _</w:t>
      </w:r>
    </w:p>
    <w:p w14:paraId="15BD823C" w14:textId="77777777" w:rsidR="00D35DFC" w:rsidRDefault="00D35DFC" w:rsidP="00D35DFC">
      <w:r>
        <w:t xml:space="preserve">          "Cycle", "Cum Time (s)", "Shear Strain (%)", _</w:t>
      </w:r>
    </w:p>
    <w:p w14:paraId="2239EA13" w14:textId="77777777" w:rsidR="00D35DFC" w:rsidRDefault="00D35DFC" w:rsidP="00D35DFC">
      <w:r>
        <w:lastRenderedPageBreak/>
        <w:t xml:space="preserve">          "Shear Stress (kPa)", "Vertical Stress (kPa)", _</w:t>
      </w:r>
    </w:p>
    <w:p w14:paraId="22D5B02C" w14:textId="77777777" w:rsidR="00D35DFC" w:rsidRDefault="00D35DFC" w:rsidP="00D35DFC">
      <w:r>
        <w:t xml:space="preserve">          "Deviator Stress (kPa)", "Lateral Displacement (mm)", _</w:t>
      </w:r>
    </w:p>
    <w:p w14:paraId="7AD45695" w14:textId="77777777" w:rsidR="00D35DFC" w:rsidRDefault="00D35DFC" w:rsidP="00D35DFC">
      <w:r>
        <w:t xml:space="preserve">          "Lateral Force (N)", "Axial Force (N)" _</w:t>
      </w:r>
    </w:p>
    <w:p w14:paraId="3F0A80B9" w14:textId="77777777" w:rsidR="00D35DFC" w:rsidRDefault="00D35DFC" w:rsidP="00D35DFC">
      <w:r>
        <w:t xml:space="preserve">        )</w:t>
      </w:r>
    </w:p>
    <w:p w14:paraId="10F916F2" w14:textId="77777777" w:rsidR="00D35DFC" w:rsidRDefault="00D35DFC" w:rsidP="00D35DFC">
      <w:r>
        <w:t xml:space="preserve">    End With</w:t>
      </w:r>
    </w:p>
    <w:p w14:paraId="3EF1FE4F" w14:textId="77777777" w:rsidR="00D35DFC" w:rsidRDefault="00D35DFC" w:rsidP="00D35DFC"/>
    <w:p w14:paraId="64B5DF9C" w14:textId="77777777" w:rsidR="00D35DFC" w:rsidRDefault="00D35DFC" w:rsidP="00D35DFC">
      <w:r>
        <w:t xml:space="preserve">    ' Initialize</w:t>
      </w:r>
    </w:p>
    <w:p w14:paraId="30504561" w14:textId="77777777" w:rsidR="00D35DFC" w:rsidRDefault="00D35DFC" w:rsidP="00D35DFC">
      <w:r>
        <w:t xml:space="preserve">    </w:t>
      </w:r>
      <w:proofErr w:type="spellStart"/>
      <w:r>
        <w:t>prevC</w:t>
      </w:r>
      <w:proofErr w:type="spellEnd"/>
      <w:r>
        <w:t xml:space="preserve"> = </w:t>
      </w:r>
      <w:proofErr w:type="gramStart"/>
      <w:r>
        <w:t>Val(</w:t>
      </w:r>
      <w:proofErr w:type="spellStart"/>
      <w:proofErr w:type="gramEnd"/>
      <w:r>
        <w:t>src.Cells</w:t>
      </w:r>
      <w:proofErr w:type="spellEnd"/>
      <w:r>
        <w:t xml:space="preserve">(2, "A").Value): </w:t>
      </w:r>
      <w:proofErr w:type="spellStart"/>
      <w:r>
        <w:t>baseT</w:t>
      </w:r>
      <w:proofErr w:type="spellEnd"/>
      <w:r>
        <w:t xml:space="preserve"> = 0: </w:t>
      </w:r>
      <w:proofErr w:type="spellStart"/>
      <w:r>
        <w:t>cumT</w:t>
      </w:r>
      <w:proofErr w:type="spellEnd"/>
      <w:r>
        <w:t xml:space="preserve"> = 0</w:t>
      </w:r>
    </w:p>
    <w:p w14:paraId="12826EB0" w14:textId="77777777" w:rsidR="00D35DFC" w:rsidRDefault="00D35DFC" w:rsidP="00D35DFC"/>
    <w:p w14:paraId="30DCFE40" w14:textId="77777777" w:rsidR="00D35DFC" w:rsidRDefault="00D35DFC" w:rsidP="00D35DFC">
      <w:r>
        <w:t xml:space="preserve">    ' Loop &amp; compute</w:t>
      </w:r>
    </w:p>
    <w:p w14:paraId="2912AC73" w14:textId="77777777" w:rsidR="00D35DFC" w:rsidRDefault="00D35DFC" w:rsidP="00D35DFC">
      <w:r>
        <w:t xml:space="preserve">    For </w:t>
      </w:r>
      <w:proofErr w:type="spellStart"/>
      <w:r>
        <w:t>i</w:t>
      </w:r>
      <w:proofErr w:type="spellEnd"/>
      <w:r>
        <w:t xml:space="preserve"> = 2 To </w:t>
      </w:r>
      <w:proofErr w:type="spellStart"/>
      <w:r>
        <w:t>lr</w:t>
      </w:r>
      <w:proofErr w:type="spellEnd"/>
    </w:p>
    <w:p w14:paraId="4C6E9164" w14:textId="77777777" w:rsidR="00D35DFC" w:rsidRDefault="00D35DFC" w:rsidP="00D35DFC">
      <w:r>
        <w:t xml:space="preserve">        </w:t>
      </w:r>
      <w:proofErr w:type="spellStart"/>
      <w:r>
        <w:t>rawT</w:t>
      </w:r>
      <w:proofErr w:type="spellEnd"/>
      <w:r>
        <w:t xml:space="preserve"> = </w:t>
      </w:r>
      <w:proofErr w:type="gramStart"/>
      <w:r>
        <w:t>Val(</w:t>
      </w:r>
      <w:proofErr w:type="spellStart"/>
      <w:proofErr w:type="gramEnd"/>
      <w:r>
        <w:t>src.Cells</w:t>
      </w:r>
      <w:proofErr w:type="spellEnd"/>
      <w:r>
        <w:t>(</w:t>
      </w:r>
      <w:proofErr w:type="spellStart"/>
      <w:r>
        <w:t>i</w:t>
      </w:r>
      <w:proofErr w:type="spellEnd"/>
      <w:r>
        <w:t>, "B").Value)</w:t>
      </w:r>
    </w:p>
    <w:p w14:paraId="48CC8C75" w14:textId="77777777" w:rsidR="00D35DFC" w:rsidRDefault="00D35DFC" w:rsidP="00D35DFC">
      <w:r>
        <w:t xml:space="preserve">        If </w:t>
      </w:r>
      <w:proofErr w:type="gramStart"/>
      <w:r>
        <w:t>Len(</w:t>
      </w:r>
      <w:proofErr w:type="gramEnd"/>
      <w:r>
        <w:t>Trim(</w:t>
      </w:r>
      <w:proofErr w:type="spellStart"/>
      <w:r>
        <w:t>src.Cells</w:t>
      </w:r>
      <w:proofErr w:type="spellEnd"/>
      <w:r>
        <w:t>(</w:t>
      </w:r>
      <w:proofErr w:type="spellStart"/>
      <w:r>
        <w:t>i</w:t>
      </w:r>
      <w:proofErr w:type="spellEnd"/>
      <w:r>
        <w:t>, "A").Value)) &gt; 0 Then</w:t>
      </w:r>
    </w:p>
    <w:p w14:paraId="6A354A41" w14:textId="77777777" w:rsidR="00D35DFC" w:rsidRDefault="00D35DFC" w:rsidP="00D35DFC">
      <w:r>
        <w:t xml:space="preserve">            </w:t>
      </w:r>
      <w:proofErr w:type="spellStart"/>
      <w:r>
        <w:t>tmpC</w:t>
      </w:r>
      <w:proofErr w:type="spellEnd"/>
      <w:r>
        <w:t xml:space="preserve"> = </w:t>
      </w:r>
      <w:proofErr w:type="gramStart"/>
      <w:r>
        <w:t>Val(</w:t>
      </w:r>
      <w:proofErr w:type="spellStart"/>
      <w:proofErr w:type="gramEnd"/>
      <w:r>
        <w:t>src.Cells</w:t>
      </w:r>
      <w:proofErr w:type="spellEnd"/>
      <w:r>
        <w:t>(</w:t>
      </w:r>
      <w:proofErr w:type="spellStart"/>
      <w:r>
        <w:t>i</w:t>
      </w:r>
      <w:proofErr w:type="spellEnd"/>
      <w:r>
        <w:t>, "A").Value)</w:t>
      </w:r>
    </w:p>
    <w:p w14:paraId="196E9315" w14:textId="77777777" w:rsidR="00D35DFC" w:rsidRDefault="00D35DFC" w:rsidP="00D35DFC">
      <w:r>
        <w:t xml:space="preserve">            </w:t>
      </w:r>
      <w:proofErr w:type="spellStart"/>
      <w:r>
        <w:t>curC</w:t>
      </w:r>
      <w:proofErr w:type="spellEnd"/>
      <w:r>
        <w:t xml:space="preserve"> = </w:t>
      </w:r>
      <w:proofErr w:type="spellStart"/>
      <w:proofErr w:type="gramStart"/>
      <w:r>
        <w:t>IIf</w:t>
      </w:r>
      <w:proofErr w:type="spellEnd"/>
      <w:r>
        <w:t>(</w:t>
      </w:r>
      <w:proofErr w:type="spellStart"/>
      <w:proofErr w:type="gramEnd"/>
      <w:r>
        <w:t>tmpC</w:t>
      </w:r>
      <w:proofErr w:type="spellEnd"/>
      <w:r>
        <w:t xml:space="preserve"> = </w:t>
      </w:r>
      <w:proofErr w:type="spellStart"/>
      <w:r>
        <w:t>prevC</w:t>
      </w:r>
      <w:proofErr w:type="spellEnd"/>
      <w:r>
        <w:t xml:space="preserve">, </w:t>
      </w:r>
      <w:proofErr w:type="spellStart"/>
      <w:r>
        <w:t>prevC</w:t>
      </w:r>
      <w:proofErr w:type="spellEnd"/>
      <w:r>
        <w:t xml:space="preserve"> + 1, </w:t>
      </w:r>
      <w:proofErr w:type="spellStart"/>
      <w:r>
        <w:t>tmpC</w:t>
      </w:r>
      <w:proofErr w:type="spellEnd"/>
      <w:r>
        <w:t>)</w:t>
      </w:r>
    </w:p>
    <w:p w14:paraId="420D3C95" w14:textId="77777777" w:rsidR="00D35DFC" w:rsidRDefault="00D35DFC" w:rsidP="00D35DFC">
      <w:r>
        <w:t xml:space="preserve">        Else</w:t>
      </w:r>
    </w:p>
    <w:p w14:paraId="10DA0390" w14:textId="77777777" w:rsidR="00D35DFC" w:rsidRDefault="00D35DFC" w:rsidP="00D35DFC">
      <w:r>
        <w:t xml:space="preserve">            </w:t>
      </w:r>
      <w:proofErr w:type="spellStart"/>
      <w:r>
        <w:t>curC</w:t>
      </w:r>
      <w:proofErr w:type="spellEnd"/>
      <w:r>
        <w:t xml:space="preserve"> = </w:t>
      </w:r>
      <w:proofErr w:type="spellStart"/>
      <w:r>
        <w:t>prevC</w:t>
      </w:r>
      <w:proofErr w:type="spellEnd"/>
    </w:p>
    <w:p w14:paraId="16C76037" w14:textId="77777777" w:rsidR="00D35DFC" w:rsidRDefault="00D35DFC" w:rsidP="00D35DFC">
      <w:r>
        <w:t xml:space="preserve">        End If</w:t>
      </w:r>
    </w:p>
    <w:p w14:paraId="79C2DA98" w14:textId="77777777" w:rsidR="00D35DFC" w:rsidRDefault="00D35DFC" w:rsidP="00D35DFC">
      <w:r>
        <w:t xml:space="preserve">        If </w:t>
      </w:r>
      <w:proofErr w:type="spellStart"/>
      <w:r>
        <w:t>curC</w:t>
      </w:r>
      <w:proofErr w:type="spellEnd"/>
      <w:r>
        <w:t xml:space="preserve"> &lt;&gt; </w:t>
      </w:r>
      <w:proofErr w:type="spellStart"/>
      <w:r>
        <w:t>prevC</w:t>
      </w:r>
      <w:proofErr w:type="spellEnd"/>
      <w:r>
        <w:t xml:space="preserve"> Then </w:t>
      </w:r>
      <w:proofErr w:type="spellStart"/>
      <w:r>
        <w:t>baseT</w:t>
      </w:r>
      <w:proofErr w:type="spellEnd"/>
      <w:r>
        <w:t xml:space="preserve"> = </w:t>
      </w:r>
      <w:proofErr w:type="spellStart"/>
      <w:r>
        <w:t>cumT</w:t>
      </w:r>
      <w:proofErr w:type="spellEnd"/>
    </w:p>
    <w:p w14:paraId="4348F766" w14:textId="77777777" w:rsidR="00D35DFC" w:rsidRDefault="00D35DFC" w:rsidP="00D35DFC">
      <w:r>
        <w:t xml:space="preserve">        </w:t>
      </w:r>
      <w:proofErr w:type="spellStart"/>
      <w:r>
        <w:t>cumT</w:t>
      </w:r>
      <w:proofErr w:type="spellEnd"/>
      <w:r>
        <w:t xml:space="preserve"> = </w:t>
      </w:r>
      <w:proofErr w:type="spellStart"/>
      <w:r>
        <w:t>baseT</w:t>
      </w:r>
      <w:proofErr w:type="spellEnd"/>
      <w:r>
        <w:t xml:space="preserve"> + </w:t>
      </w:r>
      <w:proofErr w:type="spellStart"/>
      <w:r>
        <w:t>rawT</w:t>
      </w:r>
      <w:proofErr w:type="spellEnd"/>
      <w:r>
        <w:t xml:space="preserve">: </w:t>
      </w:r>
      <w:proofErr w:type="spellStart"/>
      <w:r>
        <w:t>prevC</w:t>
      </w:r>
      <w:proofErr w:type="spellEnd"/>
      <w:r>
        <w:t xml:space="preserve"> = </w:t>
      </w:r>
      <w:proofErr w:type="spellStart"/>
      <w:r>
        <w:t>curC</w:t>
      </w:r>
      <w:proofErr w:type="spellEnd"/>
    </w:p>
    <w:p w14:paraId="6147D965" w14:textId="77777777" w:rsidR="00D35DFC" w:rsidRDefault="00D35DFC" w:rsidP="00D35DFC"/>
    <w:p w14:paraId="1C6BF3A0" w14:textId="77777777" w:rsidR="00D35DFC" w:rsidRDefault="00D35DFC" w:rsidP="00D35DFC">
      <w:r>
        <w:t xml:space="preserve">        </w:t>
      </w:r>
      <w:proofErr w:type="spellStart"/>
      <w:r>
        <w:t>LDv</w:t>
      </w:r>
      <w:proofErr w:type="spellEnd"/>
      <w:r>
        <w:t xml:space="preserve"> = </w:t>
      </w:r>
      <w:proofErr w:type="gramStart"/>
      <w:r>
        <w:t>Val(</w:t>
      </w:r>
      <w:proofErr w:type="spellStart"/>
      <w:proofErr w:type="gramEnd"/>
      <w:r>
        <w:t>src.Cells</w:t>
      </w:r>
      <w:proofErr w:type="spellEnd"/>
      <w:r>
        <w:t>(</w:t>
      </w:r>
      <w:proofErr w:type="spellStart"/>
      <w:r>
        <w:t>i</w:t>
      </w:r>
      <w:proofErr w:type="spellEnd"/>
      <w:r>
        <w:t>, "F").Value)</w:t>
      </w:r>
    </w:p>
    <w:p w14:paraId="746E053B" w14:textId="77777777" w:rsidR="00D35DFC" w:rsidRDefault="00D35DFC" w:rsidP="00D35DFC">
      <w:r>
        <w:t xml:space="preserve">        </w:t>
      </w:r>
      <w:proofErr w:type="spellStart"/>
      <w:r>
        <w:t>LFv</w:t>
      </w:r>
      <w:proofErr w:type="spellEnd"/>
      <w:r>
        <w:t xml:space="preserve"> = </w:t>
      </w:r>
      <w:proofErr w:type="gramStart"/>
      <w:r>
        <w:t>Val(</w:t>
      </w:r>
      <w:proofErr w:type="spellStart"/>
      <w:proofErr w:type="gramEnd"/>
      <w:r>
        <w:t>src.Cells</w:t>
      </w:r>
      <w:proofErr w:type="spellEnd"/>
      <w:r>
        <w:t>(</w:t>
      </w:r>
      <w:proofErr w:type="spellStart"/>
      <w:r>
        <w:t>i</w:t>
      </w:r>
      <w:proofErr w:type="spellEnd"/>
      <w:r>
        <w:t>, "G").Value)</w:t>
      </w:r>
    </w:p>
    <w:p w14:paraId="3BCBACE8" w14:textId="77777777" w:rsidR="00D35DFC" w:rsidRDefault="00D35DFC" w:rsidP="00D35DFC">
      <w:r>
        <w:t xml:space="preserve">        </w:t>
      </w:r>
      <w:proofErr w:type="spellStart"/>
      <w:r>
        <w:t>AFv</w:t>
      </w:r>
      <w:proofErr w:type="spellEnd"/>
      <w:r>
        <w:t xml:space="preserve"> = </w:t>
      </w:r>
      <w:proofErr w:type="gramStart"/>
      <w:r>
        <w:t>Val(</w:t>
      </w:r>
      <w:proofErr w:type="spellStart"/>
      <w:proofErr w:type="gramEnd"/>
      <w:r>
        <w:t>src.Cells</w:t>
      </w:r>
      <w:proofErr w:type="spellEnd"/>
      <w:r>
        <w:t>(</w:t>
      </w:r>
      <w:proofErr w:type="spellStart"/>
      <w:r>
        <w:t>i</w:t>
      </w:r>
      <w:proofErr w:type="spellEnd"/>
      <w:r>
        <w:t>, "D").Value)</w:t>
      </w:r>
    </w:p>
    <w:p w14:paraId="0FB51F85" w14:textId="77777777" w:rsidR="00D35DFC" w:rsidRDefault="00D35DFC" w:rsidP="00D35DFC"/>
    <w:p w14:paraId="3286DFA0" w14:textId="77777777" w:rsidR="00D35DFC" w:rsidRDefault="00D35DFC" w:rsidP="00D35DFC">
      <w:r>
        <w:t xml:space="preserve">        </w:t>
      </w:r>
      <w:proofErr w:type="spellStart"/>
      <w:r>
        <w:t>gammaPct</w:t>
      </w:r>
      <w:proofErr w:type="spellEnd"/>
      <w:r>
        <w:t xml:space="preserve"> = 100 * </w:t>
      </w:r>
      <w:proofErr w:type="spellStart"/>
      <w:r>
        <w:t>LDv</w:t>
      </w:r>
      <w:proofErr w:type="spellEnd"/>
      <w:r>
        <w:t xml:space="preserve"> / FL</w:t>
      </w:r>
    </w:p>
    <w:p w14:paraId="7B3DBA57" w14:textId="77777777" w:rsidR="00D35DFC" w:rsidRDefault="00D35DFC" w:rsidP="00D35DFC">
      <w:r>
        <w:t xml:space="preserve">        </w:t>
      </w:r>
      <w:proofErr w:type="spellStart"/>
      <w:r>
        <w:t>devStress</w:t>
      </w:r>
      <w:proofErr w:type="spellEnd"/>
      <w:r>
        <w:t xml:space="preserve"> = 4 * </w:t>
      </w:r>
      <w:proofErr w:type="spellStart"/>
      <w:r>
        <w:t>LFv</w:t>
      </w:r>
      <w:proofErr w:type="spellEnd"/>
      <w:r>
        <w:t xml:space="preserve"> * 1000000# / (</w:t>
      </w:r>
      <w:proofErr w:type="spellStart"/>
      <w:r>
        <w:t>WorksheetFunction.Pi</w:t>
      </w:r>
      <w:proofErr w:type="spellEnd"/>
      <w:r>
        <w:t>() * 70 ^ 2)</w:t>
      </w:r>
    </w:p>
    <w:p w14:paraId="0A2284CF" w14:textId="77777777" w:rsidR="00D35DFC" w:rsidRDefault="00D35DFC" w:rsidP="00D35DFC">
      <w:r>
        <w:t xml:space="preserve">        </w:t>
      </w:r>
      <w:proofErr w:type="spellStart"/>
      <w:r>
        <w:t>tauVal</w:t>
      </w:r>
      <w:proofErr w:type="spellEnd"/>
      <w:r>
        <w:t xml:space="preserve"> = 0.5 * </w:t>
      </w:r>
      <w:proofErr w:type="spellStart"/>
      <w:r>
        <w:t>devStress</w:t>
      </w:r>
      <w:proofErr w:type="spellEnd"/>
    </w:p>
    <w:p w14:paraId="694DAD92" w14:textId="77777777" w:rsidR="00D35DFC" w:rsidRDefault="00D35DFC" w:rsidP="00D35DFC">
      <w:r>
        <w:lastRenderedPageBreak/>
        <w:t xml:space="preserve">        </w:t>
      </w:r>
      <w:proofErr w:type="spellStart"/>
      <w:r>
        <w:t>sigV</w:t>
      </w:r>
      <w:proofErr w:type="spellEnd"/>
      <w:r>
        <w:t xml:space="preserve"> = 4 * </w:t>
      </w:r>
      <w:proofErr w:type="spellStart"/>
      <w:r>
        <w:t>AFv</w:t>
      </w:r>
      <w:proofErr w:type="spellEnd"/>
      <w:r>
        <w:t xml:space="preserve"> * 1000000# / (</w:t>
      </w:r>
      <w:proofErr w:type="spellStart"/>
      <w:r>
        <w:t>WorksheetFunction.Pi</w:t>
      </w:r>
      <w:proofErr w:type="spellEnd"/>
      <w:r>
        <w:t>() * 70 ^ 2)</w:t>
      </w:r>
    </w:p>
    <w:p w14:paraId="6408B8F7" w14:textId="77777777" w:rsidR="00D35DFC" w:rsidRDefault="00D35DFC" w:rsidP="00D35DFC"/>
    <w:p w14:paraId="3DACD065" w14:textId="77777777" w:rsidR="00D35DFC" w:rsidRDefault="00D35DFC" w:rsidP="00D35DFC">
      <w:r>
        <w:t xml:space="preserve">        With </w:t>
      </w:r>
      <w:proofErr w:type="spellStart"/>
      <w:r>
        <w:t>dst</w:t>
      </w:r>
      <w:proofErr w:type="spellEnd"/>
    </w:p>
    <w:p w14:paraId="29C3856A" w14:textId="77777777" w:rsidR="00D35DFC" w:rsidRDefault="00D35DFC" w:rsidP="00D35DFC">
      <w:r>
        <w:t xml:space="preserve">            </w:t>
      </w:r>
      <w:proofErr w:type="gramStart"/>
      <w:r>
        <w:t>.Cells</w:t>
      </w:r>
      <w:proofErr w:type="gramEnd"/>
      <w:r>
        <w:t xml:space="preserve">(r0 + </w:t>
      </w:r>
      <w:proofErr w:type="spellStart"/>
      <w:r>
        <w:t>i</w:t>
      </w:r>
      <w:proofErr w:type="spellEnd"/>
      <w:r>
        <w:t xml:space="preserve"> - 1, 1).Value = </w:t>
      </w:r>
      <w:proofErr w:type="spellStart"/>
      <w:r>
        <w:t>curC</w:t>
      </w:r>
      <w:proofErr w:type="spellEnd"/>
    </w:p>
    <w:p w14:paraId="4CE1FB5D" w14:textId="77777777" w:rsidR="00D35DFC" w:rsidRDefault="00D35DFC" w:rsidP="00D35DFC">
      <w:r>
        <w:t xml:space="preserve">            </w:t>
      </w:r>
      <w:proofErr w:type="gramStart"/>
      <w:r>
        <w:t>.Cells</w:t>
      </w:r>
      <w:proofErr w:type="gramEnd"/>
      <w:r>
        <w:t xml:space="preserve">(r0 + </w:t>
      </w:r>
      <w:proofErr w:type="spellStart"/>
      <w:r>
        <w:t>i</w:t>
      </w:r>
      <w:proofErr w:type="spellEnd"/>
      <w:r>
        <w:t xml:space="preserve"> - 1, 2).Value = </w:t>
      </w:r>
      <w:proofErr w:type="spellStart"/>
      <w:r>
        <w:t>cumT</w:t>
      </w:r>
      <w:proofErr w:type="spellEnd"/>
    </w:p>
    <w:p w14:paraId="1475000C" w14:textId="77777777" w:rsidR="00D35DFC" w:rsidRDefault="00D35DFC" w:rsidP="00D35DFC">
      <w:r>
        <w:t xml:space="preserve">            </w:t>
      </w:r>
      <w:proofErr w:type="gramStart"/>
      <w:r>
        <w:t>.Cells</w:t>
      </w:r>
      <w:proofErr w:type="gramEnd"/>
      <w:r>
        <w:t xml:space="preserve">(r0 + </w:t>
      </w:r>
      <w:proofErr w:type="spellStart"/>
      <w:r>
        <w:t>i</w:t>
      </w:r>
      <w:proofErr w:type="spellEnd"/>
      <w:r>
        <w:t xml:space="preserve"> - 1, 3).Value = </w:t>
      </w:r>
      <w:proofErr w:type="spellStart"/>
      <w:r>
        <w:t>gammaPct</w:t>
      </w:r>
      <w:proofErr w:type="spellEnd"/>
    </w:p>
    <w:p w14:paraId="678F76FE" w14:textId="77777777" w:rsidR="00D35DFC" w:rsidRDefault="00D35DFC" w:rsidP="00D35DFC">
      <w:r>
        <w:t xml:space="preserve">            </w:t>
      </w:r>
      <w:proofErr w:type="gramStart"/>
      <w:r>
        <w:t>.Cells</w:t>
      </w:r>
      <w:proofErr w:type="gramEnd"/>
      <w:r>
        <w:t xml:space="preserve">(r0 + </w:t>
      </w:r>
      <w:proofErr w:type="spellStart"/>
      <w:r>
        <w:t>i</w:t>
      </w:r>
      <w:proofErr w:type="spellEnd"/>
      <w:r>
        <w:t xml:space="preserve"> - 1, 4).Value = </w:t>
      </w:r>
      <w:proofErr w:type="spellStart"/>
      <w:r>
        <w:t>tauVal</w:t>
      </w:r>
      <w:proofErr w:type="spellEnd"/>
    </w:p>
    <w:p w14:paraId="05D4D5AE" w14:textId="77777777" w:rsidR="00D35DFC" w:rsidRDefault="00D35DFC" w:rsidP="00D35DFC">
      <w:r>
        <w:t xml:space="preserve">            </w:t>
      </w:r>
      <w:proofErr w:type="gramStart"/>
      <w:r>
        <w:t>.Cells</w:t>
      </w:r>
      <w:proofErr w:type="gramEnd"/>
      <w:r>
        <w:t xml:space="preserve">(r0 + </w:t>
      </w:r>
      <w:proofErr w:type="spellStart"/>
      <w:r>
        <w:t>i</w:t>
      </w:r>
      <w:proofErr w:type="spellEnd"/>
      <w:r>
        <w:t xml:space="preserve"> - 1, 5).Value = </w:t>
      </w:r>
      <w:proofErr w:type="spellStart"/>
      <w:r>
        <w:t>sigV</w:t>
      </w:r>
      <w:proofErr w:type="spellEnd"/>
    </w:p>
    <w:p w14:paraId="51161ACC" w14:textId="77777777" w:rsidR="00D35DFC" w:rsidRDefault="00D35DFC" w:rsidP="00D35DFC">
      <w:r>
        <w:t xml:space="preserve">            </w:t>
      </w:r>
      <w:proofErr w:type="gramStart"/>
      <w:r>
        <w:t>.Cells</w:t>
      </w:r>
      <w:proofErr w:type="gramEnd"/>
      <w:r>
        <w:t xml:space="preserve">(r0 + </w:t>
      </w:r>
      <w:proofErr w:type="spellStart"/>
      <w:r>
        <w:t>i</w:t>
      </w:r>
      <w:proofErr w:type="spellEnd"/>
      <w:r>
        <w:t xml:space="preserve"> - 1, 6).Value = </w:t>
      </w:r>
      <w:proofErr w:type="spellStart"/>
      <w:r>
        <w:t>devStress</w:t>
      </w:r>
      <w:proofErr w:type="spellEnd"/>
    </w:p>
    <w:p w14:paraId="580EF2DA" w14:textId="77777777" w:rsidR="00D35DFC" w:rsidRDefault="00D35DFC" w:rsidP="00D35DFC">
      <w:r>
        <w:t xml:space="preserve">            </w:t>
      </w:r>
      <w:proofErr w:type="gramStart"/>
      <w:r>
        <w:t>.Cells</w:t>
      </w:r>
      <w:proofErr w:type="gramEnd"/>
      <w:r>
        <w:t xml:space="preserve">(r0 + </w:t>
      </w:r>
      <w:proofErr w:type="spellStart"/>
      <w:r>
        <w:t>i</w:t>
      </w:r>
      <w:proofErr w:type="spellEnd"/>
      <w:r>
        <w:t xml:space="preserve"> - 1, 7).Value = </w:t>
      </w:r>
      <w:proofErr w:type="spellStart"/>
      <w:r>
        <w:t>LDv</w:t>
      </w:r>
      <w:proofErr w:type="spellEnd"/>
    </w:p>
    <w:p w14:paraId="508780DE" w14:textId="77777777" w:rsidR="00D35DFC" w:rsidRDefault="00D35DFC" w:rsidP="00D35DFC">
      <w:r>
        <w:t xml:space="preserve">            </w:t>
      </w:r>
      <w:proofErr w:type="gramStart"/>
      <w:r>
        <w:t>.Cells</w:t>
      </w:r>
      <w:proofErr w:type="gramEnd"/>
      <w:r>
        <w:t xml:space="preserve">(r0 + </w:t>
      </w:r>
      <w:proofErr w:type="spellStart"/>
      <w:r>
        <w:t>i</w:t>
      </w:r>
      <w:proofErr w:type="spellEnd"/>
      <w:r>
        <w:t xml:space="preserve"> - 1, 8).Value = </w:t>
      </w:r>
      <w:proofErr w:type="spellStart"/>
      <w:r>
        <w:t>LFv</w:t>
      </w:r>
      <w:proofErr w:type="spellEnd"/>
    </w:p>
    <w:p w14:paraId="79679F29" w14:textId="77777777" w:rsidR="00D35DFC" w:rsidRDefault="00D35DFC" w:rsidP="00D35DFC">
      <w:r>
        <w:t xml:space="preserve">            </w:t>
      </w:r>
      <w:proofErr w:type="gramStart"/>
      <w:r>
        <w:t>.Cells</w:t>
      </w:r>
      <w:proofErr w:type="gramEnd"/>
      <w:r>
        <w:t xml:space="preserve">(r0 + </w:t>
      </w:r>
      <w:proofErr w:type="spellStart"/>
      <w:r>
        <w:t>i</w:t>
      </w:r>
      <w:proofErr w:type="spellEnd"/>
      <w:r>
        <w:t xml:space="preserve"> - 1, 9).Value = </w:t>
      </w:r>
      <w:proofErr w:type="spellStart"/>
      <w:r>
        <w:t>AFv</w:t>
      </w:r>
      <w:proofErr w:type="spellEnd"/>
    </w:p>
    <w:p w14:paraId="1751D1EC" w14:textId="77777777" w:rsidR="00D35DFC" w:rsidRDefault="00D35DFC" w:rsidP="00D35DFC">
      <w:r>
        <w:t xml:space="preserve">        End With</w:t>
      </w:r>
    </w:p>
    <w:p w14:paraId="38EEFF1C" w14:textId="77777777" w:rsidR="00D35DFC" w:rsidRDefault="00D35DFC" w:rsidP="00D35DFC">
      <w:r>
        <w:t xml:space="preserve">    Next </w:t>
      </w:r>
      <w:proofErr w:type="spellStart"/>
      <w:r>
        <w:t>i</w:t>
      </w:r>
      <w:proofErr w:type="spellEnd"/>
    </w:p>
    <w:p w14:paraId="43BDADBD" w14:textId="77777777" w:rsidR="00D35DFC" w:rsidRDefault="00D35DFC" w:rsidP="00D35DFC">
      <w:r>
        <w:t xml:space="preserve">    </w:t>
      </w:r>
      <w:proofErr w:type="spellStart"/>
      <w:r>
        <w:t>lastRowC</w:t>
      </w:r>
      <w:proofErr w:type="spellEnd"/>
      <w:r>
        <w:t xml:space="preserve"> = r0 + </w:t>
      </w:r>
      <w:proofErr w:type="spellStart"/>
      <w:r>
        <w:t>lr</w:t>
      </w:r>
      <w:proofErr w:type="spellEnd"/>
      <w:r>
        <w:t xml:space="preserve"> - 1</w:t>
      </w:r>
    </w:p>
    <w:p w14:paraId="5EBEF9F5" w14:textId="77777777" w:rsidR="00D35DFC" w:rsidRDefault="00D35DFC" w:rsidP="00D35DFC"/>
    <w:p w14:paraId="5F882516" w14:textId="77777777" w:rsidR="00D35DFC" w:rsidRDefault="00D35DFC" w:rsidP="00D35DFC">
      <w:r>
        <w:t xml:space="preserve">    ' --- CYCLIC PLOTS A–M ---</w:t>
      </w:r>
    </w:p>
    <w:p w14:paraId="0503AB37" w14:textId="77777777" w:rsidR="00D35DFC" w:rsidRDefault="00D35DFC" w:rsidP="00D35DFC"/>
    <w:p w14:paraId="78CC17DF" w14:textId="77777777" w:rsidR="00D35DFC" w:rsidRDefault="00D35DFC" w:rsidP="00D35DFC">
      <w:r>
        <w:t xml:space="preserve">    ' A) Lateral Displacement vs Time</w:t>
      </w:r>
    </w:p>
    <w:p w14:paraId="48BCBD5F" w14:textId="77777777" w:rsidR="00D35DFC" w:rsidRDefault="00D35DFC" w:rsidP="00D35DFC">
      <w:r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>, Top:=20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0BB9CCFE" w14:textId="77777777" w:rsidR="00D35DFC" w:rsidRDefault="00D35DFC" w:rsidP="00D35DFC">
      <w:r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71F9D9D4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192684A4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75BB4D55" w14:textId="77777777" w:rsidR="00D35DFC" w:rsidRDefault="00D35DFC" w:rsidP="00D35DFC">
      <w:r>
        <w:t xml:space="preserve">        </w:t>
      </w:r>
      <w:proofErr w:type="gramStart"/>
      <w:r>
        <w:t>With .</w:t>
      </w:r>
      <w:proofErr w:type="spellStart"/>
      <w:r>
        <w:t>SeriesCollection</w:t>
      </w:r>
      <w:proofErr w:type="spellEnd"/>
      <w:proofErr w:type="gramEnd"/>
      <w:r>
        <w:t>(1)</w:t>
      </w:r>
    </w:p>
    <w:p w14:paraId="2D92BA34" w14:textId="77777777" w:rsidR="00D35DFC" w:rsidRDefault="00D35DFC" w:rsidP="00D35DFC">
      <w:r>
        <w:t xml:space="preserve">            </w:t>
      </w:r>
      <w:proofErr w:type="gramStart"/>
      <w:r>
        <w:t>.Name</w:t>
      </w:r>
      <w:proofErr w:type="gramEnd"/>
      <w:r>
        <w:t xml:space="preserve"> = "Lateral Displacement vs Time"</w:t>
      </w:r>
    </w:p>
    <w:p w14:paraId="70FE2E56" w14:textId="77777777" w:rsidR="00D35DFC" w:rsidRDefault="00D35DFC" w:rsidP="00D35DFC">
      <w:r>
        <w:t xml:space="preserve">            </w:t>
      </w:r>
      <w:proofErr w:type="gramStart"/>
      <w:r>
        <w:t>.</w:t>
      </w:r>
      <w:proofErr w:type="spellStart"/>
      <w:r>
        <w:t>XValues</w:t>
      </w:r>
      <w:proofErr w:type="spellEnd"/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2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2))</w:t>
      </w:r>
    </w:p>
    <w:p w14:paraId="62448417" w14:textId="77777777" w:rsidR="00D35DFC" w:rsidRDefault="00D35DFC" w:rsidP="00D35DFC">
      <w:r>
        <w:t xml:space="preserve">            </w:t>
      </w:r>
      <w:proofErr w:type="gramStart"/>
      <w:r>
        <w:t>.Values</w:t>
      </w:r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7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7))</w:t>
      </w:r>
    </w:p>
    <w:p w14:paraId="798C4117" w14:textId="77777777" w:rsidR="00D35DFC" w:rsidRDefault="00D35DFC" w:rsidP="00D35DFC">
      <w:r>
        <w:t xml:space="preserve">        End With</w:t>
      </w:r>
    </w:p>
    <w:p w14:paraId="14AA0E49" w14:textId="77777777" w:rsidR="00D35DFC" w:rsidRDefault="00D35DFC" w:rsidP="00D35DFC">
      <w:r>
        <w:lastRenderedPageBreak/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Cum Time (s)", "Lateral Displacement (mm)", "Lateral Displacement"</w:t>
      </w:r>
    </w:p>
    <w:p w14:paraId="5AF2D4F8" w14:textId="77777777" w:rsidR="00D35DFC" w:rsidRDefault="00D35DFC" w:rsidP="00D35DFC">
      <w:r>
        <w:t xml:space="preserve">    End With</w:t>
      </w:r>
    </w:p>
    <w:p w14:paraId="30E10EC1" w14:textId="77777777" w:rsidR="00D35DFC" w:rsidRDefault="00D35DFC" w:rsidP="00D35DFC"/>
    <w:p w14:paraId="44FFC1BA" w14:textId="77777777" w:rsidR="00D35DFC" w:rsidRDefault="00D35DFC" w:rsidP="00D35DFC">
      <w:r>
        <w:t xml:space="preserve">    ' B) Lateral Force vs Time</w:t>
      </w:r>
    </w:p>
    <w:p w14:paraId="22B7DE94" w14:textId="77777777" w:rsidR="00D35DFC" w:rsidRDefault="00D35DFC" w:rsidP="00D35DFC">
      <w:r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>, Top:=</w:t>
      </w:r>
      <w:proofErr w:type="spellStart"/>
      <w:r>
        <w:t>hght</w:t>
      </w:r>
      <w:proofErr w:type="spellEnd"/>
      <w:r>
        <w:t xml:space="preserve"> + 40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02E29DB9" w14:textId="77777777" w:rsidR="00D35DFC" w:rsidRDefault="00D35DFC" w:rsidP="00D35DFC">
      <w:r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4AC98066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2F4F99C2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1BCA63A6" w14:textId="77777777" w:rsidR="00D35DFC" w:rsidRDefault="00D35DFC" w:rsidP="00D35DFC">
      <w:r>
        <w:t xml:space="preserve">        </w:t>
      </w:r>
      <w:proofErr w:type="gramStart"/>
      <w:r>
        <w:t>With .</w:t>
      </w:r>
      <w:proofErr w:type="spellStart"/>
      <w:r>
        <w:t>SeriesCollection</w:t>
      </w:r>
      <w:proofErr w:type="spellEnd"/>
      <w:proofErr w:type="gramEnd"/>
      <w:r>
        <w:t>(1)</w:t>
      </w:r>
    </w:p>
    <w:p w14:paraId="3E5D8550" w14:textId="77777777" w:rsidR="00D35DFC" w:rsidRDefault="00D35DFC" w:rsidP="00D35DFC">
      <w:r>
        <w:t xml:space="preserve">            </w:t>
      </w:r>
      <w:proofErr w:type="gramStart"/>
      <w:r>
        <w:t>.Name</w:t>
      </w:r>
      <w:proofErr w:type="gramEnd"/>
      <w:r>
        <w:t xml:space="preserve"> = "Lateral Force vs Time"</w:t>
      </w:r>
    </w:p>
    <w:p w14:paraId="24D015C5" w14:textId="77777777" w:rsidR="00D35DFC" w:rsidRDefault="00D35DFC" w:rsidP="00D35DFC">
      <w:r>
        <w:t xml:space="preserve">            </w:t>
      </w:r>
      <w:proofErr w:type="gramStart"/>
      <w:r>
        <w:t>.</w:t>
      </w:r>
      <w:proofErr w:type="spellStart"/>
      <w:r>
        <w:t>XValues</w:t>
      </w:r>
      <w:proofErr w:type="spellEnd"/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2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2))</w:t>
      </w:r>
    </w:p>
    <w:p w14:paraId="5DDFF9E3" w14:textId="77777777" w:rsidR="00D35DFC" w:rsidRDefault="00D35DFC" w:rsidP="00D35DFC">
      <w:r>
        <w:t xml:space="preserve">            </w:t>
      </w:r>
      <w:proofErr w:type="gramStart"/>
      <w:r>
        <w:t>.Values</w:t>
      </w:r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8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8))</w:t>
      </w:r>
    </w:p>
    <w:p w14:paraId="748252B4" w14:textId="77777777" w:rsidR="00D35DFC" w:rsidRDefault="00D35DFC" w:rsidP="00D35DFC">
      <w:r>
        <w:t xml:space="preserve">        End With</w:t>
      </w:r>
    </w:p>
    <w:p w14:paraId="46ABAA0B" w14:textId="77777777" w:rsidR="00D35DFC" w:rsidRDefault="00D35DFC" w:rsidP="00D35DFC">
      <w:r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Cum Time (s)", "Lateral Force (N)", "Lateral Force"</w:t>
      </w:r>
    </w:p>
    <w:p w14:paraId="42A73C24" w14:textId="77777777" w:rsidR="00D35DFC" w:rsidRDefault="00D35DFC" w:rsidP="00D35DFC">
      <w:r>
        <w:t xml:space="preserve">    End With</w:t>
      </w:r>
    </w:p>
    <w:p w14:paraId="24BB0A3F" w14:textId="77777777" w:rsidR="00D35DFC" w:rsidRDefault="00D35DFC" w:rsidP="00D35DFC"/>
    <w:p w14:paraId="3684CC35" w14:textId="77777777" w:rsidR="00D35DFC" w:rsidRDefault="00D35DFC" w:rsidP="00D35DFC">
      <w:r>
        <w:t xml:space="preserve">    ' C) Axial Force vs Time</w:t>
      </w:r>
    </w:p>
    <w:p w14:paraId="1F9AE55F" w14:textId="77777777" w:rsidR="00D35DFC" w:rsidRDefault="00D35DFC" w:rsidP="00D35DFC">
      <w:r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>, Top:=(</w:t>
      </w:r>
      <w:proofErr w:type="spellStart"/>
      <w:r>
        <w:t>hght</w:t>
      </w:r>
      <w:proofErr w:type="spellEnd"/>
      <w:r>
        <w:t xml:space="preserve"> + 40) * 2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145E385E" w14:textId="77777777" w:rsidR="00D35DFC" w:rsidRDefault="00D35DFC" w:rsidP="00D35DFC">
      <w:r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7DA5333B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45AB4A68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575247E1" w14:textId="77777777" w:rsidR="00D35DFC" w:rsidRDefault="00D35DFC" w:rsidP="00D35DFC">
      <w:r>
        <w:t xml:space="preserve">        </w:t>
      </w:r>
      <w:proofErr w:type="gramStart"/>
      <w:r>
        <w:t>With .</w:t>
      </w:r>
      <w:proofErr w:type="spellStart"/>
      <w:r>
        <w:t>SeriesCollection</w:t>
      </w:r>
      <w:proofErr w:type="spellEnd"/>
      <w:proofErr w:type="gramEnd"/>
      <w:r>
        <w:t>(1)</w:t>
      </w:r>
    </w:p>
    <w:p w14:paraId="0A9C6340" w14:textId="77777777" w:rsidR="00D35DFC" w:rsidRDefault="00D35DFC" w:rsidP="00D35DFC">
      <w:r>
        <w:t xml:space="preserve">            </w:t>
      </w:r>
      <w:proofErr w:type="gramStart"/>
      <w:r>
        <w:t>.Name</w:t>
      </w:r>
      <w:proofErr w:type="gramEnd"/>
      <w:r>
        <w:t xml:space="preserve"> = "Axial Force vs Time"</w:t>
      </w:r>
    </w:p>
    <w:p w14:paraId="2C983FEE" w14:textId="77777777" w:rsidR="00D35DFC" w:rsidRDefault="00D35DFC" w:rsidP="00D35DFC">
      <w:r>
        <w:t xml:space="preserve">            </w:t>
      </w:r>
      <w:proofErr w:type="gramStart"/>
      <w:r>
        <w:t>.</w:t>
      </w:r>
      <w:proofErr w:type="spellStart"/>
      <w:r>
        <w:t>XValues</w:t>
      </w:r>
      <w:proofErr w:type="spellEnd"/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2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2))</w:t>
      </w:r>
    </w:p>
    <w:p w14:paraId="67D95158" w14:textId="77777777" w:rsidR="00D35DFC" w:rsidRDefault="00D35DFC" w:rsidP="00D35DFC">
      <w:r>
        <w:t xml:space="preserve">            </w:t>
      </w:r>
      <w:proofErr w:type="gramStart"/>
      <w:r>
        <w:t>.Values</w:t>
      </w:r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9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9))</w:t>
      </w:r>
    </w:p>
    <w:p w14:paraId="17128C8A" w14:textId="77777777" w:rsidR="00D35DFC" w:rsidRDefault="00D35DFC" w:rsidP="00D35DFC">
      <w:r>
        <w:t xml:space="preserve">        End With</w:t>
      </w:r>
    </w:p>
    <w:p w14:paraId="3DA64F5E" w14:textId="77777777" w:rsidR="00D35DFC" w:rsidRDefault="00D35DFC" w:rsidP="00D35DFC">
      <w:r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Cum Time (s)", "Axial Force (N)", "Axial Force"</w:t>
      </w:r>
    </w:p>
    <w:p w14:paraId="303F9CB2" w14:textId="77777777" w:rsidR="00D35DFC" w:rsidRDefault="00D35DFC" w:rsidP="00D35DFC">
      <w:r>
        <w:lastRenderedPageBreak/>
        <w:t xml:space="preserve">    End With</w:t>
      </w:r>
    </w:p>
    <w:p w14:paraId="136B2073" w14:textId="77777777" w:rsidR="00D35DFC" w:rsidRDefault="00D35DFC" w:rsidP="00D35DFC"/>
    <w:p w14:paraId="0FC88FB5" w14:textId="77777777" w:rsidR="00D35DFC" w:rsidRDefault="00D35DFC" w:rsidP="00D35DFC">
      <w:r>
        <w:t xml:space="preserve">    ' D) Lateral Displacement vs Cycle</w:t>
      </w:r>
    </w:p>
    <w:p w14:paraId="1C3DC183" w14:textId="77777777" w:rsidR="00D35DFC" w:rsidRDefault="00D35DFC" w:rsidP="00D35DFC">
      <w:r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>, Top:=(</w:t>
      </w:r>
      <w:proofErr w:type="spellStart"/>
      <w:r>
        <w:t>hght</w:t>
      </w:r>
      <w:proofErr w:type="spellEnd"/>
      <w:r>
        <w:t xml:space="preserve"> + 40) * 3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08357F42" w14:textId="77777777" w:rsidR="00D35DFC" w:rsidRDefault="00D35DFC" w:rsidP="00D35DFC">
      <w:r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075FB117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7D1975FA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54CFE19E" w14:textId="77777777" w:rsidR="00D35DFC" w:rsidRDefault="00D35DFC" w:rsidP="00D35DFC">
      <w:r>
        <w:t xml:space="preserve">        </w:t>
      </w:r>
      <w:proofErr w:type="gramStart"/>
      <w:r>
        <w:t>With .</w:t>
      </w:r>
      <w:proofErr w:type="spellStart"/>
      <w:r>
        <w:t>SeriesCollection</w:t>
      </w:r>
      <w:proofErr w:type="spellEnd"/>
      <w:proofErr w:type="gramEnd"/>
      <w:r>
        <w:t>(1)</w:t>
      </w:r>
    </w:p>
    <w:p w14:paraId="460F5685" w14:textId="77777777" w:rsidR="00D35DFC" w:rsidRDefault="00D35DFC" w:rsidP="00D35DFC">
      <w:r>
        <w:t xml:space="preserve">            </w:t>
      </w:r>
      <w:proofErr w:type="gramStart"/>
      <w:r>
        <w:t>.Name</w:t>
      </w:r>
      <w:proofErr w:type="gramEnd"/>
      <w:r>
        <w:t xml:space="preserve"> = "Lateral Displacement vs Cycle"</w:t>
      </w:r>
    </w:p>
    <w:p w14:paraId="55770A47" w14:textId="77777777" w:rsidR="00D35DFC" w:rsidRDefault="00D35DFC" w:rsidP="00D35DFC">
      <w:r>
        <w:t xml:space="preserve">            </w:t>
      </w:r>
      <w:proofErr w:type="gramStart"/>
      <w:r>
        <w:t>.</w:t>
      </w:r>
      <w:proofErr w:type="spellStart"/>
      <w:r>
        <w:t>XValues</w:t>
      </w:r>
      <w:proofErr w:type="spellEnd"/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1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1))</w:t>
      </w:r>
    </w:p>
    <w:p w14:paraId="52D21717" w14:textId="77777777" w:rsidR="00D35DFC" w:rsidRDefault="00D35DFC" w:rsidP="00D35DFC">
      <w:r>
        <w:t xml:space="preserve">            </w:t>
      </w:r>
      <w:proofErr w:type="gramStart"/>
      <w:r>
        <w:t>.Values</w:t>
      </w:r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7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7))</w:t>
      </w:r>
    </w:p>
    <w:p w14:paraId="60CCAA44" w14:textId="77777777" w:rsidR="00D35DFC" w:rsidRDefault="00D35DFC" w:rsidP="00D35DFC">
      <w:r>
        <w:t xml:space="preserve">        End With</w:t>
      </w:r>
    </w:p>
    <w:p w14:paraId="26ACD589" w14:textId="77777777" w:rsidR="00D35DFC" w:rsidRDefault="00D35DFC" w:rsidP="00D35DFC">
      <w:r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Cycle", "Lateral Displacement (mm)", "Lateral Displacement"</w:t>
      </w:r>
    </w:p>
    <w:p w14:paraId="4F88B2A6" w14:textId="77777777" w:rsidR="00D35DFC" w:rsidRDefault="00D35DFC" w:rsidP="00D35DFC">
      <w:r>
        <w:t xml:space="preserve">    End With</w:t>
      </w:r>
    </w:p>
    <w:p w14:paraId="4A3A67E4" w14:textId="77777777" w:rsidR="00D35DFC" w:rsidRDefault="00D35DFC" w:rsidP="00D35DFC"/>
    <w:p w14:paraId="3DB06AA6" w14:textId="77777777" w:rsidR="00D35DFC" w:rsidRDefault="00D35DFC" w:rsidP="00D35DFC">
      <w:r>
        <w:t xml:space="preserve">    ' E) Lateral Force vs Cycle</w:t>
      </w:r>
    </w:p>
    <w:p w14:paraId="33F82D75" w14:textId="77777777" w:rsidR="00D35DFC" w:rsidRDefault="00D35DFC" w:rsidP="00D35DFC">
      <w:r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>, Top:=(</w:t>
      </w:r>
      <w:proofErr w:type="spellStart"/>
      <w:r>
        <w:t>hght</w:t>
      </w:r>
      <w:proofErr w:type="spellEnd"/>
      <w:r>
        <w:t xml:space="preserve"> + 40) * 4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52F4C276" w14:textId="77777777" w:rsidR="00D35DFC" w:rsidRDefault="00D35DFC" w:rsidP="00D35DFC">
      <w:r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12D5045C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1114E895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6A2B6794" w14:textId="77777777" w:rsidR="00D35DFC" w:rsidRDefault="00D35DFC" w:rsidP="00D35DFC">
      <w:r>
        <w:t xml:space="preserve">        </w:t>
      </w:r>
      <w:proofErr w:type="gramStart"/>
      <w:r>
        <w:t>With .</w:t>
      </w:r>
      <w:proofErr w:type="spellStart"/>
      <w:r>
        <w:t>SeriesCollection</w:t>
      </w:r>
      <w:proofErr w:type="spellEnd"/>
      <w:proofErr w:type="gramEnd"/>
      <w:r>
        <w:t>(1)</w:t>
      </w:r>
    </w:p>
    <w:p w14:paraId="1E319599" w14:textId="77777777" w:rsidR="00D35DFC" w:rsidRDefault="00D35DFC" w:rsidP="00D35DFC">
      <w:r>
        <w:t xml:space="preserve">            </w:t>
      </w:r>
      <w:proofErr w:type="gramStart"/>
      <w:r>
        <w:t>.Name</w:t>
      </w:r>
      <w:proofErr w:type="gramEnd"/>
      <w:r>
        <w:t xml:space="preserve"> = "Lateral Force vs Cycle"</w:t>
      </w:r>
    </w:p>
    <w:p w14:paraId="6F44D995" w14:textId="77777777" w:rsidR="00D35DFC" w:rsidRDefault="00D35DFC" w:rsidP="00D35DFC">
      <w:r>
        <w:t xml:space="preserve">            </w:t>
      </w:r>
      <w:proofErr w:type="gramStart"/>
      <w:r>
        <w:t>.</w:t>
      </w:r>
      <w:proofErr w:type="spellStart"/>
      <w:r>
        <w:t>XValues</w:t>
      </w:r>
      <w:proofErr w:type="spellEnd"/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1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1))</w:t>
      </w:r>
    </w:p>
    <w:p w14:paraId="3F5C2283" w14:textId="77777777" w:rsidR="00D35DFC" w:rsidRDefault="00D35DFC" w:rsidP="00D35DFC">
      <w:r>
        <w:t xml:space="preserve">            </w:t>
      </w:r>
      <w:proofErr w:type="gramStart"/>
      <w:r>
        <w:t>.Values</w:t>
      </w:r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8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8))</w:t>
      </w:r>
    </w:p>
    <w:p w14:paraId="4CA4DF52" w14:textId="77777777" w:rsidR="00D35DFC" w:rsidRDefault="00D35DFC" w:rsidP="00D35DFC">
      <w:r>
        <w:t xml:space="preserve">        End With</w:t>
      </w:r>
    </w:p>
    <w:p w14:paraId="6C181D8F" w14:textId="77777777" w:rsidR="00D35DFC" w:rsidRDefault="00D35DFC" w:rsidP="00D35DFC">
      <w:r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Cycle", "Lateral Force (N)", "Lateral Force"</w:t>
      </w:r>
    </w:p>
    <w:p w14:paraId="7432EFCE" w14:textId="77777777" w:rsidR="00D35DFC" w:rsidRDefault="00D35DFC" w:rsidP="00D35DFC">
      <w:r>
        <w:t xml:space="preserve">    End With</w:t>
      </w:r>
    </w:p>
    <w:p w14:paraId="6126B196" w14:textId="77777777" w:rsidR="00D35DFC" w:rsidRDefault="00D35DFC" w:rsidP="00D35DFC"/>
    <w:p w14:paraId="2477BC28" w14:textId="77777777" w:rsidR="00D35DFC" w:rsidRDefault="00D35DFC" w:rsidP="00D35DFC">
      <w:r>
        <w:t xml:space="preserve">    ' F) Axial Force vs Cycle</w:t>
      </w:r>
    </w:p>
    <w:p w14:paraId="207A1D41" w14:textId="77777777" w:rsidR="00D35DFC" w:rsidRDefault="00D35DFC" w:rsidP="00D35DFC">
      <w:r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>, Top:=(</w:t>
      </w:r>
      <w:proofErr w:type="spellStart"/>
      <w:r>
        <w:t>hght</w:t>
      </w:r>
      <w:proofErr w:type="spellEnd"/>
      <w:r>
        <w:t xml:space="preserve"> + 40) * 5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07C10E79" w14:textId="77777777" w:rsidR="00D35DFC" w:rsidRDefault="00D35DFC" w:rsidP="00D35DFC">
      <w:r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1454F2DB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19F56632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765E4D33" w14:textId="77777777" w:rsidR="00D35DFC" w:rsidRDefault="00D35DFC" w:rsidP="00D35DFC">
      <w:r>
        <w:t xml:space="preserve">        </w:t>
      </w:r>
      <w:proofErr w:type="gramStart"/>
      <w:r>
        <w:t>With .</w:t>
      </w:r>
      <w:proofErr w:type="spellStart"/>
      <w:r>
        <w:t>SeriesCollection</w:t>
      </w:r>
      <w:proofErr w:type="spellEnd"/>
      <w:proofErr w:type="gramEnd"/>
      <w:r>
        <w:t>(1)</w:t>
      </w:r>
    </w:p>
    <w:p w14:paraId="1AC490D8" w14:textId="77777777" w:rsidR="00D35DFC" w:rsidRDefault="00D35DFC" w:rsidP="00D35DFC">
      <w:r>
        <w:t xml:space="preserve">            </w:t>
      </w:r>
      <w:proofErr w:type="gramStart"/>
      <w:r>
        <w:t>.Name</w:t>
      </w:r>
      <w:proofErr w:type="gramEnd"/>
      <w:r>
        <w:t xml:space="preserve"> = "Axial Force vs Cycle"</w:t>
      </w:r>
    </w:p>
    <w:p w14:paraId="01F576EE" w14:textId="77777777" w:rsidR="00D35DFC" w:rsidRDefault="00D35DFC" w:rsidP="00D35DFC">
      <w:r>
        <w:t xml:space="preserve">            </w:t>
      </w:r>
      <w:proofErr w:type="gramStart"/>
      <w:r>
        <w:t>.</w:t>
      </w:r>
      <w:proofErr w:type="spellStart"/>
      <w:r>
        <w:t>XValues</w:t>
      </w:r>
      <w:proofErr w:type="spellEnd"/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1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1))</w:t>
      </w:r>
    </w:p>
    <w:p w14:paraId="40E02E60" w14:textId="77777777" w:rsidR="00D35DFC" w:rsidRDefault="00D35DFC" w:rsidP="00D35DFC">
      <w:r>
        <w:t xml:space="preserve">            </w:t>
      </w:r>
      <w:proofErr w:type="gramStart"/>
      <w:r>
        <w:t>.Values</w:t>
      </w:r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9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9))</w:t>
      </w:r>
    </w:p>
    <w:p w14:paraId="735FEF44" w14:textId="77777777" w:rsidR="00D35DFC" w:rsidRDefault="00D35DFC" w:rsidP="00D35DFC">
      <w:r>
        <w:t xml:space="preserve">        End With</w:t>
      </w:r>
    </w:p>
    <w:p w14:paraId="426B051B" w14:textId="77777777" w:rsidR="00D35DFC" w:rsidRDefault="00D35DFC" w:rsidP="00D35DFC">
      <w:r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Cycle", "Axial Force (N)", "Axial Force"</w:t>
      </w:r>
    </w:p>
    <w:p w14:paraId="1EAFAAF6" w14:textId="77777777" w:rsidR="00D35DFC" w:rsidRDefault="00D35DFC" w:rsidP="00D35DFC">
      <w:r>
        <w:t xml:space="preserve">    End With</w:t>
      </w:r>
    </w:p>
    <w:p w14:paraId="543E6427" w14:textId="77777777" w:rsidR="00D35DFC" w:rsidRDefault="00D35DFC" w:rsidP="00D35DFC"/>
    <w:p w14:paraId="7894FC43" w14:textId="77777777" w:rsidR="00D35DFC" w:rsidRDefault="00D35DFC" w:rsidP="00D35DFC">
      <w:r>
        <w:t xml:space="preserve">    ' G) Shear Stress vs Time</w:t>
      </w:r>
    </w:p>
    <w:p w14:paraId="069E9D37" w14:textId="77777777" w:rsidR="00D35DFC" w:rsidRDefault="00D35DFC" w:rsidP="00D35DFC">
      <w:r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 xml:space="preserve"> + </w:t>
      </w:r>
      <w:proofErr w:type="spellStart"/>
      <w:r>
        <w:t>wdth</w:t>
      </w:r>
      <w:proofErr w:type="spellEnd"/>
      <w:r>
        <w:t xml:space="preserve"> + 40, Top:=20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0E01F8A9" w14:textId="77777777" w:rsidR="00D35DFC" w:rsidRDefault="00D35DFC" w:rsidP="00D35DFC">
      <w:r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7CAD2F47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1AFBA65D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432A0318" w14:textId="77777777" w:rsidR="00D35DFC" w:rsidRDefault="00D35DFC" w:rsidP="00D35DFC">
      <w:r>
        <w:t xml:space="preserve">        </w:t>
      </w:r>
      <w:proofErr w:type="gramStart"/>
      <w:r>
        <w:t>With .</w:t>
      </w:r>
      <w:proofErr w:type="spellStart"/>
      <w:r>
        <w:t>SeriesCollection</w:t>
      </w:r>
      <w:proofErr w:type="spellEnd"/>
      <w:proofErr w:type="gramEnd"/>
      <w:r>
        <w:t>(1)</w:t>
      </w:r>
    </w:p>
    <w:p w14:paraId="3DC58A3C" w14:textId="77777777" w:rsidR="00D35DFC" w:rsidRDefault="00D35DFC" w:rsidP="00D35DFC">
      <w:r>
        <w:t xml:space="preserve">            </w:t>
      </w:r>
      <w:proofErr w:type="gramStart"/>
      <w:r>
        <w:t>.Name</w:t>
      </w:r>
      <w:proofErr w:type="gramEnd"/>
      <w:r>
        <w:t xml:space="preserve"> = "Shear Stress vs Time"</w:t>
      </w:r>
    </w:p>
    <w:p w14:paraId="5E54E375" w14:textId="77777777" w:rsidR="00D35DFC" w:rsidRDefault="00D35DFC" w:rsidP="00D35DFC">
      <w:r>
        <w:t xml:space="preserve">            </w:t>
      </w:r>
      <w:proofErr w:type="gramStart"/>
      <w:r>
        <w:t>.</w:t>
      </w:r>
      <w:proofErr w:type="spellStart"/>
      <w:r>
        <w:t>XValues</w:t>
      </w:r>
      <w:proofErr w:type="spellEnd"/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2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2))</w:t>
      </w:r>
    </w:p>
    <w:p w14:paraId="79A6DA2A" w14:textId="77777777" w:rsidR="00D35DFC" w:rsidRDefault="00D35DFC" w:rsidP="00D35DFC">
      <w:r>
        <w:t xml:space="preserve">            </w:t>
      </w:r>
      <w:proofErr w:type="gramStart"/>
      <w:r>
        <w:t>.Values</w:t>
      </w:r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4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4))</w:t>
      </w:r>
    </w:p>
    <w:p w14:paraId="110C7539" w14:textId="77777777" w:rsidR="00D35DFC" w:rsidRDefault="00D35DFC" w:rsidP="00D35DFC">
      <w:r>
        <w:t xml:space="preserve">        End With</w:t>
      </w:r>
    </w:p>
    <w:p w14:paraId="25F9B7D7" w14:textId="77777777" w:rsidR="00D35DFC" w:rsidRDefault="00D35DFC" w:rsidP="00D35DFC">
      <w:r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Cum Time (s)", "Shear Stress (kPa)", "Shear Stress"</w:t>
      </w:r>
    </w:p>
    <w:p w14:paraId="780E8C6B" w14:textId="77777777" w:rsidR="00D35DFC" w:rsidRDefault="00D35DFC" w:rsidP="00D35DFC">
      <w:r>
        <w:t xml:space="preserve">    End With</w:t>
      </w:r>
    </w:p>
    <w:p w14:paraId="612DD27D" w14:textId="77777777" w:rsidR="00D35DFC" w:rsidRDefault="00D35DFC" w:rsidP="00D35DFC"/>
    <w:p w14:paraId="35F0FBB9" w14:textId="77777777" w:rsidR="00D35DFC" w:rsidRDefault="00D35DFC" w:rsidP="00D35DFC">
      <w:r>
        <w:t xml:space="preserve">    ' H) Shear Stress vs Shear Strain</w:t>
      </w:r>
    </w:p>
    <w:p w14:paraId="78F5BAC6" w14:textId="77777777" w:rsidR="00D35DFC" w:rsidRDefault="00D35DFC" w:rsidP="00D35DFC">
      <w:r>
        <w:lastRenderedPageBreak/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 xml:space="preserve"> + </w:t>
      </w:r>
      <w:proofErr w:type="spellStart"/>
      <w:r>
        <w:t>wdth</w:t>
      </w:r>
      <w:proofErr w:type="spellEnd"/>
      <w:r>
        <w:t xml:space="preserve"> + 40, Top:=</w:t>
      </w:r>
      <w:proofErr w:type="spellStart"/>
      <w:r>
        <w:t>hght</w:t>
      </w:r>
      <w:proofErr w:type="spellEnd"/>
      <w:r>
        <w:t xml:space="preserve"> + 40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060B4494" w14:textId="77777777" w:rsidR="00D35DFC" w:rsidRDefault="00D35DFC" w:rsidP="00D35DFC">
      <w:r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7952A4F9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728FE209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14DF5D99" w14:textId="77777777" w:rsidR="00D35DFC" w:rsidRDefault="00D35DFC" w:rsidP="00D35DFC">
      <w:r>
        <w:t xml:space="preserve">        </w:t>
      </w:r>
      <w:proofErr w:type="gramStart"/>
      <w:r>
        <w:t>With .</w:t>
      </w:r>
      <w:proofErr w:type="spellStart"/>
      <w:r>
        <w:t>SeriesCollection</w:t>
      </w:r>
      <w:proofErr w:type="spellEnd"/>
      <w:proofErr w:type="gramEnd"/>
      <w:r>
        <w:t>(1)</w:t>
      </w:r>
    </w:p>
    <w:p w14:paraId="58166077" w14:textId="77777777" w:rsidR="00D35DFC" w:rsidRDefault="00D35DFC" w:rsidP="00D35DFC">
      <w:r>
        <w:t xml:space="preserve">            </w:t>
      </w:r>
      <w:proofErr w:type="gramStart"/>
      <w:r>
        <w:t>.Name</w:t>
      </w:r>
      <w:proofErr w:type="gramEnd"/>
      <w:r>
        <w:t xml:space="preserve"> = "Shear Stress vs Shear Strain"</w:t>
      </w:r>
    </w:p>
    <w:p w14:paraId="6D7FA3AC" w14:textId="77777777" w:rsidR="00D35DFC" w:rsidRDefault="00D35DFC" w:rsidP="00D35DFC">
      <w:r>
        <w:t xml:space="preserve">            </w:t>
      </w:r>
      <w:proofErr w:type="gramStart"/>
      <w:r>
        <w:t>.</w:t>
      </w:r>
      <w:proofErr w:type="spellStart"/>
      <w:r>
        <w:t>XValues</w:t>
      </w:r>
      <w:proofErr w:type="spellEnd"/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3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3))</w:t>
      </w:r>
    </w:p>
    <w:p w14:paraId="54B6F3A5" w14:textId="77777777" w:rsidR="00D35DFC" w:rsidRDefault="00D35DFC" w:rsidP="00D35DFC">
      <w:r>
        <w:t xml:space="preserve">            </w:t>
      </w:r>
      <w:proofErr w:type="gramStart"/>
      <w:r>
        <w:t>.Values</w:t>
      </w:r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4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4))</w:t>
      </w:r>
    </w:p>
    <w:p w14:paraId="09ADEC04" w14:textId="77777777" w:rsidR="00D35DFC" w:rsidRDefault="00D35DFC" w:rsidP="00D35DFC">
      <w:r>
        <w:t xml:space="preserve">        End With</w:t>
      </w:r>
    </w:p>
    <w:p w14:paraId="70441E95" w14:textId="77777777" w:rsidR="00D35DFC" w:rsidRDefault="00D35DFC" w:rsidP="00D35DFC">
      <w:r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Shear Strain (%)", "Shear Stress (kPa)", "Shear Stress"</w:t>
      </w:r>
    </w:p>
    <w:p w14:paraId="00561EC3" w14:textId="77777777" w:rsidR="00D35DFC" w:rsidRDefault="00D35DFC" w:rsidP="00D35DFC">
      <w:r>
        <w:t xml:space="preserve">    End With</w:t>
      </w:r>
    </w:p>
    <w:p w14:paraId="02E6D039" w14:textId="77777777" w:rsidR="00D35DFC" w:rsidRDefault="00D35DFC" w:rsidP="00D35DFC"/>
    <w:p w14:paraId="6BCEC2B8" w14:textId="77777777" w:rsidR="00D35DFC" w:rsidRDefault="00D35DFC" w:rsidP="00D35DFC">
      <w:r>
        <w:t xml:space="preserve">    ' I) Vertical Stress vs Shear Strain</w:t>
      </w:r>
    </w:p>
    <w:p w14:paraId="7610F4E8" w14:textId="77777777" w:rsidR="00D35DFC" w:rsidRDefault="00D35DFC" w:rsidP="00D35DFC">
      <w:r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 xml:space="preserve"> + </w:t>
      </w:r>
      <w:proofErr w:type="spellStart"/>
      <w:r>
        <w:t>wdth</w:t>
      </w:r>
      <w:proofErr w:type="spellEnd"/>
      <w:r>
        <w:t xml:space="preserve"> + 40, Top:=(</w:t>
      </w:r>
      <w:proofErr w:type="spellStart"/>
      <w:r>
        <w:t>hght</w:t>
      </w:r>
      <w:proofErr w:type="spellEnd"/>
      <w:r>
        <w:t xml:space="preserve"> + 40) * 2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03904DD0" w14:textId="77777777" w:rsidR="00D35DFC" w:rsidRDefault="00D35DFC" w:rsidP="00D35DFC">
      <w:r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5205DCD5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45F5C107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7FFB07B9" w14:textId="77777777" w:rsidR="00D35DFC" w:rsidRDefault="00D35DFC" w:rsidP="00D35DFC">
      <w:r>
        <w:t xml:space="preserve">        </w:t>
      </w:r>
      <w:proofErr w:type="gramStart"/>
      <w:r>
        <w:t>With .</w:t>
      </w:r>
      <w:proofErr w:type="spellStart"/>
      <w:r>
        <w:t>SeriesCollection</w:t>
      </w:r>
      <w:proofErr w:type="spellEnd"/>
      <w:proofErr w:type="gramEnd"/>
      <w:r>
        <w:t>(1)</w:t>
      </w:r>
    </w:p>
    <w:p w14:paraId="5C6450C5" w14:textId="77777777" w:rsidR="00D35DFC" w:rsidRDefault="00D35DFC" w:rsidP="00D35DFC">
      <w:r>
        <w:t xml:space="preserve">            </w:t>
      </w:r>
      <w:proofErr w:type="gramStart"/>
      <w:r>
        <w:t>.Name</w:t>
      </w:r>
      <w:proofErr w:type="gramEnd"/>
      <w:r>
        <w:t xml:space="preserve"> = "Vertical Stress vs Shear Strain"</w:t>
      </w:r>
    </w:p>
    <w:p w14:paraId="0F7B8C7B" w14:textId="77777777" w:rsidR="00D35DFC" w:rsidRDefault="00D35DFC" w:rsidP="00D35DFC">
      <w:r>
        <w:t xml:space="preserve">            </w:t>
      </w:r>
      <w:proofErr w:type="gramStart"/>
      <w:r>
        <w:t>.</w:t>
      </w:r>
      <w:proofErr w:type="spellStart"/>
      <w:r>
        <w:t>XValues</w:t>
      </w:r>
      <w:proofErr w:type="spellEnd"/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3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3))</w:t>
      </w:r>
    </w:p>
    <w:p w14:paraId="11C90847" w14:textId="77777777" w:rsidR="00D35DFC" w:rsidRDefault="00D35DFC" w:rsidP="00D35DFC">
      <w:r>
        <w:t xml:space="preserve">            </w:t>
      </w:r>
      <w:proofErr w:type="gramStart"/>
      <w:r>
        <w:t>.Values</w:t>
      </w:r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5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5))</w:t>
      </w:r>
    </w:p>
    <w:p w14:paraId="684F4B1B" w14:textId="77777777" w:rsidR="00D35DFC" w:rsidRDefault="00D35DFC" w:rsidP="00D35DFC">
      <w:r>
        <w:t xml:space="preserve">        End With</w:t>
      </w:r>
    </w:p>
    <w:p w14:paraId="4501374E" w14:textId="77777777" w:rsidR="00D35DFC" w:rsidRDefault="00D35DFC" w:rsidP="00D35DFC">
      <w:r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Shear Strain (%)", "Vertical Stress (kPa)", "Vertical Stress"</w:t>
      </w:r>
    </w:p>
    <w:p w14:paraId="5AB385C6" w14:textId="77777777" w:rsidR="00D35DFC" w:rsidRDefault="00D35DFC" w:rsidP="00D35DFC">
      <w:r>
        <w:t xml:space="preserve">    End With</w:t>
      </w:r>
    </w:p>
    <w:p w14:paraId="341FDFFC" w14:textId="77777777" w:rsidR="00D35DFC" w:rsidRDefault="00D35DFC" w:rsidP="00D35DFC"/>
    <w:p w14:paraId="45E0A555" w14:textId="77777777" w:rsidR="00D35DFC" w:rsidRDefault="00D35DFC" w:rsidP="00D35DFC">
      <w:r>
        <w:t xml:space="preserve">    ' J) Horizontal Stress vs Shear Strain</w:t>
      </w:r>
    </w:p>
    <w:p w14:paraId="56337F1A" w14:textId="77777777" w:rsidR="00D35DFC" w:rsidRDefault="00D35DFC" w:rsidP="00D35DFC">
      <w:r>
        <w:lastRenderedPageBreak/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 xml:space="preserve"> + </w:t>
      </w:r>
      <w:proofErr w:type="spellStart"/>
      <w:r>
        <w:t>wdth</w:t>
      </w:r>
      <w:proofErr w:type="spellEnd"/>
      <w:r>
        <w:t xml:space="preserve"> + 40, Top:=(</w:t>
      </w:r>
      <w:proofErr w:type="spellStart"/>
      <w:r>
        <w:t>hght</w:t>
      </w:r>
      <w:proofErr w:type="spellEnd"/>
      <w:r>
        <w:t xml:space="preserve"> + 40) * 3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109FDE64" w14:textId="77777777" w:rsidR="00D35DFC" w:rsidRDefault="00D35DFC" w:rsidP="00D35DFC">
      <w:r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602362EA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48969AE0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54C0647B" w14:textId="77777777" w:rsidR="00D35DFC" w:rsidRDefault="00D35DFC" w:rsidP="00D35DFC">
      <w:r>
        <w:t xml:space="preserve">        </w:t>
      </w:r>
      <w:proofErr w:type="gramStart"/>
      <w:r>
        <w:t>With .</w:t>
      </w:r>
      <w:proofErr w:type="spellStart"/>
      <w:r>
        <w:t>SeriesCollection</w:t>
      </w:r>
      <w:proofErr w:type="spellEnd"/>
      <w:proofErr w:type="gramEnd"/>
      <w:r>
        <w:t>(1)</w:t>
      </w:r>
    </w:p>
    <w:p w14:paraId="73DBAC1B" w14:textId="77777777" w:rsidR="00D35DFC" w:rsidRDefault="00D35DFC" w:rsidP="00D35DFC">
      <w:r>
        <w:t xml:space="preserve">            </w:t>
      </w:r>
      <w:proofErr w:type="gramStart"/>
      <w:r>
        <w:t>.Name</w:t>
      </w:r>
      <w:proofErr w:type="gramEnd"/>
      <w:r>
        <w:t xml:space="preserve"> = "Horizontal Stress vs Shear Strain"</w:t>
      </w:r>
    </w:p>
    <w:p w14:paraId="4D667774" w14:textId="77777777" w:rsidR="00D35DFC" w:rsidRDefault="00D35DFC" w:rsidP="00D35DFC">
      <w:r>
        <w:t xml:space="preserve">            </w:t>
      </w:r>
      <w:proofErr w:type="gramStart"/>
      <w:r>
        <w:t>.</w:t>
      </w:r>
      <w:proofErr w:type="spellStart"/>
      <w:r>
        <w:t>XValues</w:t>
      </w:r>
      <w:proofErr w:type="spellEnd"/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3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3))</w:t>
      </w:r>
    </w:p>
    <w:p w14:paraId="6F01697D" w14:textId="77777777" w:rsidR="00D35DFC" w:rsidRDefault="00D35DFC" w:rsidP="00D35DFC">
      <w:r>
        <w:t xml:space="preserve">            </w:t>
      </w:r>
      <w:proofErr w:type="gramStart"/>
      <w:r>
        <w:t>.Values</w:t>
      </w:r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6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6))</w:t>
      </w:r>
    </w:p>
    <w:p w14:paraId="2438E423" w14:textId="77777777" w:rsidR="00D35DFC" w:rsidRDefault="00D35DFC" w:rsidP="00D35DFC">
      <w:r>
        <w:t xml:space="preserve">        End With</w:t>
      </w:r>
    </w:p>
    <w:p w14:paraId="3594D2C8" w14:textId="77777777" w:rsidR="00D35DFC" w:rsidRDefault="00D35DFC" w:rsidP="00D35DFC">
      <w:r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Shear Strain (%)", "Horizontal Stress (kPa)", "Horizontal Stress"</w:t>
      </w:r>
    </w:p>
    <w:p w14:paraId="296701BF" w14:textId="77777777" w:rsidR="00D35DFC" w:rsidRDefault="00D35DFC" w:rsidP="00D35DFC">
      <w:r>
        <w:t xml:space="preserve">    End With</w:t>
      </w:r>
    </w:p>
    <w:p w14:paraId="6FBAD3FA" w14:textId="77777777" w:rsidR="00D35DFC" w:rsidRDefault="00D35DFC" w:rsidP="00D35DFC"/>
    <w:p w14:paraId="6D63049F" w14:textId="77777777" w:rsidR="00D35DFC" w:rsidRDefault="00D35DFC" w:rsidP="00D35DFC">
      <w:r>
        <w:t xml:space="preserve">    ' K) Shear Stress vs Cycle</w:t>
      </w:r>
    </w:p>
    <w:p w14:paraId="0AB529B2" w14:textId="77777777" w:rsidR="00D35DFC" w:rsidRDefault="00D35DFC" w:rsidP="00D35DFC">
      <w:r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 xml:space="preserve"> + </w:t>
      </w:r>
      <w:proofErr w:type="spellStart"/>
      <w:r>
        <w:t>wdth</w:t>
      </w:r>
      <w:proofErr w:type="spellEnd"/>
      <w:r>
        <w:t xml:space="preserve"> + 40, Top:=(</w:t>
      </w:r>
      <w:proofErr w:type="spellStart"/>
      <w:r>
        <w:t>hght</w:t>
      </w:r>
      <w:proofErr w:type="spellEnd"/>
      <w:r>
        <w:t xml:space="preserve"> + 40) * 4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630D54B9" w14:textId="77777777" w:rsidR="00D35DFC" w:rsidRDefault="00D35DFC" w:rsidP="00D35DFC">
      <w:r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11782CDA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4A5D7366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7E20DF7A" w14:textId="77777777" w:rsidR="00D35DFC" w:rsidRDefault="00D35DFC" w:rsidP="00D35DFC">
      <w:r>
        <w:t xml:space="preserve">        </w:t>
      </w:r>
      <w:proofErr w:type="gramStart"/>
      <w:r>
        <w:t>With .</w:t>
      </w:r>
      <w:proofErr w:type="spellStart"/>
      <w:r>
        <w:t>SeriesCollection</w:t>
      </w:r>
      <w:proofErr w:type="spellEnd"/>
      <w:proofErr w:type="gramEnd"/>
      <w:r>
        <w:t>(1)</w:t>
      </w:r>
    </w:p>
    <w:p w14:paraId="4E2A39D7" w14:textId="77777777" w:rsidR="00D35DFC" w:rsidRDefault="00D35DFC" w:rsidP="00D35DFC">
      <w:r>
        <w:t xml:space="preserve">            </w:t>
      </w:r>
      <w:proofErr w:type="gramStart"/>
      <w:r>
        <w:t>.Name</w:t>
      </w:r>
      <w:proofErr w:type="gramEnd"/>
      <w:r>
        <w:t xml:space="preserve"> = "Shear Stress vs Cycle"</w:t>
      </w:r>
    </w:p>
    <w:p w14:paraId="44F9C3F3" w14:textId="77777777" w:rsidR="00D35DFC" w:rsidRDefault="00D35DFC" w:rsidP="00D35DFC">
      <w:r>
        <w:t xml:space="preserve">            </w:t>
      </w:r>
      <w:proofErr w:type="gramStart"/>
      <w:r>
        <w:t>.</w:t>
      </w:r>
      <w:proofErr w:type="spellStart"/>
      <w:r>
        <w:t>XValues</w:t>
      </w:r>
      <w:proofErr w:type="spellEnd"/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1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1))</w:t>
      </w:r>
    </w:p>
    <w:p w14:paraId="3CDF08C2" w14:textId="77777777" w:rsidR="00D35DFC" w:rsidRDefault="00D35DFC" w:rsidP="00D35DFC">
      <w:r>
        <w:t xml:space="preserve">            </w:t>
      </w:r>
      <w:proofErr w:type="gramStart"/>
      <w:r>
        <w:t>.Values</w:t>
      </w:r>
      <w:proofErr w:type="gram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4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4))</w:t>
      </w:r>
    </w:p>
    <w:p w14:paraId="535FDF41" w14:textId="77777777" w:rsidR="00D35DFC" w:rsidRDefault="00D35DFC" w:rsidP="00D35DFC">
      <w:r>
        <w:t xml:space="preserve">        End With</w:t>
      </w:r>
    </w:p>
    <w:p w14:paraId="2004A638" w14:textId="77777777" w:rsidR="00D35DFC" w:rsidRDefault="00D35DFC" w:rsidP="00D35DFC">
      <w:r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Cycle", "Shear Stress (kPa)", "Shear Stress"</w:t>
      </w:r>
    </w:p>
    <w:p w14:paraId="6D697181" w14:textId="77777777" w:rsidR="00D35DFC" w:rsidRDefault="00D35DFC" w:rsidP="00D35DFC">
      <w:r>
        <w:t xml:space="preserve">    End With</w:t>
      </w:r>
    </w:p>
    <w:p w14:paraId="013466CA" w14:textId="77777777" w:rsidR="00D35DFC" w:rsidRDefault="00D35DFC" w:rsidP="00D35DFC"/>
    <w:p w14:paraId="52580FD9" w14:textId="77777777" w:rsidR="00D35DFC" w:rsidRDefault="00D35DFC" w:rsidP="00D35DFC">
      <w:r>
        <w:t xml:space="preserve">    ' L) Effective Stresses vs Cycle</w:t>
      </w:r>
    </w:p>
    <w:p w14:paraId="1764E814" w14:textId="77777777" w:rsidR="00D35DFC" w:rsidRDefault="00D35DFC" w:rsidP="00D35DFC">
      <w:r>
        <w:lastRenderedPageBreak/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 xml:space="preserve"> + </w:t>
      </w:r>
      <w:proofErr w:type="spellStart"/>
      <w:r>
        <w:t>wdth</w:t>
      </w:r>
      <w:proofErr w:type="spellEnd"/>
      <w:r>
        <w:t xml:space="preserve"> + 40, Top:=(</w:t>
      </w:r>
      <w:proofErr w:type="spellStart"/>
      <w:r>
        <w:t>hght</w:t>
      </w:r>
      <w:proofErr w:type="spellEnd"/>
      <w:r>
        <w:t xml:space="preserve"> + 40) * 5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152809F4" w14:textId="77777777" w:rsidR="00D35DFC" w:rsidRDefault="00D35DFC" w:rsidP="00D35DFC">
      <w:r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3C12A271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31EEA9DC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2BF72A79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</w:t>
      </w:r>
      <w:proofErr w:type="spellEnd"/>
      <w:proofErr w:type="gramEnd"/>
      <w:r>
        <w:t>(1).Name = "Vertical Stress"</w:t>
      </w:r>
    </w:p>
    <w:p w14:paraId="44253DB9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</w:t>
      </w:r>
      <w:proofErr w:type="spellEnd"/>
      <w:proofErr w:type="gramEnd"/>
      <w:r>
        <w:t>(1).</w:t>
      </w:r>
      <w:proofErr w:type="spellStart"/>
      <w:r>
        <w:t>XValues</w:t>
      </w:r>
      <w:proofErr w:type="spell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1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1))</w:t>
      </w:r>
    </w:p>
    <w:p w14:paraId="63BDACE9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</w:t>
      </w:r>
      <w:proofErr w:type="spellEnd"/>
      <w:proofErr w:type="gramEnd"/>
      <w:r>
        <w:t xml:space="preserve">(1).Values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5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5))</w:t>
      </w:r>
    </w:p>
    <w:p w14:paraId="7E9F4427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3F068062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</w:t>
      </w:r>
      <w:proofErr w:type="spellEnd"/>
      <w:proofErr w:type="gramEnd"/>
      <w:r>
        <w:t>(2).Name = "Horizontal Stress"</w:t>
      </w:r>
    </w:p>
    <w:p w14:paraId="7777FEF3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</w:t>
      </w:r>
      <w:proofErr w:type="spellEnd"/>
      <w:proofErr w:type="gramEnd"/>
      <w:r>
        <w:t>(2).</w:t>
      </w:r>
      <w:proofErr w:type="spellStart"/>
      <w:r>
        <w:t>XValues</w:t>
      </w:r>
      <w:proofErr w:type="spell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1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1))</w:t>
      </w:r>
    </w:p>
    <w:p w14:paraId="517C97D4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</w:t>
      </w:r>
      <w:proofErr w:type="spellEnd"/>
      <w:proofErr w:type="gramEnd"/>
      <w:r>
        <w:t xml:space="preserve">(2).Values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6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6))</w:t>
      </w:r>
    </w:p>
    <w:p w14:paraId="33D97B0E" w14:textId="77777777" w:rsidR="00D35DFC" w:rsidRDefault="00D35DFC" w:rsidP="00D35DFC">
      <w:r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Cycle", "Stress (kPa)", "Effective Stresses"</w:t>
      </w:r>
    </w:p>
    <w:p w14:paraId="39529629" w14:textId="77777777" w:rsidR="00D35DFC" w:rsidRDefault="00D35DFC" w:rsidP="00D35DFC">
      <w:r>
        <w:t xml:space="preserve">    End With</w:t>
      </w:r>
    </w:p>
    <w:p w14:paraId="30578713" w14:textId="77777777" w:rsidR="00D35DFC" w:rsidRDefault="00D35DFC" w:rsidP="00D35DFC"/>
    <w:p w14:paraId="28E5B820" w14:textId="77777777" w:rsidR="00D35DFC" w:rsidRDefault="00D35DFC" w:rsidP="00D35DFC">
      <w:r>
        <w:t xml:space="preserve">    ' M) Shear Strain vs Cycle</w:t>
      </w:r>
    </w:p>
    <w:p w14:paraId="0FD55D66" w14:textId="77777777" w:rsidR="00D35DFC" w:rsidRDefault="00D35DFC" w:rsidP="00D35DFC">
      <w:r>
        <w:t xml:space="preserve">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Left:=</w:t>
      </w:r>
      <w:proofErr w:type="spellStart"/>
      <w:r>
        <w:t>lft</w:t>
      </w:r>
      <w:proofErr w:type="spellEnd"/>
      <w:r>
        <w:t xml:space="preserve"> + 2 * (</w:t>
      </w:r>
      <w:proofErr w:type="spellStart"/>
      <w:r>
        <w:t>wdth</w:t>
      </w:r>
      <w:proofErr w:type="spellEnd"/>
      <w:r>
        <w:t xml:space="preserve"> + 40), Top:=20, Width:=</w:t>
      </w:r>
      <w:proofErr w:type="spellStart"/>
      <w:r>
        <w:t>wdth</w:t>
      </w:r>
      <w:proofErr w:type="spellEnd"/>
      <w:r>
        <w:t>, Height:=</w:t>
      </w:r>
      <w:proofErr w:type="spellStart"/>
      <w:r>
        <w:t>hght</w:t>
      </w:r>
      <w:proofErr w:type="spellEnd"/>
      <w:r>
        <w:t>)</w:t>
      </w:r>
    </w:p>
    <w:p w14:paraId="076CC742" w14:textId="77777777" w:rsidR="00D35DFC" w:rsidRDefault="00D35DFC" w:rsidP="00D35DFC">
      <w:r>
        <w:t xml:space="preserve">    With </w:t>
      </w:r>
      <w:proofErr w:type="spellStart"/>
      <w:proofErr w:type="gramStart"/>
      <w:r>
        <w:t>ch.Chart</w:t>
      </w:r>
      <w:proofErr w:type="spellEnd"/>
      <w:proofErr w:type="gramEnd"/>
    </w:p>
    <w:p w14:paraId="7324E11A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68DC9023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70928BEB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</w:t>
      </w:r>
      <w:proofErr w:type="spellEnd"/>
      <w:proofErr w:type="gramEnd"/>
      <w:r>
        <w:t>(1).Name = "Shear Strain vs Cycle"</w:t>
      </w:r>
    </w:p>
    <w:p w14:paraId="410EA437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</w:t>
      </w:r>
      <w:proofErr w:type="spellEnd"/>
      <w:proofErr w:type="gramEnd"/>
      <w:r>
        <w:t>(1).</w:t>
      </w:r>
      <w:proofErr w:type="spellStart"/>
      <w:r>
        <w:t>XValues</w:t>
      </w:r>
      <w:proofErr w:type="spell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1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1))</w:t>
      </w:r>
    </w:p>
    <w:p w14:paraId="69BEB6E8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SeriesCollection</w:t>
      </w:r>
      <w:proofErr w:type="spellEnd"/>
      <w:proofErr w:type="gramEnd"/>
      <w:r>
        <w:t xml:space="preserve">(1).Values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 xml:space="preserve">(r0 + 1, 3), </w:t>
      </w:r>
      <w:proofErr w:type="spellStart"/>
      <w:r>
        <w:t>dst.Cells</w:t>
      </w:r>
      <w:proofErr w:type="spellEnd"/>
      <w:r>
        <w:t>(</w:t>
      </w:r>
      <w:proofErr w:type="spellStart"/>
      <w:r>
        <w:t>lastRowC</w:t>
      </w:r>
      <w:proofErr w:type="spellEnd"/>
      <w:r>
        <w:t>, 3))</w:t>
      </w:r>
    </w:p>
    <w:p w14:paraId="547BD5D2" w14:textId="77777777" w:rsidR="00D35DFC" w:rsidRDefault="00D35DFC" w:rsidP="00D35DFC">
      <w:r>
        <w:t xml:space="preserve">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Cycle", "Shear Strain (%)", "Shear Strain"</w:t>
      </w:r>
    </w:p>
    <w:p w14:paraId="2DC6B694" w14:textId="77777777" w:rsidR="00D35DFC" w:rsidRDefault="00D35DFC" w:rsidP="00D35DFC">
      <w:r>
        <w:t xml:space="preserve">    End With</w:t>
      </w:r>
    </w:p>
    <w:p w14:paraId="3B5704B6" w14:textId="77777777" w:rsidR="00D35DFC" w:rsidRDefault="00D35DFC" w:rsidP="00D35DFC"/>
    <w:p w14:paraId="145C95C2" w14:textId="77777777" w:rsidR="00D35DFC" w:rsidRDefault="00D35DFC" w:rsidP="00D35DFC">
      <w:r>
        <w:t xml:space="preserve">    ' — CYCLE LOOP PLOTS &amp; SUMMARY —</w:t>
      </w:r>
    </w:p>
    <w:p w14:paraId="3EE9EC93" w14:textId="77777777" w:rsidR="00D35DFC" w:rsidRDefault="00D35DFC" w:rsidP="00D35DFC">
      <w:r>
        <w:t xml:space="preserve">    </w:t>
      </w:r>
      <w:proofErr w:type="spellStart"/>
      <w:r>
        <w:t>GenerateLoopChartsAndSummary</w:t>
      </w:r>
      <w:proofErr w:type="spellEnd"/>
      <w:r>
        <w:t xml:space="preserve"> </w:t>
      </w:r>
      <w:proofErr w:type="spellStart"/>
      <w:r>
        <w:t>dst</w:t>
      </w:r>
      <w:proofErr w:type="spellEnd"/>
      <w:r>
        <w:t xml:space="preserve">, </w:t>
      </w:r>
      <w:proofErr w:type="spellStart"/>
      <w:r>
        <w:t>lastRowC</w:t>
      </w:r>
      <w:proofErr w:type="spellEnd"/>
      <w:r>
        <w:t>, r0</w:t>
      </w:r>
    </w:p>
    <w:p w14:paraId="2F25869D" w14:textId="77777777" w:rsidR="00D35DFC" w:rsidRDefault="00D35DFC" w:rsidP="00D35DFC">
      <w:r>
        <w:lastRenderedPageBreak/>
        <w:t>End Sub</w:t>
      </w:r>
    </w:p>
    <w:p w14:paraId="4DAA0C40" w14:textId="77777777" w:rsidR="00D35DFC" w:rsidRDefault="00D35DFC" w:rsidP="00D35DFC"/>
    <w:p w14:paraId="0FA4DD94" w14:textId="77777777" w:rsidR="00D35DFC" w:rsidRDefault="00D35DFC" w:rsidP="00D35DFC"/>
    <w:p w14:paraId="42D52093" w14:textId="77777777" w:rsidR="00D35DFC" w:rsidRDefault="00D35DFC" w:rsidP="00D35DFC">
      <w:r>
        <w:t>'————————————————————————————————————————————————————————————</w:t>
      </w:r>
    </w:p>
    <w:p w14:paraId="054F8EE2" w14:textId="77777777" w:rsidR="00D35DFC" w:rsidRDefault="00D35DFC" w:rsidP="00D35DFC">
      <w:proofErr w:type="gramStart"/>
      <w:r>
        <w:t xml:space="preserve">'  </w:t>
      </w:r>
      <w:proofErr w:type="spellStart"/>
      <w:r>
        <w:t>GenerateLoopChartsAndSummary</w:t>
      </w:r>
      <w:proofErr w:type="spellEnd"/>
      <w:proofErr w:type="gramEnd"/>
      <w:r>
        <w:t>: loops &amp; ±5/±10/±15% summary</w:t>
      </w:r>
    </w:p>
    <w:p w14:paraId="582921A8" w14:textId="77777777" w:rsidR="00D35DFC" w:rsidRDefault="00D35DFC" w:rsidP="00D35DFC">
      <w:r>
        <w:t>'————————————————————————————————————————————————————————————</w:t>
      </w:r>
    </w:p>
    <w:p w14:paraId="3CFD14A8" w14:textId="77777777" w:rsidR="00D35DFC" w:rsidRDefault="00D35DFC" w:rsidP="00D35DFC">
      <w:r>
        <w:t xml:space="preserve">Sub </w:t>
      </w:r>
      <w:proofErr w:type="spellStart"/>
      <w:proofErr w:type="gramStart"/>
      <w:r>
        <w:t>GenerateLoopChartsAndSummary</w:t>
      </w:r>
      <w:proofErr w:type="spellEnd"/>
      <w:r>
        <w:t>(</w:t>
      </w:r>
      <w:proofErr w:type="spellStart"/>
      <w:proofErr w:type="gramEnd"/>
      <w:r>
        <w:t>dst</w:t>
      </w:r>
      <w:proofErr w:type="spellEnd"/>
      <w:r>
        <w:t xml:space="preserve"> As Worksheet, </w:t>
      </w:r>
      <w:proofErr w:type="spellStart"/>
      <w:r>
        <w:t>lastRow</w:t>
      </w:r>
      <w:proofErr w:type="spellEnd"/>
      <w:r>
        <w:t xml:space="preserve"> As Long, r0 As Long)</w:t>
      </w:r>
    </w:p>
    <w:p w14:paraId="540E36B7" w14:textId="77777777" w:rsidR="00D35DFC" w:rsidRDefault="00D35DFC" w:rsidP="00D35DFC">
      <w:r>
        <w:t xml:space="preserve">    </w:t>
      </w:r>
      <w:proofErr w:type="spellStart"/>
      <w:r>
        <w:t>Const</w:t>
      </w:r>
      <w:proofErr w:type="spellEnd"/>
      <w:r>
        <w:t xml:space="preserve"> </w:t>
      </w:r>
      <w:proofErr w:type="spellStart"/>
      <w:r>
        <w:t>lftLP</w:t>
      </w:r>
      <w:proofErr w:type="spellEnd"/>
      <w:r>
        <w:t xml:space="preserve"> = 20 + 2 * (320 + 40), </w:t>
      </w:r>
      <w:proofErr w:type="spellStart"/>
      <w:r>
        <w:t>wdthLP</w:t>
      </w:r>
      <w:proofErr w:type="spellEnd"/>
      <w:r>
        <w:t xml:space="preserve"> = 320, </w:t>
      </w:r>
      <w:proofErr w:type="spellStart"/>
      <w:r>
        <w:t>hghtLP</w:t>
      </w:r>
      <w:proofErr w:type="spellEnd"/>
      <w:r>
        <w:t xml:space="preserve"> = 240</w:t>
      </w:r>
    </w:p>
    <w:p w14:paraId="4055E179" w14:textId="77777777" w:rsidR="00D35DFC" w:rsidRDefault="00D35DFC" w:rsidP="00D35DFC">
      <w:r>
        <w:t xml:space="preserve">    Dim cycles As Variant: cycles = </w:t>
      </w:r>
      <w:proofErr w:type="gramStart"/>
      <w:r>
        <w:t>Array(</w:t>
      </w:r>
      <w:proofErr w:type="gramEnd"/>
      <w:r>
        <w:t>5, 10, 15, 20, 100, 1000)</w:t>
      </w:r>
    </w:p>
    <w:p w14:paraId="39B7B460" w14:textId="77777777" w:rsidR="00D35DFC" w:rsidRDefault="00D35DFC" w:rsidP="00D35DFC">
      <w:r>
        <w:t xml:space="preserve">    Dim </w:t>
      </w:r>
      <w:proofErr w:type="spellStart"/>
      <w:r>
        <w:t>maxC</w:t>
      </w:r>
      <w:proofErr w:type="spellEnd"/>
      <w:r>
        <w:t xml:space="preserve"> As Long, </w:t>
      </w:r>
      <w:proofErr w:type="spellStart"/>
      <w:r>
        <w:t>cVal</w:t>
      </w:r>
      <w:proofErr w:type="spellEnd"/>
      <w:r>
        <w:t xml:space="preserve"> As Long</w:t>
      </w:r>
    </w:p>
    <w:p w14:paraId="578FA369" w14:textId="77777777" w:rsidR="00D35DFC" w:rsidRDefault="00D35DFC" w:rsidP="00D35DFC">
      <w:r>
        <w:t xml:space="preserve">    Dim </w:t>
      </w:r>
      <w:proofErr w:type="spellStart"/>
      <w:r>
        <w:t>cellR</w:t>
      </w:r>
      <w:proofErr w:type="spellEnd"/>
      <w:r>
        <w:t xml:space="preserve"> As Range, </w:t>
      </w:r>
      <w:proofErr w:type="spellStart"/>
      <w:r>
        <w:t>idx</w:t>
      </w:r>
      <w:proofErr w:type="spellEnd"/>
      <w:r>
        <w:t xml:space="preserve"> As Long</w:t>
      </w:r>
    </w:p>
    <w:p w14:paraId="3C7CD97F" w14:textId="77777777" w:rsidR="00D35DFC" w:rsidRDefault="00D35DFC" w:rsidP="00D35DFC">
      <w:r>
        <w:t xml:space="preserve">    Dim </w:t>
      </w:r>
      <w:proofErr w:type="spellStart"/>
      <w:r>
        <w:t>startR</w:t>
      </w:r>
      <w:proofErr w:type="spellEnd"/>
      <w:r>
        <w:t xml:space="preserve"> As Long, </w:t>
      </w:r>
      <w:proofErr w:type="spellStart"/>
      <w:r>
        <w:t>endR</w:t>
      </w:r>
      <w:proofErr w:type="spellEnd"/>
      <w:r>
        <w:t xml:space="preserve"> As Long, </w:t>
      </w:r>
      <w:proofErr w:type="spellStart"/>
      <w:r>
        <w:t>tR</w:t>
      </w:r>
      <w:proofErr w:type="spellEnd"/>
      <w:r>
        <w:t xml:space="preserve"> As Long</w:t>
      </w:r>
    </w:p>
    <w:p w14:paraId="1CB0BBA0" w14:textId="77777777" w:rsidR="00D35DFC" w:rsidRDefault="00D35DFC" w:rsidP="00D35DFC">
      <w:r>
        <w:t xml:space="preserve">    Dim </w:t>
      </w:r>
      <w:proofErr w:type="spellStart"/>
      <w:r>
        <w:t>ch</w:t>
      </w:r>
      <w:proofErr w:type="spellEnd"/>
      <w:r>
        <w:t xml:space="preserve"> As </w:t>
      </w:r>
      <w:proofErr w:type="spellStart"/>
      <w:r>
        <w:t>ChartObject</w:t>
      </w:r>
      <w:proofErr w:type="spellEnd"/>
      <w:r>
        <w:t xml:space="preserve">, </w:t>
      </w:r>
      <w:proofErr w:type="spellStart"/>
      <w:r>
        <w:t>sumS</w:t>
      </w:r>
      <w:proofErr w:type="spellEnd"/>
      <w:r>
        <w:t xml:space="preserve"> As Worksheet</w:t>
      </w:r>
    </w:p>
    <w:p w14:paraId="431A9E79" w14:textId="77777777" w:rsidR="00D35DFC" w:rsidRDefault="00D35DFC" w:rsidP="00D35DFC"/>
    <w:p w14:paraId="6F3E6E62" w14:textId="77777777" w:rsidR="00D35DFC" w:rsidRDefault="00D35DFC" w:rsidP="00D35DFC">
      <w:r>
        <w:t xml:space="preserve">    ' </w:t>
      </w:r>
      <w:proofErr w:type="gramStart"/>
      <w:r>
        <w:t>find</w:t>
      </w:r>
      <w:proofErr w:type="gramEnd"/>
      <w:r>
        <w:t xml:space="preserve"> max cycle present</w:t>
      </w:r>
    </w:p>
    <w:p w14:paraId="491D8B0E" w14:textId="77777777" w:rsidR="00D35DFC" w:rsidRDefault="00D35DFC" w:rsidP="00D35DFC">
      <w:r>
        <w:t xml:space="preserve">    For Each </w:t>
      </w:r>
      <w:proofErr w:type="spellStart"/>
      <w:r>
        <w:t>cellR</w:t>
      </w:r>
      <w:proofErr w:type="spellEnd"/>
      <w:r>
        <w:t xml:space="preserve"> In </w:t>
      </w:r>
      <w:proofErr w:type="spellStart"/>
      <w:proofErr w:type="gramStart"/>
      <w:r>
        <w:t>dst.Range</w:t>
      </w:r>
      <w:proofErr w:type="spellEnd"/>
      <w:proofErr w:type="gramEnd"/>
      <w:r>
        <w:t>(</w:t>
      </w:r>
      <w:proofErr w:type="spellStart"/>
      <w:r>
        <w:t>dst.Cells</w:t>
      </w:r>
      <w:proofErr w:type="spellEnd"/>
      <w:r>
        <w:t xml:space="preserve">(r0 + 1, 1), </w:t>
      </w:r>
      <w:proofErr w:type="spellStart"/>
      <w:r>
        <w:t>dst.Cells</w:t>
      </w:r>
      <w:proofErr w:type="spellEnd"/>
      <w:r>
        <w:t>(</w:t>
      </w:r>
      <w:proofErr w:type="spellStart"/>
      <w:r>
        <w:t>lastRow</w:t>
      </w:r>
      <w:proofErr w:type="spellEnd"/>
      <w:r>
        <w:t>, 1))</w:t>
      </w:r>
    </w:p>
    <w:p w14:paraId="0D6C6FD5" w14:textId="77777777" w:rsidR="00D35DFC" w:rsidRDefault="00D35DFC" w:rsidP="00D35DFC">
      <w:r>
        <w:t xml:space="preserve">        If </w:t>
      </w:r>
      <w:proofErr w:type="spellStart"/>
      <w:r>
        <w:t>cellR.Value</w:t>
      </w:r>
      <w:proofErr w:type="spellEnd"/>
      <w:r>
        <w:t xml:space="preserve"> &gt; </w:t>
      </w:r>
      <w:proofErr w:type="spellStart"/>
      <w:r>
        <w:t>maxC</w:t>
      </w:r>
      <w:proofErr w:type="spellEnd"/>
      <w:r>
        <w:t xml:space="preserve"> Then </w:t>
      </w:r>
      <w:proofErr w:type="spellStart"/>
      <w:r>
        <w:t>maxC</w:t>
      </w:r>
      <w:proofErr w:type="spellEnd"/>
      <w:r>
        <w:t xml:space="preserve"> = </w:t>
      </w:r>
      <w:proofErr w:type="spellStart"/>
      <w:r>
        <w:t>cellR.Value</w:t>
      </w:r>
      <w:proofErr w:type="spellEnd"/>
    </w:p>
    <w:p w14:paraId="140AE665" w14:textId="77777777" w:rsidR="00D35DFC" w:rsidRDefault="00D35DFC" w:rsidP="00D35DFC">
      <w:r>
        <w:t xml:space="preserve">    Next</w:t>
      </w:r>
    </w:p>
    <w:p w14:paraId="01356405" w14:textId="77777777" w:rsidR="00D35DFC" w:rsidRDefault="00D35DFC" w:rsidP="00D35DFC"/>
    <w:p w14:paraId="784AD78C" w14:textId="77777777" w:rsidR="00D35DFC" w:rsidRDefault="00D35DFC" w:rsidP="00D35DFC">
      <w:r>
        <w:t xml:space="preserve">    ' </w:t>
      </w:r>
      <w:proofErr w:type="gramStart"/>
      <w:r>
        <w:t>create</w:t>
      </w:r>
      <w:proofErr w:type="gramEnd"/>
      <w:r>
        <w:t xml:space="preserve"> summary sheet</w:t>
      </w:r>
    </w:p>
    <w:p w14:paraId="6A3C1DDA" w14:textId="77777777" w:rsidR="00D35DFC" w:rsidRDefault="00D35DFC" w:rsidP="00D35DFC">
      <w:r>
        <w:t xml:space="preserve">    Set </w:t>
      </w:r>
      <w:proofErr w:type="spellStart"/>
      <w:r>
        <w:t>sumS</w:t>
      </w:r>
      <w:proofErr w:type="spellEnd"/>
      <w:r>
        <w:t xml:space="preserve"> = </w:t>
      </w:r>
      <w:proofErr w:type="spellStart"/>
      <w:proofErr w:type="gramStart"/>
      <w:r>
        <w:t>dst.Parent.Sheets</w:t>
      </w:r>
      <w:proofErr w:type="gramEnd"/>
      <w:r>
        <w:t>.Add</w:t>
      </w:r>
      <w:proofErr w:type="spellEnd"/>
      <w:r>
        <w:t>(after:=</w:t>
      </w:r>
      <w:proofErr w:type="spellStart"/>
      <w:r>
        <w:t>dst</w:t>
      </w:r>
      <w:proofErr w:type="spellEnd"/>
      <w:r>
        <w:t>)</w:t>
      </w:r>
    </w:p>
    <w:p w14:paraId="1F5233A7" w14:textId="77777777" w:rsidR="00D35DFC" w:rsidRDefault="00D35DFC" w:rsidP="00D35DFC">
      <w:r>
        <w:t xml:space="preserve">    On Error Resume Next: </w:t>
      </w:r>
      <w:proofErr w:type="spellStart"/>
      <w:r>
        <w:t>sumS.Name</w:t>
      </w:r>
      <w:proofErr w:type="spellEnd"/>
      <w:r>
        <w:t xml:space="preserve"> = </w:t>
      </w:r>
      <w:proofErr w:type="spellStart"/>
      <w:proofErr w:type="gramStart"/>
      <w:r>
        <w:t>dst.Name</w:t>
      </w:r>
      <w:proofErr w:type="spellEnd"/>
      <w:proofErr w:type="gramEnd"/>
      <w:r>
        <w:t xml:space="preserve"> &amp; "_Summary": On Error </w:t>
      </w:r>
      <w:proofErr w:type="spellStart"/>
      <w:r>
        <w:t>GoTo</w:t>
      </w:r>
      <w:proofErr w:type="spellEnd"/>
      <w:r>
        <w:t xml:space="preserve"> 0</w:t>
      </w:r>
    </w:p>
    <w:p w14:paraId="2F944005" w14:textId="77777777" w:rsidR="00D35DFC" w:rsidRDefault="00D35DFC" w:rsidP="00D35DFC"/>
    <w:p w14:paraId="6568DC0D" w14:textId="77777777" w:rsidR="00D35DFC" w:rsidRDefault="00D35DFC" w:rsidP="00D35DFC">
      <w:r>
        <w:t xml:space="preserve">    ' </w:t>
      </w:r>
      <w:proofErr w:type="gramStart"/>
      <w:r>
        <w:t>header</w:t>
      </w:r>
      <w:proofErr w:type="gramEnd"/>
      <w:r>
        <w:t xml:space="preserve"> for max/min</w:t>
      </w:r>
    </w:p>
    <w:p w14:paraId="02CECF92" w14:textId="77777777" w:rsidR="00D35DFC" w:rsidRDefault="00D35DFC" w:rsidP="00D35DFC">
      <w:r>
        <w:t xml:space="preserve">    With </w:t>
      </w:r>
      <w:proofErr w:type="spellStart"/>
      <w:r>
        <w:t>sumS</w:t>
      </w:r>
      <w:proofErr w:type="spellEnd"/>
    </w:p>
    <w:p w14:paraId="52FDB648" w14:textId="77777777" w:rsidR="00D35DFC" w:rsidRDefault="00D35DFC" w:rsidP="00D35DFC">
      <w:r>
        <w:t xml:space="preserve">        </w:t>
      </w:r>
      <w:proofErr w:type="gramStart"/>
      <w:r>
        <w:t>.Range</w:t>
      </w:r>
      <w:proofErr w:type="gramEnd"/>
      <w:r>
        <w:t>("A1:E1").Value = Array("Cycle", "Max Stress", "Min Stress", "Max Strain", "Min Strain")</w:t>
      </w:r>
    </w:p>
    <w:p w14:paraId="6A46C25F" w14:textId="77777777" w:rsidR="00D35DFC" w:rsidRDefault="00D35DFC" w:rsidP="00D35DFC">
      <w:r>
        <w:lastRenderedPageBreak/>
        <w:t xml:space="preserve">    End With</w:t>
      </w:r>
    </w:p>
    <w:p w14:paraId="379B9BAA" w14:textId="77777777" w:rsidR="00D35DFC" w:rsidRDefault="00D35DFC" w:rsidP="00D35DFC"/>
    <w:p w14:paraId="67AFAAD6" w14:textId="77777777" w:rsidR="00D35DFC" w:rsidRDefault="00D35DFC" w:rsidP="00D35DFC">
      <w:r>
        <w:t xml:space="preserve">    ' </w:t>
      </w:r>
      <w:proofErr w:type="gramStart"/>
      <w:r>
        <w:t>loop</w:t>
      </w:r>
      <w:proofErr w:type="gramEnd"/>
      <w:r>
        <w:t xml:space="preserve"> cycles</w:t>
      </w:r>
    </w:p>
    <w:p w14:paraId="5939CB07" w14:textId="77777777" w:rsidR="00D35DFC" w:rsidRDefault="00D35DFC" w:rsidP="00D35DFC">
      <w:r>
        <w:t xml:space="preserve">    For </w:t>
      </w:r>
      <w:proofErr w:type="spellStart"/>
      <w:r>
        <w:t>idx</w:t>
      </w:r>
      <w:proofErr w:type="spellEnd"/>
      <w:r>
        <w:t xml:space="preserve"> = </w:t>
      </w:r>
      <w:proofErr w:type="spellStart"/>
      <w:r>
        <w:t>LBound</w:t>
      </w:r>
      <w:proofErr w:type="spellEnd"/>
      <w:r>
        <w:t xml:space="preserve">(cycles) To </w:t>
      </w:r>
      <w:proofErr w:type="spellStart"/>
      <w:r>
        <w:t>UBound</w:t>
      </w:r>
      <w:proofErr w:type="spellEnd"/>
      <w:r>
        <w:t>(cycles)</w:t>
      </w:r>
    </w:p>
    <w:p w14:paraId="192EABFA" w14:textId="77777777" w:rsidR="00D35DFC" w:rsidRDefault="00D35DFC" w:rsidP="00D35DFC">
      <w:r>
        <w:t xml:space="preserve">        </w:t>
      </w:r>
      <w:proofErr w:type="spellStart"/>
      <w:r>
        <w:t>cVal</w:t>
      </w:r>
      <w:proofErr w:type="spellEnd"/>
      <w:r>
        <w:t xml:space="preserve"> = cycles(</w:t>
      </w:r>
      <w:proofErr w:type="spellStart"/>
      <w:r>
        <w:t>idx</w:t>
      </w:r>
      <w:proofErr w:type="spellEnd"/>
      <w:r>
        <w:t>)</w:t>
      </w:r>
    </w:p>
    <w:p w14:paraId="2E8866E5" w14:textId="77777777" w:rsidR="00D35DFC" w:rsidRDefault="00D35DFC" w:rsidP="00D35DFC">
      <w:r>
        <w:t xml:space="preserve">        If </w:t>
      </w:r>
      <w:proofErr w:type="spellStart"/>
      <w:r>
        <w:t>cVal</w:t>
      </w:r>
      <w:proofErr w:type="spellEnd"/>
      <w:r>
        <w:t xml:space="preserve"> &gt; </w:t>
      </w:r>
      <w:proofErr w:type="spellStart"/>
      <w:r>
        <w:t>maxC</w:t>
      </w:r>
      <w:proofErr w:type="spellEnd"/>
      <w:r>
        <w:t xml:space="preserve"> Then Exit For</w:t>
      </w:r>
    </w:p>
    <w:p w14:paraId="41E02733" w14:textId="77777777" w:rsidR="00D35DFC" w:rsidRDefault="00D35DFC" w:rsidP="00D35DFC">
      <w:r>
        <w:t xml:space="preserve">        With </w:t>
      </w:r>
      <w:proofErr w:type="spellStart"/>
      <w:r>
        <w:t>dst</w:t>
      </w:r>
      <w:proofErr w:type="spellEnd"/>
    </w:p>
    <w:p w14:paraId="4F4C985B" w14:textId="77777777" w:rsidR="00D35DFC" w:rsidRDefault="00D35DFC" w:rsidP="00D35DFC">
      <w:r>
        <w:t xml:space="preserve">            ' </w:t>
      </w:r>
      <w:proofErr w:type="gramStart"/>
      <w:r>
        <w:t>find</w:t>
      </w:r>
      <w:proofErr w:type="gramEnd"/>
      <w:r>
        <w:t xml:space="preserve"> start row</w:t>
      </w:r>
    </w:p>
    <w:p w14:paraId="487DCA2D" w14:textId="77777777" w:rsidR="00D35DFC" w:rsidRDefault="00D35DFC" w:rsidP="00D35DFC">
      <w:r>
        <w:t xml:space="preserve">            On Error Resume Next</w:t>
      </w:r>
    </w:p>
    <w:p w14:paraId="1CC20880" w14:textId="77777777" w:rsidR="00D35DFC" w:rsidRDefault="00D35DFC" w:rsidP="00D35DFC">
      <w:r>
        <w:t xml:space="preserve">            </w:t>
      </w:r>
      <w:proofErr w:type="spellStart"/>
      <w:r>
        <w:t>startR</w:t>
      </w:r>
      <w:proofErr w:type="spellEnd"/>
      <w:r>
        <w:t xml:space="preserve"> </w:t>
      </w:r>
      <w:proofErr w:type="gramStart"/>
      <w:r>
        <w:t>= .Columns</w:t>
      </w:r>
      <w:proofErr w:type="gramEnd"/>
      <w:r>
        <w:t>(1).Find(What:=</w:t>
      </w:r>
      <w:proofErr w:type="spellStart"/>
      <w:r>
        <w:t>cVal</w:t>
      </w:r>
      <w:proofErr w:type="spellEnd"/>
      <w:r>
        <w:t xml:space="preserve">, </w:t>
      </w:r>
      <w:proofErr w:type="spellStart"/>
      <w:r>
        <w:t>LookIn</w:t>
      </w:r>
      <w:proofErr w:type="spellEnd"/>
      <w:r>
        <w:t>:=</w:t>
      </w:r>
      <w:proofErr w:type="spellStart"/>
      <w:r>
        <w:t>xlValues</w:t>
      </w:r>
      <w:proofErr w:type="spellEnd"/>
      <w:r>
        <w:t xml:space="preserve">, </w:t>
      </w:r>
      <w:proofErr w:type="spellStart"/>
      <w:r>
        <w:t>LookAt</w:t>
      </w:r>
      <w:proofErr w:type="spellEnd"/>
      <w:r>
        <w:t>:=</w:t>
      </w:r>
      <w:proofErr w:type="spellStart"/>
      <w:r>
        <w:t>xlWhole</w:t>
      </w:r>
      <w:proofErr w:type="spellEnd"/>
      <w:r>
        <w:t>).Row</w:t>
      </w:r>
    </w:p>
    <w:p w14:paraId="5ACCDC68" w14:textId="77777777" w:rsidR="00D35DFC" w:rsidRDefault="00D35DFC" w:rsidP="00D35DFC">
      <w:r>
        <w:t xml:space="preserve">            On Error </w:t>
      </w:r>
      <w:proofErr w:type="spellStart"/>
      <w:r>
        <w:t>GoTo</w:t>
      </w:r>
      <w:proofErr w:type="spellEnd"/>
      <w:r>
        <w:t xml:space="preserve"> 0</w:t>
      </w:r>
    </w:p>
    <w:p w14:paraId="00306DAF" w14:textId="77777777" w:rsidR="00D35DFC" w:rsidRDefault="00D35DFC" w:rsidP="00D35DFC">
      <w:r>
        <w:t xml:space="preserve">            If </w:t>
      </w:r>
      <w:proofErr w:type="spellStart"/>
      <w:r>
        <w:t>startR</w:t>
      </w:r>
      <w:proofErr w:type="spellEnd"/>
      <w:r>
        <w:t xml:space="preserve"> = 0 Then </w:t>
      </w:r>
      <w:proofErr w:type="spellStart"/>
      <w:r>
        <w:t>GoTo</w:t>
      </w:r>
      <w:proofErr w:type="spellEnd"/>
      <w:r>
        <w:t xml:space="preserve"> </w:t>
      </w:r>
      <w:proofErr w:type="spellStart"/>
      <w:r>
        <w:t>SkipLoop</w:t>
      </w:r>
      <w:proofErr w:type="spellEnd"/>
    </w:p>
    <w:p w14:paraId="5CEC7544" w14:textId="77777777" w:rsidR="00D35DFC" w:rsidRDefault="00D35DFC" w:rsidP="00D35DFC">
      <w:r>
        <w:t xml:space="preserve">            ' </w:t>
      </w:r>
      <w:proofErr w:type="gramStart"/>
      <w:r>
        <w:t>find</w:t>
      </w:r>
      <w:proofErr w:type="gramEnd"/>
      <w:r>
        <w:t xml:space="preserve"> end row</w:t>
      </w:r>
    </w:p>
    <w:p w14:paraId="765B8F5D" w14:textId="77777777" w:rsidR="00D35DFC" w:rsidRDefault="00D35DFC" w:rsidP="00D35DFC">
      <w:r>
        <w:t xml:space="preserve">            </w:t>
      </w:r>
      <w:proofErr w:type="spellStart"/>
      <w:r>
        <w:t>endR</w:t>
      </w:r>
      <w:proofErr w:type="spellEnd"/>
      <w:r>
        <w:t xml:space="preserve"> = </w:t>
      </w:r>
      <w:proofErr w:type="spellStart"/>
      <w:r>
        <w:t>startR</w:t>
      </w:r>
      <w:proofErr w:type="spellEnd"/>
    </w:p>
    <w:p w14:paraId="3197CCF6" w14:textId="77777777" w:rsidR="00D35DFC" w:rsidRDefault="00D35DFC" w:rsidP="00D35DFC">
      <w:r>
        <w:t xml:space="preserve">            For </w:t>
      </w:r>
      <w:proofErr w:type="spellStart"/>
      <w:r>
        <w:t>tR</w:t>
      </w:r>
      <w:proofErr w:type="spellEnd"/>
      <w:r>
        <w:t xml:space="preserve"> = </w:t>
      </w:r>
      <w:proofErr w:type="spellStart"/>
      <w:r>
        <w:t>startR</w:t>
      </w:r>
      <w:proofErr w:type="spellEnd"/>
      <w:r>
        <w:t xml:space="preserve"> + 1 To </w:t>
      </w:r>
      <w:proofErr w:type="spellStart"/>
      <w:r>
        <w:t>lastRow</w:t>
      </w:r>
      <w:proofErr w:type="spellEnd"/>
    </w:p>
    <w:p w14:paraId="279EBBAE" w14:textId="77777777" w:rsidR="00D35DFC" w:rsidRDefault="00D35DFC" w:rsidP="00D35DFC">
      <w:r>
        <w:t xml:space="preserve">                </w:t>
      </w:r>
      <w:proofErr w:type="gramStart"/>
      <w:r>
        <w:t>If .Cells</w:t>
      </w:r>
      <w:proofErr w:type="gramEnd"/>
      <w:r>
        <w:t>(</w:t>
      </w:r>
      <w:proofErr w:type="spellStart"/>
      <w:r>
        <w:t>tR</w:t>
      </w:r>
      <w:proofErr w:type="spellEnd"/>
      <w:r>
        <w:t xml:space="preserve">, 1).Value = </w:t>
      </w:r>
      <w:proofErr w:type="spellStart"/>
      <w:r>
        <w:t>cVal</w:t>
      </w:r>
      <w:proofErr w:type="spellEnd"/>
      <w:r>
        <w:t xml:space="preserve"> Then</w:t>
      </w:r>
    </w:p>
    <w:p w14:paraId="0F92D28A" w14:textId="77777777" w:rsidR="00D35DFC" w:rsidRDefault="00D35DFC" w:rsidP="00D35DFC">
      <w:r>
        <w:t xml:space="preserve">                    </w:t>
      </w:r>
      <w:proofErr w:type="spellStart"/>
      <w:r>
        <w:t>endR</w:t>
      </w:r>
      <w:proofErr w:type="spellEnd"/>
      <w:r>
        <w:t xml:space="preserve"> = </w:t>
      </w:r>
      <w:proofErr w:type="spellStart"/>
      <w:r>
        <w:t>tR</w:t>
      </w:r>
      <w:proofErr w:type="spellEnd"/>
    </w:p>
    <w:p w14:paraId="0EA3A0D2" w14:textId="77777777" w:rsidR="00D35DFC" w:rsidRDefault="00D35DFC" w:rsidP="00D35DFC">
      <w:r>
        <w:t xml:space="preserve">                </w:t>
      </w:r>
      <w:proofErr w:type="spellStart"/>
      <w:proofErr w:type="gramStart"/>
      <w:r>
        <w:t>ElseIf</w:t>
      </w:r>
      <w:proofErr w:type="spellEnd"/>
      <w:r>
        <w:t xml:space="preserve"> .Cells</w:t>
      </w:r>
      <w:proofErr w:type="gramEnd"/>
      <w:r>
        <w:t>(</w:t>
      </w:r>
      <w:proofErr w:type="spellStart"/>
      <w:r>
        <w:t>tR</w:t>
      </w:r>
      <w:proofErr w:type="spellEnd"/>
      <w:r>
        <w:t xml:space="preserve">, 1).Value &gt; </w:t>
      </w:r>
      <w:proofErr w:type="spellStart"/>
      <w:r>
        <w:t>cVal</w:t>
      </w:r>
      <w:proofErr w:type="spellEnd"/>
      <w:r>
        <w:t xml:space="preserve"> Then</w:t>
      </w:r>
    </w:p>
    <w:p w14:paraId="365D63F8" w14:textId="77777777" w:rsidR="00D35DFC" w:rsidRDefault="00D35DFC" w:rsidP="00D35DFC">
      <w:r>
        <w:t xml:space="preserve">                    Exit For</w:t>
      </w:r>
    </w:p>
    <w:p w14:paraId="37D0E61B" w14:textId="77777777" w:rsidR="00D35DFC" w:rsidRDefault="00D35DFC" w:rsidP="00D35DFC">
      <w:r>
        <w:t xml:space="preserve">                End If</w:t>
      </w:r>
    </w:p>
    <w:p w14:paraId="64185872" w14:textId="77777777" w:rsidR="00D35DFC" w:rsidRDefault="00D35DFC" w:rsidP="00D35DFC">
      <w:r>
        <w:t xml:space="preserve">            Next </w:t>
      </w:r>
      <w:proofErr w:type="spellStart"/>
      <w:r>
        <w:t>tR</w:t>
      </w:r>
      <w:proofErr w:type="spellEnd"/>
    </w:p>
    <w:p w14:paraId="150607ED" w14:textId="77777777" w:rsidR="00D35DFC" w:rsidRDefault="00D35DFC" w:rsidP="00D35DFC"/>
    <w:p w14:paraId="236AC1E7" w14:textId="77777777" w:rsidR="00D35DFC" w:rsidRDefault="00D35DFC" w:rsidP="00D35DFC">
      <w:r>
        <w:t xml:space="preserve">            ' </w:t>
      </w:r>
      <w:proofErr w:type="gramStart"/>
      <w:r>
        <w:t>loop</w:t>
      </w:r>
      <w:proofErr w:type="gramEnd"/>
      <w:r>
        <w:t xml:space="preserve"> chart</w:t>
      </w:r>
    </w:p>
    <w:p w14:paraId="519D743D" w14:textId="77777777" w:rsidR="00D35DFC" w:rsidRDefault="00D35DFC" w:rsidP="00D35DFC">
      <w:r>
        <w:t xml:space="preserve">            Set </w:t>
      </w:r>
      <w:proofErr w:type="spellStart"/>
      <w:r>
        <w:t>ch</w:t>
      </w:r>
      <w:proofErr w:type="spellEnd"/>
      <w:r>
        <w:t xml:space="preserve"> = </w:t>
      </w:r>
      <w:proofErr w:type="spellStart"/>
      <w:proofErr w:type="gramStart"/>
      <w:r>
        <w:t>dst.ChartObjects.Add</w:t>
      </w:r>
      <w:proofErr w:type="spellEnd"/>
      <w:proofErr w:type="gramEnd"/>
      <w:r>
        <w:t>( _</w:t>
      </w:r>
    </w:p>
    <w:p w14:paraId="20812047" w14:textId="77777777" w:rsidR="00D35DFC" w:rsidRDefault="00D35DFC" w:rsidP="00D35DFC">
      <w:r>
        <w:t xml:space="preserve">              </w:t>
      </w:r>
      <w:proofErr w:type="gramStart"/>
      <w:r>
        <w:t>Left:=</w:t>
      </w:r>
      <w:proofErr w:type="spellStart"/>
      <w:proofErr w:type="gramEnd"/>
      <w:r>
        <w:t>lftLP</w:t>
      </w:r>
      <w:proofErr w:type="spellEnd"/>
      <w:r>
        <w:t>, Top:=20 + (</w:t>
      </w:r>
      <w:proofErr w:type="spellStart"/>
      <w:r>
        <w:t>idx</w:t>
      </w:r>
      <w:proofErr w:type="spellEnd"/>
      <w:r>
        <w:t xml:space="preserve"> Mod 2) * (</w:t>
      </w:r>
      <w:proofErr w:type="spellStart"/>
      <w:r>
        <w:t>hghtLP</w:t>
      </w:r>
      <w:proofErr w:type="spellEnd"/>
      <w:r>
        <w:t xml:space="preserve"> + 40), _</w:t>
      </w:r>
    </w:p>
    <w:p w14:paraId="14C00EA6" w14:textId="77777777" w:rsidR="00D35DFC" w:rsidRDefault="00D35DFC" w:rsidP="00D35DFC">
      <w:r>
        <w:t xml:space="preserve">              </w:t>
      </w:r>
      <w:proofErr w:type="gramStart"/>
      <w:r>
        <w:t>Width:=</w:t>
      </w:r>
      <w:proofErr w:type="spellStart"/>
      <w:proofErr w:type="gramEnd"/>
      <w:r>
        <w:t>wdthLP</w:t>
      </w:r>
      <w:proofErr w:type="spellEnd"/>
      <w:r>
        <w:t>, Height:=</w:t>
      </w:r>
      <w:proofErr w:type="spellStart"/>
      <w:r>
        <w:t>hghtLP</w:t>
      </w:r>
      <w:proofErr w:type="spellEnd"/>
      <w:r>
        <w:t>)</w:t>
      </w:r>
    </w:p>
    <w:p w14:paraId="26FEBB64" w14:textId="77777777" w:rsidR="00D35DFC" w:rsidRDefault="00D35DFC" w:rsidP="00D35DFC">
      <w:r>
        <w:t xml:space="preserve">            With </w:t>
      </w:r>
      <w:proofErr w:type="spellStart"/>
      <w:proofErr w:type="gramStart"/>
      <w:r>
        <w:t>ch.Chart</w:t>
      </w:r>
      <w:proofErr w:type="spellEnd"/>
      <w:proofErr w:type="gramEnd"/>
    </w:p>
    <w:p w14:paraId="1567B0F0" w14:textId="77777777" w:rsidR="00D35DFC" w:rsidRDefault="00D35DFC" w:rsidP="00D35DFC">
      <w:r>
        <w:t xml:space="preserve">                </w:t>
      </w:r>
      <w:proofErr w:type="gramStart"/>
      <w:r>
        <w:t>.</w:t>
      </w:r>
      <w:proofErr w:type="spellStart"/>
      <w:r>
        <w:t>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45FBB736" w14:textId="77777777" w:rsidR="00D35DFC" w:rsidRDefault="00D35DFC" w:rsidP="00D35DFC">
      <w:r>
        <w:lastRenderedPageBreak/>
        <w:t xml:space="preserve">                </w:t>
      </w:r>
      <w:proofErr w:type="gramStart"/>
      <w:r>
        <w:t>.</w:t>
      </w:r>
      <w:proofErr w:type="spellStart"/>
      <w:r>
        <w:t>SeriesCollection.NewSeries</w:t>
      </w:r>
      <w:proofErr w:type="spellEnd"/>
      <w:proofErr w:type="gramEnd"/>
    </w:p>
    <w:p w14:paraId="64B06C28" w14:textId="77777777" w:rsidR="00D35DFC" w:rsidRDefault="00D35DFC" w:rsidP="00D35DFC">
      <w:r>
        <w:t xml:space="preserve">                </w:t>
      </w:r>
      <w:proofErr w:type="gramStart"/>
      <w:r>
        <w:t>.</w:t>
      </w:r>
      <w:proofErr w:type="spellStart"/>
      <w:r>
        <w:t>SeriesCollection</w:t>
      </w:r>
      <w:proofErr w:type="spellEnd"/>
      <w:proofErr w:type="gramEnd"/>
      <w:r>
        <w:t xml:space="preserve">(1).Name = "Loop " &amp; </w:t>
      </w:r>
      <w:proofErr w:type="spellStart"/>
      <w:r>
        <w:t>cVal</w:t>
      </w:r>
      <w:proofErr w:type="spellEnd"/>
    </w:p>
    <w:p w14:paraId="5F3216B1" w14:textId="77777777" w:rsidR="00D35DFC" w:rsidRDefault="00D35DFC" w:rsidP="00D35DFC">
      <w:r>
        <w:t xml:space="preserve">                </w:t>
      </w:r>
      <w:proofErr w:type="gramStart"/>
      <w:r>
        <w:t>.</w:t>
      </w:r>
      <w:proofErr w:type="spellStart"/>
      <w:r>
        <w:t>SeriesCollection</w:t>
      </w:r>
      <w:proofErr w:type="spellEnd"/>
      <w:proofErr w:type="gramEnd"/>
      <w:r>
        <w:t>(1).</w:t>
      </w:r>
      <w:proofErr w:type="spellStart"/>
      <w:r>
        <w:t>XValues</w:t>
      </w:r>
      <w:proofErr w:type="spellEnd"/>
      <w:r>
        <w:t xml:space="preserve">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>(</w:t>
      </w:r>
      <w:proofErr w:type="spellStart"/>
      <w:r>
        <w:t>startR</w:t>
      </w:r>
      <w:proofErr w:type="spellEnd"/>
      <w:r>
        <w:t xml:space="preserve">, 3), </w:t>
      </w:r>
      <w:proofErr w:type="spellStart"/>
      <w:r>
        <w:t>dst.Cells</w:t>
      </w:r>
      <w:proofErr w:type="spellEnd"/>
      <w:r>
        <w:t>(</w:t>
      </w:r>
      <w:proofErr w:type="spellStart"/>
      <w:r>
        <w:t>endR</w:t>
      </w:r>
      <w:proofErr w:type="spellEnd"/>
      <w:r>
        <w:t>, 3))</w:t>
      </w:r>
    </w:p>
    <w:p w14:paraId="1F9D6E2D" w14:textId="77777777" w:rsidR="00D35DFC" w:rsidRDefault="00D35DFC" w:rsidP="00D35DFC">
      <w:r>
        <w:t xml:space="preserve">                </w:t>
      </w:r>
      <w:proofErr w:type="gramStart"/>
      <w:r>
        <w:t>.</w:t>
      </w:r>
      <w:proofErr w:type="spellStart"/>
      <w:r>
        <w:t>SeriesCollection</w:t>
      </w:r>
      <w:proofErr w:type="spellEnd"/>
      <w:proofErr w:type="gramEnd"/>
      <w:r>
        <w:t xml:space="preserve">(1).Values = </w:t>
      </w:r>
      <w:proofErr w:type="spellStart"/>
      <w:r>
        <w:t>dst.Range</w:t>
      </w:r>
      <w:proofErr w:type="spellEnd"/>
      <w:r>
        <w:t>(</w:t>
      </w:r>
      <w:proofErr w:type="spellStart"/>
      <w:r>
        <w:t>dst.Cells</w:t>
      </w:r>
      <w:proofErr w:type="spellEnd"/>
      <w:r>
        <w:t>(</w:t>
      </w:r>
      <w:proofErr w:type="spellStart"/>
      <w:r>
        <w:t>startR</w:t>
      </w:r>
      <w:proofErr w:type="spellEnd"/>
      <w:r>
        <w:t xml:space="preserve">, 4), </w:t>
      </w:r>
      <w:proofErr w:type="spellStart"/>
      <w:r>
        <w:t>dst.Cells</w:t>
      </w:r>
      <w:proofErr w:type="spellEnd"/>
      <w:r>
        <w:t>(</w:t>
      </w:r>
      <w:proofErr w:type="spellStart"/>
      <w:r>
        <w:t>endR</w:t>
      </w:r>
      <w:proofErr w:type="spellEnd"/>
      <w:r>
        <w:t>, 4))</w:t>
      </w:r>
    </w:p>
    <w:p w14:paraId="75988112" w14:textId="77777777" w:rsidR="00D35DFC" w:rsidRDefault="00D35DFC" w:rsidP="00D35DFC">
      <w:r>
        <w:t xml:space="preserve">                </w:t>
      </w:r>
      <w:proofErr w:type="spellStart"/>
      <w:proofErr w:type="gramStart"/>
      <w:r>
        <w:t>FormatDSSChart</w:t>
      </w:r>
      <w:proofErr w:type="spellEnd"/>
      <w:r>
        <w:t xml:space="preserve"> .</w:t>
      </w:r>
      <w:proofErr w:type="spellStart"/>
      <w:proofErr w:type="gramEnd"/>
      <w:r>
        <w:t>Parent.Chart</w:t>
      </w:r>
      <w:proofErr w:type="spellEnd"/>
      <w:r>
        <w:t>, "Shear Strain (%)", "Shear Stress (kPa)", "Loop"</w:t>
      </w:r>
    </w:p>
    <w:p w14:paraId="769C8FBD" w14:textId="77777777" w:rsidR="00D35DFC" w:rsidRDefault="00D35DFC" w:rsidP="00D35DFC">
      <w:r>
        <w:t xml:space="preserve">            End With</w:t>
      </w:r>
    </w:p>
    <w:p w14:paraId="6F433DC5" w14:textId="77777777" w:rsidR="00D35DFC" w:rsidRDefault="00D35DFC" w:rsidP="00D35DFC"/>
    <w:p w14:paraId="01A58F01" w14:textId="77777777" w:rsidR="00D35DFC" w:rsidRDefault="00D35DFC" w:rsidP="00D35DFC">
      <w:r>
        <w:t xml:space="preserve">            ' </w:t>
      </w:r>
      <w:proofErr w:type="gramStart"/>
      <w:r>
        <w:t>summary</w:t>
      </w:r>
      <w:proofErr w:type="gramEnd"/>
      <w:r>
        <w:t xml:space="preserve"> max/min</w:t>
      </w:r>
    </w:p>
    <w:p w14:paraId="476BC426" w14:textId="77777777" w:rsidR="00D35DFC" w:rsidRDefault="00D35DFC" w:rsidP="00D35DFC">
      <w:r>
        <w:t xml:space="preserve">            Dim </w:t>
      </w:r>
      <w:proofErr w:type="spellStart"/>
      <w:r>
        <w:t>mxS</w:t>
      </w:r>
      <w:proofErr w:type="spellEnd"/>
      <w:r>
        <w:t xml:space="preserve"> As Double: </w:t>
      </w:r>
      <w:proofErr w:type="spellStart"/>
      <w:r>
        <w:t>mxS</w:t>
      </w:r>
      <w:proofErr w:type="spellEnd"/>
      <w:r>
        <w:t xml:space="preserve"> = -1E+99</w:t>
      </w:r>
    </w:p>
    <w:p w14:paraId="0C50B4C9" w14:textId="77777777" w:rsidR="00D35DFC" w:rsidRDefault="00D35DFC" w:rsidP="00D35DFC">
      <w:r>
        <w:t xml:space="preserve">            Dim </w:t>
      </w:r>
      <w:proofErr w:type="spellStart"/>
      <w:r>
        <w:t>mnS</w:t>
      </w:r>
      <w:proofErr w:type="spellEnd"/>
      <w:r>
        <w:t xml:space="preserve"> As Double: </w:t>
      </w:r>
      <w:proofErr w:type="spellStart"/>
      <w:r>
        <w:t>mnS</w:t>
      </w:r>
      <w:proofErr w:type="spellEnd"/>
      <w:r>
        <w:t xml:space="preserve"> = 1E+99</w:t>
      </w:r>
    </w:p>
    <w:p w14:paraId="0F342CD5" w14:textId="77777777" w:rsidR="00D35DFC" w:rsidRDefault="00D35DFC" w:rsidP="00D35DFC">
      <w:r>
        <w:t xml:space="preserve">            Dim </w:t>
      </w:r>
      <w:proofErr w:type="spellStart"/>
      <w:r>
        <w:t>mxG</w:t>
      </w:r>
      <w:proofErr w:type="spellEnd"/>
      <w:r>
        <w:t xml:space="preserve"> As Double: </w:t>
      </w:r>
      <w:proofErr w:type="spellStart"/>
      <w:r>
        <w:t>mxG</w:t>
      </w:r>
      <w:proofErr w:type="spellEnd"/>
      <w:r>
        <w:t xml:space="preserve"> = -1E+99</w:t>
      </w:r>
    </w:p>
    <w:p w14:paraId="5FA8A87D" w14:textId="77777777" w:rsidR="00D35DFC" w:rsidRDefault="00D35DFC" w:rsidP="00D35DFC">
      <w:r>
        <w:t xml:space="preserve">            Dim </w:t>
      </w:r>
      <w:proofErr w:type="spellStart"/>
      <w:r>
        <w:t>mnG</w:t>
      </w:r>
      <w:proofErr w:type="spellEnd"/>
      <w:r>
        <w:t xml:space="preserve"> As Double: </w:t>
      </w:r>
      <w:proofErr w:type="spellStart"/>
      <w:r>
        <w:t>mnG</w:t>
      </w:r>
      <w:proofErr w:type="spellEnd"/>
      <w:r>
        <w:t xml:space="preserve"> = 1E+99</w:t>
      </w:r>
    </w:p>
    <w:p w14:paraId="6454BDB1" w14:textId="77777777" w:rsidR="00D35DFC" w:rsidRDefault="00D35DFC" w:rsidP="00D35DFC">
      <w:r>
        <w:t xml:space="preserve">            For </w:t>
      </w:r>
      <w:proofErr w:type="spellStart"/>
      <w:r>
        <w:t>tR</w:t>
      </w:r>
      <w:proofErr w:type="spellEnd"/>
      <w:r>
        <w:t xml:space="preserve"> = </w:t>
      </w:r>
      <w:proofErr w:type="spellStart"/>
      <w:r>
        <w:t>startR</w:t>
      </w:r>
      <w:proofErr w:type="spellEnd"/>
      <w:r>
        <w:t xml:space="preserve"> </w:t>
      </w:r>
      <w:proofErr w:type="gramStart"/>
      <w:r>
        <w:t>To</w:t>
      </w:r>
      <w:proofErr w:type="gramEnd"/>
      <w:r>
        <w:t xml:space="preserve"> </w:t>
      </w:r>
      <w:proofErr w:type="spellStart"/>
      <w:r>
        <w:t>endR</w:t>
      </w:r>
      <w:proofErr w:type="spellEnd"/>
    </w:p>
    <w:p w14:paraId="21FE19ED" w14:textId="77777777" w:rsidR="00D35DFC" w:rsidRDefault="00D35DFC" w:rsidP="00D35DFC">
      <w:r>
        <w:t xml:space="preserve">                </w:t>
      </w:r>
      <w:proofErr w:type="spellStart"/>
      <w:r>
        <w:t>mxS</w:t>
      </w:r>
      <w:proofErr w:type="spellEnd"/>
      <w:r>
        <w:t xml:space="preserve"> = </w:t>
      </w:r>
      <w:proofErr w:type="spellStart"/>
      <w:proofErr w:type="gramStart"/>
      <w:r>
        <w:t>Application.max</w:t>
      </w:r>
      <w:proofErr w:type="spellEnd"/>
      <w:r>
        <w:t>(</w:t>
      </w:r>
      <w:proofErr w:type="spellStart"/>
      <w:proofErr w:type="gramEnd"/>
      <w:r>
        <w:t>mxS</w:t>
      </w:r>
      <w:proofErr w:type="spellEnd"/>
      <w:r>
        <w:t>, .Cells(</w:t>
      </w:r>
      <w:proofErr w:type="spellStart"/>
      <w:r>
        <w:t>tR</w:t>
      </w:r>
      <w:proofErr w:type="spellEnd"/>
      <w:r>
        <w:t>, 4).Value)</w:t>
      </w:r>
    </w:p>
    <w:p w14:paraId="2C355EC8" w14:textId="77777777" w:rsidR="00D35DFC" w:rsidRDefault="00D35DFC" w:rsidP="00D35DFC">
      <w:r>
        <w:t xml:space="preserve">                </w:t>
      </w:r>
      <w:proofErr w:type="spellStart"/>
      <w:r>
        <w:t>mnS</w:t>
      </w:r>
      <w:proofErr w:type="spellEnd"/>
      <w:r>
        <w:t xml:space="preserve"> = </w:t>
      </w:r>
      <w:proofErr w:type="spellStart"/>
      <w:proofErr w:type="gramStart"/>
      <w:r>
        <w:t>Application.min</w:t>
      </w:r>
      <w:proofErr w:type="spellEnd"/>
      <w:r>
        <w:t>(</w:t>
      </w:r>
      <w:proofErr w:type="spellStart"/>
      <w:proofErr w:type="gramEnd"/>
      <w:r>
        <w:t>mnS</w:t>
      </w:r>
      <w:proofErr w:type="spellEnd"/>
      <w:r>
        <w:t>, .Cells(</w:t>
      </w:r>
      <w:proofErr w:type="spellStart"/>
      <w:r>
        <w:t>tR</w:t>
      </w:r>
      <w:proofErr w:type="spellEnd"/>
      <w:r>
        <w:t>, 4).Value)</w:t>
      </w:r>
    </w:p>
    <w:p w14:paraId="1681F5A7" w14:textId="77777777" w:rsidR="00D35DFC" w:rsidRDefault="00D35DFC" w:rsidP="00D35DFC">
      <w:r>
        <w:t xml:space="preserve">                </w:t>
      </w:r>
      <w:proofErr w:type="spellStart"/>
      <w:r>
        <w:t>mxG</w:t>
      </w:r>
      <w:proofErr w:type="spellEnd"/>
      <w:r>
        <w:t xml:space="preserve"> = </w:t>
      </w:r>
      <w:proofErr w:type="spellStart"/>
      <w:proofErr w:type="gramStart"/>
      <w:r>
        <w:t>Application.max</w:t>
      </w:r>
      <w:proofErr w:type="spellEnd"/>
      <w:r>
        <w:t>(</w:t>
      </w:r>
      <w:proofErr w:type="spellStart"/>
      <w:proofErr w:type="gramEnd"/>
      <w:r>
        <w:t>mxG</w:t>
      </w:r>
      <w:proofErr w:type="spellEnd"/>
      <w:r>
        <w:t>, .Cells(</w:t>
      </w:r>
      <w:proofErr w:type="spellStart"/>
      <w:r>
        <w:t>tR</w:t>
      </w:r>
      <w:proofErr w:type="spellEnd"/>
      <w:r>
        <w:t>, 3).Value)</w:t>
      </w:r>
    </w:p>
    <w:p w14:paraId="12B9B6BA" w14:textId="77777777" w:rsidR="00D35DFC" w:rsidRDefault="00D35DFC" w:rsidP="00D35DFC">
      <w:r>
        <w:t xml:space="preserve">                </w:t>
      </w:r>
      <w:proofErr w:type="spellStart"/>
      <w:r>
        <w:t>mnG</w:t>
      </w:r>
      <w:proofErr w:type="spellEnd"/>
      <w:r>
        <w:t xml:space="preserve"> = </w:t>
      </w:r>
      <w:proofErr w:type="spellStart"/>
      <w:proofErr w:type="gramStart"/>
      <w:r>
        <w:t>Application.min</w:t>
      </w:r>
      <w:proofErr w:type="spellEnd"/>
      <w:r>
        <w:t>(</w:t>
      </w:r>
      <w:proofErr w:type="spellStart"/>
      <w:proofErr w:type="gramEnd"/>
      <w:r>
        <w:t>mnG</w:t>
      </w:r>
      <w:proofErr w:type="spellEnd"/>
      <w:r>
        <w:t>, .Cells(</w:t>
      </w:r>
      <w:proofErr w:type="spellStart"/>
      <w:r>
        <w:t>tR</w:t>
      </w:r>
      <w:proofErr w:type="spellEnd"/>
      <w:r>
        <w:t>, 3).Value)</w:t>
      </w:r>
    </w:p>
    <w:p w14:paraId="79A3B3BE" w14:textId="77777777" w:rsidR="00D35DFC" w:rsidRDefault="00D35DFC" w:rsidP="00D35DFC">
      <w:r>
        <w:t xml:space="preserve">            Next</w:t>
      </w:r>
    </w:p>
    <w:p w14:paraId="18336661" w14:textId="77777777" w:rsidR="00D35DFC" w:rsidRDefault="00D35DFC" w:rsidP="00D35DFC">
      <w:r>
        <w:t xml:space="preserve">            With </w:t>
      </w:r>
      <w:proofErr w:type="spellStart"/>
      <w:r>
        <w:t>sumS</w:t>
      </w:r>
      <w:proofErr w:type="spellEnd"/>
    </w:p>
    <w:p w14:paraId="06EB4F83" w14:textId="77777777" w:rsidR="00D35DFC" w:rsidRDefault="00D35DFC" w:rsidP="00D35DFC">
      <w:r>
        <w:t xml:space="preserve">                </w:t>
      </w:r>
      <w:proofErr w:type="gramStart"/>
      <w:r>
        <w:t>.Cells</w:t>
      </w:r>
      <w:proofErr w:type="gramEnd"/>
      <w:r>
        <w:t>(</w:t>
      </w:r>
      <w:proofErr w:type="spellStart"/>
      <w:r>
        <w:t>idx</w:t>
      </w:r>
      <w:proofErr w:type="spellEnd"/>
      <w:r>
        <w:t xml:space="preserve"> + 2, 1).Value = </w:t>
      </w:r>
      <w:proofErr w:type="spellStart"/>
      <w:r>
        <w:t>cVal</w:t>
      </w:r>
      <w:proofErr w:type="spellEnd"/>
    </w:p>
    <w:p w14:paraId="0C5617E1" w14:textId="77777777" w:rsidR="00D35DFC" w:rsidRDefault="00D35DFC" w:rsidP="00D35DFC">
      <w:r>
        <w:t xml:space="preserve">                </w:t>
      </w:r>
      <w:proofErr w:type="gramStart"/>
      <w:r>
        <w:t>.Cells</w:t>
      </w:r>
      <w:proofErr w:type="gramEnd"/>
      <w:r>
        <w:t>(</w:t>
      </w:r>
      <w:proofErr w:type="spellStart"/>
      <w:r>
        <w:t>idx</w:t>
      </w:r>
      <w:proofErr w:type="spellEnd"/>
      <w:r>
        <w:t xml:space="preserve"> + 2, 2).Value = </w:t>
      </w:r>
      <w:proofErr w:type="spellStart"/>
      <w:r>
        <w:t>mxS</w:t>
      </w:r>
      <w:proofErr w:type="spellEnd"/>
    </w:p>
    <w:p w14:paraId="5DDECA8F" w14:textId="77777777" w:rsidR="00D35DFC" w:rsidRDefault="00D35DFC" w:rsidP="00D35DFC">
      <w:r>
        <w:t xml:space="preserve">                </w:t>
      </w:r>
      <w:proofErr w:type="gramStart"/>
      <w:r>
        <w:t>.Cells</w:t>
      </w:r>
      <w:proofErr w:type="gramEnd"/>
      <w:r>
        <w:t>(</w:t>
      </w:r>
      <w:proofErr w:type="spellStart"/>
      <w:r>
        <w:t>idx</w:t>
      </w:r>
      <w:proofErr w:type="spellEnd"/>
      <w:r>
        <w:t xml:space="preserve"> + 2, 3).Value = </w:t>
      </w:r>
      <w:proofErr w:type="spellStart"/>
      <w:r>
        <w:t>mnS</w:t>
      </w:r>
      <w:proofErr w:type="spellEnd"/>
    </w:p>
    <w:p w14:paraId="470DB627" w14:textId="77777777" w:rsidR="00D35DFC" w:rsidRDefault="00D35DFC" w:rsidP="00D35DFC">
      <w:r>
        <w:t xml:space="preserve">                </w:t>
      </w:r>
      <w:proofErr w:type="gramStart"/>
      <w:r>
        <w:t>.Cells</w:t>
      </w:r>
      <w:proofErr w:type="gramEnd"/>
      <w:r>
        <w:t>(</w:t>
      </w:r>
      <w:proofErr w:type="spellStart"/>
      <w:r>
        <w:t>idx</w:t>
      </w:r>
      <w:proofErr w:type="spellEnd"/>
      <w:r>
        <w:t xml:space="preserve"> + 2, 4).Value = </w:t>
      </w:r>
      <w:proofErr w:type="spellStart"/>
      <w:r>
        <w:t>mxG</w:t>
      </w:r>
      <w:proofErr w:type="spellEnd"/>
    </w:p>
    <w:p w14:paraId="7411C6B7" w14:textId="77777777" w:rsidR="00D35DFC" w:rsidRDefault="00D35DFC" w:rsidP="00D35DFC">
      <w:r>
        <w:t xml:space="preserve">                </w:t>
      </w:r>
      <w:proofErr w:type="gramStart"/>
      <w:r>
        <w:t>.Cells</w:t>
      </w:r>
      <w:proofErr w:type="gramEnd"/>
      <w:r>
        <w:t>(</w:t>
      </w:r>
      <w:proofErr w:type="spellStart"/>
      <w:r>
        <w:t>idx</w:t>
      </w:r>
      <w:proofErr w:type="spellEnd"/>
      <w:r>
        <w:t xml:space="preserve"> + 2, 5).Value = </w:t>
      </w:r>
      <w:proofErr w:type="spellStart"/>
      <w:r>
        <w:t>mnG</w:t>
      </w:r>
      <w:proofErr w:type="spellEnd"/>
    </w:p>
    <w:p w14:paraId="69013E6F" w14:textId="77777777" w:rsidR="00D35DFC" w:rsidRDefault="00D35DFC" w:rsidP="00D35DFC">
      <w:r>
        <w:t xml:space="preserve">            End With</w:t>
      </w:r>
    </w:p>
    <w:p w14:paraId="6FC50E26" w14:textId="77777777" w:rsidR="00D35DFC" w:rsidRDefault="00D35DFC" w:rsidP="00D35DFC">
      <w:r>
        <w:t xml:space="preserve">        End With</w:t>
      </w:r>
    </w:p>
    <w:p w14:paraId="75BCC23C" w14:textId="77777777" w:rsidR="00D35DFC" w:rsidRDefault="00D35DFC" w:rsidP="00D35DFC">
      <w:proofErr w:type="spellStart"/>
      <w:r>
        <w:t>SkipLoop</w:t>
      </w:r>
      <w:proofErr w:type="spellEnd"/>
      <w:r>
        <w:t>:</w:t>
      </w:r>
    </w:p>
    <w:p w14:paraId="65747081" w14:textId="77777777" w:rsidR="00D35DFC" w:rsidRDefault="00D35DFC" w:rsidP="00D35DFC">
      <w:r>
        <w:t xml:space="preserve">    Next</w:t>
      </w:r>
    </w:p>
    <w:p w14:paraId="3F0CF6AE" w14:textId="77777777" w:rsidR="00D35DFC" w:rsidRDefault="00D35DFC" w:rsidP="00D35DFC"/>
    <w:p w14:paraId="6F6047AD" w14:textId="77777777" w:rsidR="00D35DFC" w:rsidRDefault="00D35DFC" w:rsidP="00D35DFC">
      <w:r>
        <w:t xml:space="preserve">    ' </w:t>
      </w:r>
      <w:proofErr w:type="gramStart"/>
      <w:r>
        <w:t>header</w:t>
      </w:r>
      <w:proofErr w:type="gramEnd"/>
      <w:r>
        <w:t xml:space="preserve"> for ± targets</w:t>
      </w:r>
    </w:p>
    <w:p w14:paraId="5BAAA936" w14:textId="77777777" w:rsidR="00D35DFC" w:rsidRDefault="00D35DFC" w:rsidP="00D35DFC">
      <w:r>
        <w:t xml:space="preserve">    </w:t>
      </w:r>
      <w:proofErr w:type="spellStart"/>
      <w:r>
        <w:t>sumS.Range</w:t>
      </w:r>
      <w:proofErr w:type="spellEnd"/>
      <w:r>
        <w:t>("G1:I1"</w:t>
      </w:r>
      <w:proofErr w:type="gramStart"/>
      <w:r>
        <w:t>).Value</w:t>
      </w:r>
      <w:proofErr w:type="gramEnd"/>
      <w:r>
        <w:t xml:space="preserve"> = Array("Target Strain (%)", "Cycle No", "Shear Stress (kPa)")</w:t>
      </w:r>
    </w:p>
    <w:p w14:paraId="3D2A7614" w14:textId="77777777" w:rsidR="00D35DFC" w:rsidRDefault="00D35DFC" w:rsidP="00D35DFC">
      <w:r>
        <w:t xml:space="preserve">    ' ±5, ±10, ±15</w:t>
      </w:r>
    </w:p>
    <w:p w14:paraId="2100A19A" w14:textId="77777777" w:rsidR="00D35DFC" w:rsidRDefault="00D35DFC" w:rsidP="00D35DFC">
      <w:r>
        <w:t xml:space="preserve">    Dim targets As Variant: targets = </w:t>
      </w:r>
      <w:proofErr w:type="gramStart"/>
      <w:r>
        <w:t>Array(</w:t>
      </w:r>
      <w:proofErr w:type="gramEnd"/>
      <w:r>
        <w:t>5, -5, 10, -10, 15, -15)</w:t>
      </w:r>
    </w:p>
    <w:p w14:paraId="30445D99" w14:textId="77777777" w:rsidR="00D35DFC" w:rsidRDefault="00D35DFC" w:rsidP="00D35DFC">
      <w:r>
        <w:t xml:space="preserve">    Dim </w:t>
      </w:r>
      <w:proofErr w:type="spellStart"/>
      <w:r>
        <w:t>ti</w:t>
      </w:r>
      <w:proofErr w:type="spellEnd"/>
      <w:r>
        <w:t xml:space="preserve"> As Long, </w:t>
      </w:r>
      <w:proofErr w:type="spellStart"/>
      <w:r>
        <w:t>tgt</w:t>
      </w:r>
      <w:proofErr w:type="spellEnd"/>
      <w:r>
        <w:t xml:space="preserve"> As Double, </w:t>
      </w:r>
      <w:proofErr w:type="spellStart"/>
      <w:r>
        <w:t>foundR</w:t>
      </w:r>
      <w:proofErr w:type="spellEnd"/>
      <w:r>
        <w:t xml:space="preserve"> As Long</w:t>
      </w:r>
    </w:p>
    <w:p w14:paraId="49C78974" w14:textId="77777777" w:rsidR="00D35DFC" w:rsidRDefault="00D35DFC" w:rsidP="00D35DFC">
      <w:r>
        <w:t xml:space="preserve">    For </w:t>
      </w:r>
      <w:proofErr w:type="spellStart"/>
      <w:r>
        <w:t>ti</w:t>
      </w:r>
      <w:proofErr w:type="spellEnd"/>
      <w:r>
        <w:t xml:space="preserve"> = </w:t>
      </w:r>
      <w:proofErr w:type="spellStart"/>
      <w:r>
        <w:t>LBound</w:t>
      </w:r>
      <w:proofErr w:type="spellEnd"/>
      <w:r>
        <w:t xml:space="preserve">(targets) To </w:t>
      </w:r>
      <w:proofErr w:type="spellStart"/>
      <w:r>
        <w:t>UBound</w:t>
      </w:r>
      <w:proofErr w:type="spellEnd"/>
      <w:r>
        <w:t>(targets)</w:t>
      </w:r>
    </w:p>
    <w:p w14:paraId="06F0FCF0" w14:textId="77777777" w:rsidR="00D35DFC" w:rsidRDefault="00D35DFC" w:rsidP="00D35DFC">
      <w:r>
        <w:t xml:space="preserve">        </w:t>
      </w:r>
      <w:proofErr w:type="spellStart"/>
      <w:r>
        <w:t>tgt</w:t>
      </w:r>
      <w:proofErr w:type="spellEnd"/>
      <w:r>
        <w:t xml:space="preserve"> = targets(</w:t>
      </w:r>
      <w:proofErr w:type="spellStart"/>
      <w:r>
        <w:t>ti</w:t>
      </w:r>
      <w:proofErr w:type="spellEnd"/>
      <w:r>
        <w:t>)</w:t>
      </w:r>
    </w:p>
    <w:p w14:paraId="662435D6" w14:textId="77777777" w:rsidR="00D35DFC" w:rsidRDefault="00D35DFC" w:rsidP="00D35DFC">
      <w:r>
        <w:t xml:space="preserve">        </w:t>
      </w:r>
      <w:proofErr w:type="spellStart"/>
      <w:r>
        <w:t>sumS.Cells</w:t>
      </w:r>
      <w:proofErr w:type="spellEnd"/>
      <w:r>
        <w:t>(</w:t>
      </w:r>
      <w:proofErr w:type="spellStart"/>
      <w:r>
        <w:t>ti</w:t>
      </w:r>
      <w:proofErr w:type="spellEnd"/>
      <w:r>
        <w:t xml:space="preserve"> + 2, 7</w:t>
      </w:r>
      <w:proofErr w:type="gramStart"/>
      <w:r>
        <w:t>).Value</w:t>
      </w:r>
      <w:proofErr w:type="gramEnd"/>
      <w:r>
        <w:t xml:space="preserve"> = </w:t>
      </w:r>
      <w:proofErr w:type="spellStart"/>
      <w:r>
        <w:t>tgt</w:t>
      </w:r>
      <w:proofErr w:type="spellEnd"/>
    </w:p>
    <w:p w14:paraId="16324ADB" w14:textId="77777777" w:rsidR="00D35DFC" w:rsidRDefault="00D35DFC" w:rsidP="00D35DFC">
      <w:r>
        <w:t xml:space="preserve">        </w:t>
      </w:r>
      <w:proofErr w:type="spellStart"/>
      <w:r>
        <w:t>foundR</w:t>
      </w:r>
      <w:proofErr w:type="spellEnd"/>
      <w:r>
        <w:t xml:space="preserve"> = 0</w:t>
      </w:r>
    </w:p>
    <w:p w14:paraId="226E6D8E" w14:textId="77777777" w:rsidR="00D35DFC" w:rsidRDefault="00D35DFC" w:rsidP="00D35DFC">
      <w:r>
        <w:t xml:space="preserve">        For </w:t>
      </w:r>
      <w:proofErr w:type="spellStart"/>
      <w:r>
        <w:t>tR</w:t>
      </w:r>
      <w:proofErr w:type="spellEnd"/>
      <w:r>
        <w:t xml:space="preserve"> = r0 + 1 To </w:t>
      </w:r>
      <w:proofErr w:type="spellStart"/>
      <w:r>
        <w:t>lastRow</w:t>
      </w:r>
      <w:proofErr w:type="spellEnd"/>
    </w:p>
    <w:p w14:paraId="016DAAB2" w14:textId="77777777" w:rsidR="00D35DFC" w:rsidRDefault="00D35DFC" w:rsidP="00D35DFC">
      <w:r>
        <w:t xml:space="preserve">            If </w:t>
      </w:r>
      <w:proofErr w:type="gramStart"/>
      <w:r>
        <w:t>Abs(</w:t>
      </w:r>
      <w:proofErr w:type="spellStart"/>
      <w:proofErr w:type="gramEnd"/>
      <w:r>
        <w:t>dst.Cells</w:t>
      </w:r>
      <w:proofErr w:type="spellEnd"/>
      <w:r>
        <w:t>(</w:t>
      </w:r>
      <w:proofErr w:type="spellStart"/>
      <w:r>
        <w:t>tR</w:t>
      </w:r>
      <w:proofErr w:type="spellEnd"/>
      <w:r>
        <w:t xml:space="preserve">, 3).Value - </w:t>
      </w:r>
      <w:proofErr w:type="spellStart"/>
      <w:r>
        <w:t>tgt</w:t>
      </w:r>
      <w:proofErr w:type="spellEnd"/>
      <w:r>
        <w:t>) &lt;= 0.5 Then</w:t>
      </w:r>
    </w:p>
    <w:p w14:paraId="673A146D" w14:textId="77777777" w:rsidR="00D35DFC" w:rsidRDefault="00D35DFC" w:rsidP="00D35DFC">
      <w:r>
        <w:t xml:space="preserve">                </w:t>
      </w:r>
      <w:proofErr w:type="spellStart"/>
      <w:r>
        <w:t>foundR</w:t>
      </w:r>
      <w:proofErr w:type="spellEnd"/>
      <w:r>
        <w:t xml:space="preserve"> = </w:t>
      </w:r>
      <w:proofErr w:type="spellStart"/>
      <w:r>
        <w:t>tR</w:t>
      </w:r>
      <w:proofErr w:type="spellEnd"/>
      <w:r>
        <w:t>: Exit For</w:t>
      </w:r>
    </w:p>
    <w:p w14:paraId="3A2E886B" w14:textId="77777777" w:rsidR="00D35DFC" w:rsidRDefault="00D35DFC" w:rsidP="00D35DFC">
      <w:r>
        <w:t xml:space="preserve">            End If</w:t>
      </w:r>
    </w:p>
    <w:p w14:paraId="2634489D" w14:textId="77777777" w:rsidR="00D35DFC" w:rsidRDefault="00D35DFC" w:rsidP="00D35DFC">
      <w:r>
        <w:t xml:space="preserve">        Next</w:t>
      </w:r>
    </w:p>
    <w:p w14:paraId="3ED27D69" w14:textId="77777777" w:rsidR="00D35DFC" w:rsidRDefault="00D35DFC" w:rsidP="00D35DFC">
      <w:r>
        <w:t xml:space="preserve">        If </w:t>
      </w:r>
      <w:proofErr w:type="spellStart"/>
      <w:r>
        <w:t>foundR</w:t>
      </w:r>
      <w:proofErr w:type="spellEnd"/>
      <w:r>
        <w:t xml:space="preserve"> &gt; 0 Then</w:t>
      </w:r>
    </w:p>
    <w:p w14:paraId="2C21FED6" w14:textId="77777777" w:rsidR="00D35DFC" w:rsidRDefault="00D35DFC" w:rsidP="00D35DFC">
      <w:r>
        <w:t xml:space="preserve">            </w:t>
      </w:r>
      <w:proofErr w:type="spellStart"/>
      <w:r>
        <w:t>sumS.Cells</w:t>
      </w:r>
      <w:proofErr w:type="spellEnd"/>
      <w:r>
        <w:t>(</w:t>
      </w:r>
      <w:proofErr w:type="spellStart"/>
      <w:r>
        <w:t>ti</w:t>
      </w:r>
      <w:proofErr w:type="spellEnd"/>
      <w:r>
        <w:t xml:space="preserve"> + 2, 8</w:t>
      </w:r>
      <w:proofErr w:type="gramStart"/>
      <w:r>
        <w:t>).Value</w:t>
      </w:r>
      <w:proofErr w:type="gramEnd"/>
      <w:r>
        <w:t xml:space="preserve"> = </w:t>
      </w:r>
      <w:proofErr w:type="spellStart"/>
      <w:r>
        <w:t>dst.Cells</w:t>
      </w:r>
      <w:proofErr w:type="spellEnd"/>
      <w:r>
        <w:t>(</w:t>
      </w:r>
      <w:proofErr w:type="spellStart"/>
      <w:r>
        <w:t>foundR</w:t>
      </w:r>
      <w:proofErr w:type="spellEnd"/>
      <w:r>
        <w:t>, 1).Value</w:t>
      </w:r>
    </w:p>
    <w:p w14:paraId="2F3A1B7B" w14:textId="77777777" w:rsidR="00D35DFC" w:rsidRDefault="00D35DFC" w:rsidP="00D35DFC">
      <w:r>
        <w:t xml:space="preserve">            </w:t>
      </w:r>
      <w:proofErr w:type="spellStart"/>
      <w:r>
        <w:t>sumS.Cells</w:t>
      </w:r>
      <w:proofErr w:type="spellEnd"/>
      <w:r>
        <w:t>(</w:t>
      </w:r>
      <w:proofErr w:type="spellStart"/>
      <w:r>
        <w:t>ti</w:t>
      </w:r>
      <w:proofErr w:type="spellEnd"/>
      <w:r>
        <w:t xml:space="preserve"> + 2, 9</w:t>
      </w:r>
      <w:proofErr w:type="gramStart"/>
      <w:r>
        <w:t>).Value</w:t>
      </w:r>
      <w:proofErr w:type="gramEnd"/>
      <w:r>
        <w:t xml:space="preserve"> = </w:t>
      </w:r>
      <w:proofErr w:type="spellStart"/>
      <w:r>
        <w:t>dst.Cells</w:t>
      </w:r>
      <w:proofErr w:type="spellEnd"/>
      <w:r>
        <w:t>(</w:t>
      </w:r>
      <w:proofErr w:type="spellStart"/>
      <w:r>
        <w:t>foundR</w:t>
      </w:r>
      <w:proofErr w:type="spellEnd"/>
      <w:r>
        <w:t>, 4).Value</w:t>
      </w:r>
    </w:p>
    <w:p w14:paraId="633CF8F3" w14:textId="77777777" w:rsidR="00D35DFC" w:rsidRDefault="00D35DFC" w:rsidP="00D35DFC">
      <w:r>
        <w:t xml:space="preserve">        Else</w:t>
      </w:r>
    </w:p>
    <w:p w14:paraId="3527761E" w14:textId="77777777" w:rsidR="00D35DFC" w:rsidRDefault="00D35DFC" w:rsidP="00D35DFC">
      <w:r>
        <w:t xml:space="preserve">            </w:t>
      </w:r>
      <w:proofErr w:type="spellStart"/>
      <w:r>
        <w:t>sumS.Cells</w:t>
      </w:r>
      <w:proofErr w:type="spellEnd"/>
      <w:r>
        <w:t>(</w:t>
      </w:r>
      <w:proofErr w:type="spellStart"/>
      <w:r>
        <w:t>ti</w:t>
      </w:r>
      <w:proofErr w:type="spellEnd"/>
      <w:r>
        <w:t xml:space="preserve"> + 2, 8</w:t>
      </w:r>
      <w:proofErr w:type="gramStart"/>
      <w:r>
        <w:t>).Value</w:t>
      </w:r>
      <w:proofErr w:type="gramEnd"/>
      <w:r>
        <w:t xml:space="preserve"> = "</w:t>
      </w:r>
      <w:proofErr w:type="spellStart"/>
      <w:r>
        <w:t>NaN</w:t>
      </w:r>
      <w:proofErr w:type="spellEnd"/>
      <w:r>
        <w:t>"</w:t>
      </w:r>
    </w:p>
    <w:p w14:paraId="45EB2FB2" w14:textId="77777777" w:rsidR="00D35DFC" w:rsidRDefault="00D35DFC" w:rsidP="00D35DFC">
      <w:r>
        <w:t xml:space="preserve">            </w:t>
      </w:r>
      <w:proofErr w:type="spellStart"/>
      <w:r>
        <w:t>sumS.Cells</w:t>
      </w:r>
      <w:proofErr w:type="spellEnd"/>
      <w:r>
        <w:t>(</w:t>
      </w:r>
      <w:proofErr w:type="spellStart"/>
      <w:r>
        <w:t>ti</w:t>
      </w:r>
      <w:proofErr w:type="spellEnd"/>
      <w:r>
        <w:t xml:space="preserve"> + 2, 9</w:t>
      </w:r>
      <w:proofErr w:type="gramStart"/>
      <w:r>
        <w:t>).Value</w:t>
      </w:r>
      <w:proofErr w:type="gramEnd"/>
      <w:r>
        <w:t xml:space="preserve"> = "</w:t>
      </w:r>
      <w:proofErr w:type="spellStart"/>
      <w:r>
        <w:t>NaN</w:t>
      </w:r>
      <w:proofErr w:type="spellEnd"/>
      <w:r>
        <w:t>"</w:t>
      </w:r>
    </w:p>
    <w:p w14:paraId="6A918E7D" w14:textId="77777777" w:rsidR="00D35DFC" w:rsidRDefault="00D35DFC" w:rsidP="00D35DFC">
      <w:r>
        <w:t xml:space="preserve">        End If</w:t>
      </w:r>
    </w:p>
    <w:p w14:paraId="6D142E8B" w14:textId="77777777" w:rsidR="00D35DFC" w:rsidRDefault="00D35DFC" w:rsidP="00D35DFC">
      <w:r>
        <w:t xml:space="preserve">    Next </w:t>
      </w:r>
      <w:proofErr w:type="spellStart"/>
      <w:r>
        <w:t>ti</w:t>
      </w:r>
      <w:proofErr w:type="spellEnd"/>
    </w:p>
    <w:p w14:paraId="3A4A823B" w14:textId="77777777" w:rsidR="00D35DFC" w:rsidRDefault="00D35DFC" w:rsidP="00D35DFC">
      <w:r>
        <w:t>End Sub</w:t>
      </w:r>
    </w:p>
    <w:p w14:paraId="5772F576" w14:textId="77777777" w:rsidR="00D35DFC" w:rsidRDefault="00D35DFC" w:rsidP="00D35DFC"/>
    <w:p w14:paraId="703F9C83" w14:textId="77777777" w:rsidR="00D35DFC" w:rsidRDefault="00D35DFC" w:rsidP="00D35DFC"/>
    <w:p w14:paraId="536435F7" w14:textId="77777777" w:rsidR="00D35DFC" w:rsidRDefault="00D35DFC" w:rsidP="00D35DFC">
      <w:r>
        <w:t>'————————————————————————————————————————————————————————————</w:t>
      </w:r>
    </w:p>
    <w:p w14:paraId="46771F9E" w14:textId="77777777" w:rsidR="00D35DFC" w:rsidRDefault="00D35DFC" w:rsidP="00D35DFC">
      <w:proofErr w:type="gramStart"/>
      <w:r>
        <w:lastRenderedPageBreak/>
        <w:t>'  Chart</w:t>
      </w:r>
      <w:proofErr w:type="gramEnd"/>
      <w:r>
        <w:t>-styling routine</w:t>
      </w:r>
    </w:p>
    <w:p w14:paraId="6304D6E6" w14:textId="77777777" w:rsidR="00D35DFC" w:rsidRDefault="00D35DFC" w:rsidP="00D35DFC">
      <w:r>
        <w:t>'————————————————————————————————————————————————————————————</w:t>
      </w:r>
    </w:p>
    <w:p w14:paraId="4BB521FA" w14:textId="77777777" w:rsidR="00D35DFC" w:rsidRDefault="00D35DFC" w:rsidP="00D35DFC">
      <w:r>
        <w:t xml:space="preserve">Sub </w:t>
      </w:r>
      <w:proofErr w:type="spellStart"/>
      <w:proofErr w:type="gramStart"/>
      <w:r>
        <w:t>FormatDSSChart</w:t>
      </w:r>
      <w:proofErr w:type="spellEnd"/>
      <w:r>
        <w:t>(</w:t>
      </w:r>
      <w:proofErr w:type="spellStart"/>
      <w:proofErr w:type="gramEnd"/>
      <w:r>
        <w:t>cht</w:t>
      </w:r>
      <w:proofErr w:type="spellEnd"/>
      <w:r>
        <w:t xml:space="preserve"> As Chart, </w:t>
      </w:r>
      <w:proofErr w:type="spellStart"/>
      <w:r>
        <w:t>xLabel</w:t>
      </w:r>
      <w:proofErr w:type="spellEnd"/>
      <w:r>
        <w:t xml:space="preserve"> As String, </w:t>
      </w:r>
      <w:proofErr w:type="spellStart"/>
      <w:r>
        <w:t>yLabel</w:t>
      </w:r>
      <w:proofErr w:type="spellEnd"/>
      <w:r>
        <w:t xml:space="preserve"> As String, </w:t>
      </w:r>
      <w:proofErr w:type="spellStart"/>
      <w:r>
        <w:t>sName</w:t>
      </w:r>
      <w:proofErr w:type="spellEnd"/>
      <w:r>
        <w:t xml:space="preserve"> As String)</w:t>
      </w:r>
    </w:p>
    <w:p w14:paraId="7EE54749" w14:textId="77777777" w:rsidR="00D35DFC" w:rsidRDefault="00D35DFC" w:rsidP="00D35DFC">
      <w:r>
        <w:t xml:space="preserve">    Dim </w:t>
      </w:r>
      <w:proofErr w:type="spellStart"/>
      <w:r>
        <w:t>iSer</w:t>
      </w:r>
      <w:proofErr w:type="spellEnd"/>
      <w:r>
        <w:t xml:space="preserve"> As Long</w:t>
      </w:r>
    </w:p>
    <w:p w14:paraId="3CECC90F" w14:textId="77777777" w:rsidR="00D35DFC" w:rsidRDefault="00D35DFC" w:rsidP="00D35DFC">
      <w:r>
        <w:t xml:space="preserve">    </w:t>
      </w:r>
      <w:proofErr w:type="spellStart"/>
      <w:proofErr w:type="gramStart"/>
      <w:r>
        <w:t>cht.HasTitle</w:t>
      </w:r>
      <w:proofErr w:type="spellEnd"/>
      <w:proofErr w:type="gramEnd"/>
      <w:r>
        <w:t xml:space="preserve"> = False</w:t>
      </w:r>
    </w:p>
    <w:p w14:paraId="62EA22EF" w14:textId="77777777" w:rsidR="00D35DFC" w:rsidRDefault="00D35DFC" w:rsidP="00D35DFC">
      <w:r>
        <w:t xml:space="preserve">    On Error Resume Next: </w:t>
      </w:r>
      <w:proofErr w:type="spellStart"/>
      <w:proofErr w:type="gramStart"/>
      <w:r>
        <w:t>cht.chartTitle.Delete</w:t>
      </w:r>
      <w:proofErr w:type="spellEnd"/>
      <w:proofErr w:type="gramEnd"/>
      <w:r>
        <w:t xml:space="preserve">: On Error </w:t>
      </w:r>
      <w:proofErr w:type="spellStart"/>
      <w:r>
        <w:t>GoTo</w:t>
      </w:r>
      <w:proofErr w:type="spellEnd"/>
      <w:r>
        <w:t xml:space="preserve"> 0</w:t>
      </w:r>
    </w:p>
    <w:p w14:paraId="4B4B0689" w14:textId="77777777" w:rsidR="00D35DFC" w:rsidRDefault="00D35DFC" w:rsidP="00D35DFC">
      <w:r>
        <w:t xml:space="preserve">    </w:t>
      </w:r>
      <w:proofErr w:type="spellStart"/>
      <w:proofErr w:type="gramStart"/>
      <w:r>
        <w:t>cht.ChartType</w:t>
      </w:r>
      <w:proofErr w:type="spellEnd"/>
      <w:proofErr w:type="gramEnd"/>
      <w:r>
        <w:t xml:space="preserve"> = </w:t>
      </w:r>
      <w:proofErr w:type="spellStart"/>
      <w:r>
        <w:t>xlXYScatterSmoothNoMarkers</w:t>
      </w:r>
      <w:proofErr w:type="spellEnd"/>
    </w:p>
    <w:p w14:paraId="18469C33" w14:textId="77777777" w:rsidR="00D35DFC" w:rsidRDefault="00D35DFC" w:rsidP="00D35DFC">
      <w:r>
        <w:t xml:space="preserve">    For </w:t>
      </w:r>
      <w:proofErr w:type="spellStart"/>
      <w:r>
        <w:t>iSer</w:t>
      </w:r>
      <w:proofErr w:type="spellEnd"/>
      <w:r>
        <w:t xml:space="preserve"> = 1 To </w:t>
      </w:r>
      <w:proofErr w:type="spellStart"/>
      <w:proofErr w:type="gramStart"/>
      <w:r>
        <w:t>cht.SeriesCollection.Count</w:t>
      </w:r>
      <w:proofErr w:type="spellEnd"/>
      <w:proofErr w:type="gramEnd"/>
    </w:p>
    <w:p w14:paraId="67E30F9D" w14:textId="77777777" w:rsidR="00D35DFC" w:rsidRDefault="00D35DFC" w:rsidP="00D35DFC">
      <w:r>
        <w:t xml:space="preserve">        With </w:t>
      </w:r>
      <w:proofErr w:type="spellStart"/>
      <w:proofErr w:type="gramStart"/>
      <w:r>
        <w:t>cht.SeriesCollection</w:t>
      </w:r>
      <w:proofErr w:type="spellEnd"/>
      <w:proofErr w:type="gramEnd"/>
      <w:r>
        <w:t>(</w:t>
      </w:r>
      <w:proofErr w:type="spellStart"/>
      <w:r>
        <w:t>iSer</w:t>
      </w:r>
      <w:proofErr w:type="spellEnd"/>
      <w:r>
        <w:t>).</w:t>
      </w:r>
      <w:proofErr w:type="spellStart"/>
      <w:r>
        <w:t>Format.Line</w:t>
      </w:r>
      <w:proofErr w:type="spellEnd"/>
    </w:p>
    <w:p w14:paraId="0CDAF7FE" w14:textId="77777777" w:rsidR="00D35DFC" w:rsidRDefault="00D35DFC" w:rsidP="00D35DFC">
      <w:r>
        <w:t xml:space="preserve">            </w:t>
      </w:r>
      <w:proofErr w:type="gramStart"/>
      <w:r>
        <w:t>.</w:t>
      </w:r>
      <w:proofErr w:type="spellStart"/>
      <w:r>
        <w:t>ForeColor.RGB</w:t>
      </w:r>
      <w:proofErr w:type="spellEnd"/>
      <w:proofErr w:type="gramEnd"/>
      <w:r>
        <w:t xml:space="preserve"> = RGB(0, 0, 0)</w:t>
      </w:r>
    </w:p>
    <w:p w14:paraId="47688BB6" w14:textId="77777777" w:rsidR="00D35DFC" w:rsidRDefault="00D35DFC" w:rsidP="00D35DFC">
      <w:r>
        <w:t xml:space="preserve">            </w:t>
      </w:r>
      <w:proofErr w:type="gramStart"/>
      <w:r>
        <w:t>.Weight</w:t>
      </w:r>
      <w:proofErr w:type="gramEnd"/>
      <w:r>
        <w:t xml:space="preserve"> = 2</w:t>
      </w:r>
    </w:p>
    <w:p w14:paraId="10C4A70D" w14:textId="77777777" w:rsidR="00D35DFC" w:rsidRDefault="00D35DFC" w:rsidP="00D35DFC">
      <w:r>
        <w:t xml:space="preserve">            </w:t>
      </w:r>
      <w:proofErr w:type="gramStart"/>
      <w:r>
        <w:t>.</w:t>
      </w:r>
      <w:proofErr w:type="spellStart"/>
      <w:r>
        <w:t>DashStyle</w:t>
      </w:r>
      <w:proofErr w:type="spellEnd"/>
      <w:proofErr w:type="gramEnd"/>
      <w:r>
        <w:t xml:space="preserve"> = </w:t>
      </w:r>
      <w:proofErr w:type="spellStart"/>
      <w:r>
        <w:t>msoLineSolid</w:t>
      </w:r>
      <w:proofErr w:type="spellEnd"/>
    </w:p>
    <w:p w14:paraId="634960B5" w14:textId="77777777" w:rsidR="00D35DFC" w:rsidRDefault="00D35DFC" w:rsidP="00D35DFC">
      <w:r>
        <w:t xml:space="preserve">        End With</w:t>
      </w:r>
    </w:p>
    <w:p w14:paraId="110FE86F" w14:textId="77777777" w:rsidR="00D35DFC" w:rsidRDefault="00D35DFC" w:rsidP="00D35DFC">
      <w:r>
        <w:t xml:space="preserve">    Next</w:t>
      </w:r>
    </w:p>
    <w:p w14:paraId="2A549449" w14:textId="77777777" w:rsidR="00D35DFC" w:rsidRDefault="00D35DFC" w:rsidP="00D35DFC">
      <w:r>
        <w:t xml:space="preserve">    With </w:t>
      </w:r>
      <w:proofErr w:type="spellStart"/>
      <w:proofErr w:type="gramStart"/>
      <w:r>
        <w:t>cht.Axes</w:t>
      </w:r>
      <w:proofErr w:type="spellEnd"/>
      <w:proofErr w:type="gramEnd"/>
      <w:r>
        <w:t>(</w:t>
      </w:r>
      <w:proofErr w:type="spellStart"/>
      <w:r>
        <w:t>xlCategory</w:t>
      </w:r>
      <w:proofErr w:type="spellEnd"/>
      <w:r>
        <w:t>)</w:t>
      </w:r>
    </w:p>
    <w:p w14:paraId="09C98393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HasTitle</w:t>
      </w:r>
      <w:proofErr w:type="spellEnd"/>
      <w:proofErr w:type="gramEnd"/>
      <w:r>
        <w:t xml:space="preserve"> = True</w:t>
      </w:r>
    </w:p>
    <w:p w14:paraId="12C943B8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AxisTitle.Caption</w:t>
      </w:r>
      <w:proofErr w:type="spellEnd"/>
      <w:proofErr w:type="gramEnd"/>
      <w:r>
        <w:t xml:space="preserve"> = </w:t>
      </w:r>
      <w:proofErr w:type="spellStart"/>
      <w:r>
        <w:t>xLabel</w:t>
      </w:r>
      <w:proofErr w:type="spellEnd"/>
    </w:p>
    <w:p w14:paraId="4E37AEDA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Format.Line.ForeColor.RGB</w:t>
      </w:r>
      <w:proofErr w:type="spellEnd"/>
      <w:proofErr w:type="gramEnd"/>
      <w:r>
        <w:t xml:space="preserve"> = RGB(0, 0, 0)</w:t>
      </w:r>
    </w:p>
    <w:p w14:paraId="493BC633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Format.Line</w:t>
      </w:r>
      <w:proofErr w:type="gramEnd"/>
      <w:r>
        <w:t>.Weight</w:t>
      </w:r>
      <w:proofErr w:type="spellEnd"/>
      <w:r>
        <w:t xml:space="preserve"> = 1.5</w:t>
      </w:r>
    </w:p>
    <w:p w14:paraId="152F66AD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Format.Line</w:t>
      </w:r>
      <w:proofErr w:type="gramEnd"/>
      <w:r>
        <w:t>.DashStyle</w:t>
      </w:r>
      <w:proofErr w:type="spellEnd"/>
      <w:r>
        <w:t xml:space="preserve"> = </w:t>
      </w:r>
      <w:proofErr w:type="spellStart"/>
      <w:r>
        <w:t>msoLineSolid</w:t>
      </w:r>
      <w:proofErr w:type="spellEnd"/>
    </w:p>
    <w:p w14:paraId="5682ADA6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MajorTickMark</w:t>
      </w:r>
      <w:proofErr w:type="spellEnd"/>
      <w:proofErr w:type="gramEnd"/>
      <w:r>
        <w:t xml:space="preserve"> = </w:t>
      </w:r>
      <w:proofErr w:type="spellStart"/>
      <w:r>
        <w:t>xlTickMarkCross</w:t>
      </w:r>
      <w:proofErr w:type="spellEnd"/>
    </w:p>
    <w:p w14:paraId="6E4C98FC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MinorTickMark</w:t>
      </w:r>
      <w:proofErr w:type="spellEnd"/>
      <w:proofErr w:type="gramEnd"/>
      <w:r>
        <w:t xml:space="preserve"> = </w:t>
      </w:r>
      <w:proofErr w:type="spellStart"/>
      <w:r>
        <w:t>xlTickMarkInside</w:t>
      </w:r>
      <w:proofErr w:type="spellEnd"/>
    </w:p>
    <w:p w14:paraId="0B95FA08" w14:textId="77777777" w:rsidR="00D35DFC" w:rsidRDefault="00D35DFC" w:rsidP="00D35DFC">
      <w:r>
        <w:t xml:space="preserve">    End With</w:t>
      </w:r>
    </w:p>
    <w:p w14:paraId="13A5A966" w14:textId="77777777" w:rsidR="00D35DFC" w:rsidRDefault="00D35DFC" w:rsidP="00D35DFC">
      <w:r>
        <w:t xml:space="preserve">    With </w:t>
      </w:r>
      <w:proofErr w:type="spellStart"/>
      <w:proofErr w:type="gramStart"/>
      <w:r>
        <w:t>cht.Axes</w:t>
      </w:r>
      <w:proofErr w:type="spellEnd"/>
      <w:proofErr w:type="gramEnd"/>
      <w:r>
        <w:t>(</w:t>
      </w:r>
      <w:proofErr w:type="spellStart"/>
      <w:r>
        <w:t>xlValue</w:t>
      </w:r>
      <w:proofErr w:type="spellEnd"/>
      <w:r>
        <w:t>)</w:t>
      </w:r>
    </w:p>
    <w:p w14:paraId="55607323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HasTitle</w:t>
      </w:r>
      <w:proofErr w:type="spellEnd"/>
      <w:proofErr w:type="gramEnd"/>
      <w:r>
        <w:t xml:space="preserve"> = True</w:t>
      </w:r>
    </w:p>
    <w:p w14:paraId="702DF1AF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AxisTitle.Caption</w:t>
      </w:r>
      <w:proofErr w:type="spellEnd"/>
      <w:proofErr w:type="gramEnd"/>
      <w:r>
        <w:t xml:space="preserve"> = </w:t>
      </w:r>
      <w:proofErr w:type="spellStart"/>
      <w:r>
        <w:t>yLabel</w:t>
      </w:r>
      <w:proofErr w:type="spellEnd"/>
    </w:p>
    <w:p w14:paraId="2D9DBCF6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Format.Line.ForeColor.RGB</w:t>
      </w:r>
      <w:proofErr w:type="spellEnd"/>
      <w:proofErr w:type="gramEnd"/>
      <w:r>
        <w:t xml:space="preserve"> = RGB(0, 0, 0)</w:t>
      </w:r>
    </w:p>
    <w:p w14:paraId="176702E9" w14:textId="77777777" w:rsidR="00D35DFC" w:rsidRDefault="00D35DFC" w:rsidP="00D35DFC">
      <w:r>
        <w:lastRenderedPageBreak/>
        <w:t xml:space="preserve">        </w:t>
      </w:r>
      <w:proofErr w:type="gramStart"/>
      <w:r>
        <w:t>.</w:t>
      </w:r>
      <w:proofErr w:type="spellStart"/>
      <w:r>
        <w:t>Format.Line</w:t>
      </w:r>
      <w:proofErr w:type="gramEnd"/>
      <w:r>
        <w:t>.Weight</w:t>
      </w:r>
      <w:proofErr w:type="spellEnd"/>
      <w:r>
        <w:t xml:space="preserve"> = 1.5</w:t>
      </w:r>
    </w:p>
    <w:p w14:paraId="65E75A71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Format.Line</w:t>
      </w:r>
      <w:proofErr w:type="gramEnd"/>
      <w:r>
        <w:t>.DashStyle</w:t>
      </w:r>
      <w:proofErr w:type="spellEnd"/>
      <w:r>
        <w:t xml:space="preserve"> = </w:t>
      </w:r>
      <w:proofErr w:type="spellStart"/>
      <w:r>
        <w:t>msoLineSolid</w:t>
      </w:r>
      <w:proofErr w:type="spellEnd"/>
    </w:p>
    <w:p w14:paraId="77858AEC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MajorTickMark</w:t>
      </w:r>
      <w:proofErr w:type="spellEnd"/>
      <w:proofErr w:type="gramEnd"/>
      <w:r>
        <w:t xml:space="preserve"> = </w:t>
      </w:r>
      <w:proofErr w:type="spellStart"/>
      <w:r>
        <w:t>xlTickMarkCross</w:t>
      </w:r>
      <w:proofErr w:type="spellEnd"/>
    </w:p>
    <w:p w14:paraId="592F72D3" w14:textId="77777777" w:rsidR="00D35DFC" w:rsidRDefault="00D35DFC" w:rsidP="00D35DFC">
      <w:r>
        <w:t xml:space="preserve">        </w:t>
      </w:r>
      <w:proofErr w:type="gramStart"/>
      <w:r>
        <w:t>.</w:t>
      </w:r>
      <w:proofErr w:type="spellStart"/>
      <w:r>
        <w:t>MinorTickMark</w:t>
      </w:r>
      <w:proofErr w:type="spellEnd"/>
      <w:proofErr w:type="gramEnd"/>
      <w:r>
        <w:t xml:space="preserve"> = </w:t>
      </w:r>
      <w:proofErr w:type="spellStart"/>
      <w:r>
        <w:t>xlTickMarkInside</w:t>
      </w:r>
      <w:proofErr w:type="spellEnd"/>
    </w:p>
    <w:p w14:paraId="0C54E27F" w14:textId="77777777" w:rsidR="00D35DFC" w:rsidRDefault="00D35DFC" w:rsidP="00D35DFC">
      <w:r>
        <w:t xml:space="preserve">    End With</w:t>
      </w:r>
    </w:p>
    <w:p w14:paraId="2F81CD72" w14:textId="77777777" w:rsidR="00D35DFC" w:rsidRDefault="00D35DFC" w:rsidP="00D35DFC">
      <w:r>
        <w:t>End Sub</w:t>
      </w:r>
    </w:p>
    <w:p w14:paraId="21B367CE" w14:textId="77777777" w:rsidR="00D35DFC" w:rsidRDefault="00D35DFC" w:rsidP="00D35DFC"/>
    <w:p w14:paraId="7AA2180F" w14:textId="77777777" w:rsidR="00D35DFC" w:rsidRDefault="00D35DFC" w:rsidP="00D35DFC"/>
    <w:p w14:paraId="3781E991" w14:textId="77777777" w:rsidR="00D35DFC" w:rsidRDefault="00D35DFC" w:rsidP="00D35DFC">
      <w:r>
        <w:t>'————————————————————————————————————————————————————————————</w:t>
      </w:r>
    </w:p>
    <w:p w14:paraId="0DEA2BBB" w14:textId="77777777" w:rsidR="00D35DFC" w:rsidRDefault="00D35DFC" w:rsidP="00D35DFC">
      <w:proofErr w:type="gramStart"/>
      <w:r>
        <w:t>'  Utilities</w:t>
      </w:r>
      <w:proofErr w:type="gramEnd"/>
    </w:p>
    <w:p w14:paraId="6B9C666B" w14:textId="77777777" w:rsidR="00D35DFC" w:rsidRDefault="00D35DFC" w:rsidP="00D35DFC">
      <w:r>
        <w:t>'————————————————————————————————————————————————————————————</w:t>
      </w:r>
    </w:p>
    <w:p w14:paraId="6A120DA1" w14:textId="77777777" w:rsidR="00D35DFC" w:rsidRDefault="00D35DFC" w:rsidP="00D35DFC">
      <w:r>
        <w:t xml:space="preserve">Function </w:t>
      </w:r>
      <w:proofErr w:type="spellStart"/>
      <w:proofErr w:type="gramStart"/>
      <w:r>
        <w:t>SafeSheetName</w:t>
      </w:r>
      <w:proofErr w:type="spellEnd"/>
      <w:r>
        <w:t>(</w:t>
      </w:r>
      <w:proofErr w:type="spellStart"/>
      <w:proofErr w:type="gramEnd"/>
      <w:r>
        <w:t>NameStr</w:t>
      </w:r>
      <w:proofErr w:type="spellEnd"/>
      <w:r>
        <w:t xml:space="preserve"> As String) As String</w:t>
      </w:r>
    </w:p>
    <w:p w14:paraId="51A1D5F2" w14:textId="77777777" w:rsidR="00D35DFC" w:rsidRDefault="00D35DFC" w:rsidP="00D35DFC">
      <w:r>
        <w:t xml:space="preserve">    Dim </w:t>
      </w:r>
      <w:proofErr w:type="spellStart"/>
      <w:r>
        <w:t>tmp</w:t>
      </w:r>
      <w:proofErr w:type="spellEnd"/>
      <w:r>
        <w:t xml:space="preserve"> As String: </w:t>
      </w:r>
      <w:proofErr w:type="spellStart"/>
      <w:r>
        <w:t>tmp</w:t>
      </w:r>
      <w:proofErr w:type="spellEnd"/>
      <w:r>
        <w:t xml:space="preserve"> = </w:t>
      </w:r>
      <w:proofErr w:type="spellStart"/>
      <w:r>
        <w:t>NameStr</w:t>
      </w:r>
      <w:proofErr w:type="spellEnd"/>
    </w:p>
    <w:p w14:paraId="48997370" w14:textId="77777777" w:rsidR="00D35DFC" w:rsidRDefault="00D35DFC" w:rsidP="00D35DFC">
      <w:r>
        <w:t xml:space="preserve">    </w:t>
      </w:r>
      <w:proofErr w:type="spellStart"/>
      <w:r>
        <w:t>tmp</w:t>
      </w:r>
      <w:proofErr w:type="spellEnd"/>
      <w:r>
        <w:t xml:space="preserve"> = </w:t>
      </w:r>
      <w:proofErr w:type="gramStart"/>
      <w:r>
        <w:t>Replace(</w:t>
      </w:r>
      <w:proofErr w:type="spellStart"/>
      <w:proofErr w:type="gramEnd"/>
      <w:r>
        <w:t>tmp</w:t>
      </w:r>
      <w:proofErr w:type="spellEnd"/>
      <w:r>
        <w:t xml:space="preserve">, "/", "_"): </w:t>
      </w:r>
      <w:proofErr w:type="spellStart"/>
      <w:r>
        <w:t>tmp</w:t>
      </w:r>
      <w:proofErr w:type="spellEnd"/>
      <w:r>
        <w:t xml:space="preserve"> = Replace(</w:t>
      </w:r>
      <w:proofErr w:type="spellStart"/>
      <w:r>
        <w:t>tmp</w:t>
      </w:r>
      <w:proofErr w:type="spellEnd"/>
      <w:r>
        <w:t>, "\", "_")</w:t>
      </w:r>
    </w:p>
    <w:p w14:paraId="41EE7750" w14:textId="77777777" w:rsidR="00D35DFC" w:rsidRDefault="00D35DFC" w:rsidP="00D35DFC">
      <w:r>
        <w:t xml:space="preserve">    </w:t>
      </w:r>
      <w:proofErr w:type="spellStart"/>
      <w:r>
        <w:t>tmp</w:t>
      </w:r>
      <w:proofErr w:type="spellEnd"/>
      <w:r>
        <w:t xml:space="preserve"> = </w:t>
      </w:r>
      <w:proofErr w:type="gramStart"/>
      <w:r>
        <w:t>Replace(</w:t>
      </w:r>
      <w:proofErr w:type="spellStart"/>
      <w:proofErr w:type="gramEnd"/>
      <w:r>
        <w:t>tmp</w:t>
      </w:r>
      <w:proofErr w:type="spellEnd"/>
      <w:r>
        <w:t xml:space="preserve">, ":", "_"): </w:t>
      </w:r>
      <w:proofErr w:type="spellStart"/>
      <w:r>
        <w:t>tmp</w:t>
      </w:r>
      <w:proofErr w:type="spellEnd"/>
      <w:r>
        <w:t xml:space="preserve"> = Replace(</w:t>
      </w:r>
      <w:proofErr w:type="spellStart"/>
      <w:r>
        <w:t>tmp</w:t>
      </w:r>
      <w:proofErr w:type="spellEnd"/>
      <w:r>
        <w:t>, "*", "_")</w:t>
      </w:r>
    </w:p>
    <w:p w14:paraId="746419EA" w14:textId="77777777" w:rsidR="00D35DFC" w:rsidRDefault="00D35DFC" w:rsidP="00D35DFC">
      <w:r>
        <w:t xml:space="preserve">    </w:t>
      </w:r>
      <w:proofErr w:type="spellStart"/>
      <w:r>
        <w:t>tmp</w:t>
      </w:r>
      <w:proofErr w:type="spellEnd"/>
      <w:r>
        <w:t xml:space="preserve"> = </w:t>
      </w:r>
      <w:proofErr w:type="gramStart"/>
      <w:r>
        <w:t>Replace(</w:t>
      </w:r>
      <w:proofErr w:type="spellStart"/>
      <w:proofErr w:type="gramEnd"/>
      <w:r>
        <w:t>tmp</w:t>
      </w:r>
      <w:proofErr w:type="spellEnd"/>
      <w:r>
        <w:t xml:space="preserve">, "?", "_"): </w:t>
      </w:r>
      <w:proofErr w:type="spellStart"/>
      <w:r>
        <w:t>tmp</w:t>
      </w:r>
      <w:proofErr w:type="spellEnd"/>
      <w:r>
        <w:t xml:space="preserve"> = Replace(</w:t>
      </w:r>
      <w:proofErr w:type="spellStart"/>
      <w:r>
        <w:t>tmp</w:t>
      </w:r>
      <w:proofErr w:type="spellEnd"/>
      <w:r>
        <w:t>, "[", "_")</w:t>
      </w:r>
    </w:p>
    <w:p w14:paraId="3F432EC1" w14:textId="77777777" w:rsidR="00D35DFC" w:rsidRDefault="00D35DFC" w:rsidP="00D35DFC">
      <w:r>
        <w:t xml:space="preserve">    </w:t>
      </w:r>
      <w:proofErr w:type="spellStart"/>
      <w:r>
        <w:t>tmp</w:t>
      </w:r>
      <w:proofErr w:type="spellEnd"/>
      <w:r>
        <w:t xml:space="preserve"> = </w:t>
      </w:r>
      <w:proofErr w:type="gramStart"/>
      <w:r>
        <w:t>Replace(</w:t>
      </w:r>
      <w:proofErr w:type="spellStart"/>
      <w:proofErr w:type="gramEnd"/>
      <w:r>
        <w:t>tmp</w:t>
      </w:r>
      <w:proofErr w:type="spellEnd"/>
      <w:r>
        <w:t xml:space="preserve">, "]", "_"): </w:t>
      </w:r>
      <w:proofErr w:type="spellStart"/>
      <w:r>
        <w:t>tmp</w:t>
      </w:r>
      <w:proofErr w:type="spellEnd"/>
      <w:r>
        <w:t xml:space="preserve"> = Replace(</w:t>
      </w:r>
      <w:proofErr w:type="spellStart"/>
      <w:r>
        <w:t>tmp</w:t>
      </w:r>
      <w:proofErr w:type="spellEnd"/>
      <w:r>
        <w:t xml:space="preserve">, </w:t>
      </w:r>
      <w:proofErr w:type="spellStart"/>
      <w:r>
        <w:t>Chr</w:t>
      </w:r>
      <w:proofErr w:type="spellEnd"/>
      <w:r>
        <w:t>(34), "_")</w:t>
      </w:r>
    </w:p>
    <w:p w14:paraId="0F6568A0" w14:textId="77777777" w:rsidR="00D35DFC" w:rsidRDefault="00D35DFC" w:rsidP="00D35DFC">
      <w:r>
        <w:t xml:space="preserve">    If Len(</w:t>
      </w:r>
      <w:proofErr w:type="spellStart"/>
      <w:r>
        <w:t>tmp</w:t>
      </w:r>
      <w:proofErr w:type="spellEnd"/>
      <w:r>
        <w:t xml:space="preserve">) &gt; 31 Then </w:t>
      </w:r>
      <w:proofErr w:type="spellStart"/>
      <w:r>
        <w:t>tmp</w:t>
      </w:r>
      <w:proofErr w:type="spellEnd"/>
      <w:r>
        <w:t xml:space="preserve"> = </w:t>
      </w:r>
      <w:proofErr w:type="gramStart"/>
      <w:r>
        <w:t>Left(</w:t>
      </w:r>
      <w:proofErr w:type="spellStart"/>
      <w:proofErr w:type="gramEnd"/>
      <w:r>
        <w:t>tmp</w:t>
      </w:r>
      <w:proofErr w:type="spellEnd"/>
      <w:r>
        <w:t>, 31)</w:t>
      </w:r>
    </w:p>
    <w:p w14:paraId="406B72AE" w14:textId="77777777" w:rsidR="00D35DFC" w:rsidRDefault="00D35DFC" w:rsidP="00D35DFC">
      <w:r>
        <w:t xml:space="preserve">    </w:t>
      </w:r>
      <w:proofErr w:type="spellStart"/>
      <w:r>
        <w:t>SafeSheetName</w:t>
      </w:r>
      <w:proofErr w:type="spellEnd"/>
      <w:r>
        <w:t xml:space="preserve"> = </w:t>
      </w:r>
      <w:proofErr w:type="spellStart"/>
      <w:r>
        <w:t>tmp</w:t>
      </w:r>
      <w:proofErr w:type="spellEnd"/>
    </w:p>
    <w:p w14:paraId="751B4BA8" w14:textId="77777777" w:rsidR="00D35DFC" w:rsidRDefault="00D35DFC" w:rsidP="00D35DFC">
      <w:r>
        <w:t>End Function</w:t>
      </w:r>
    </w:p>
    <w:p w14:paraId="3332730E" w14:textId="77777777" w:rsidR="00D35DFC" w:rsidRDefault="00D35DFC" w:rsidP="00D35DFC"/>
    <w:p w14:paraId="31749FDA" w14:textId="77777777" w:rsidR="00D35DFC" w:rsidRDefault="00D35DFC" w:rsidP="00D35DFC">
      <w:r>
        <w:t xml:space="preserve">Function </w:t>
      </w:r>
      <w:proofErr w:type="spellStart"/>
      <w:proofErr w:type="gramStart"/>
      <w:r>
        <w:t>GetBaseName</w:t>
      </w:r>
      <w:proofErr w:type="spellEnd"/>
      <w:r>
        <w:t>(</w:t>
      </w:r>
      <w:proofErr w:type="spellStart"/>
      <w:proofErr w:type="gramEnd"/>
      <w:r>
        <w:t>fullPath</w:t>
      </w:r>
      <w:proofErr w:type="spellEnd"/>
      <w:r>
        <w:t xml:space="preserve"> As String) As String</w:t>
      </w:r>
    </w:p>
    <w:p w14:paraId="622537C6" w14:textId="77777777" w:rsidR="00D35DFC" w:rsidRDefault="00D35DFC" w:rsidP="00D35DFC">
      <w:r>
        <w:t xml:space="preserve">    Dim </w:t>
      </w:r>
      <w:proofErr w:type="spellStart"/>
      <w:r>
        <w:t>fName</w:t>
      </w:r>
      <w:proofErr w:type="spellEnd"/>
      <w:r>
        <w:t xml:space="preserve"> As String</w:t>
      </w:r>
    </w:p>
    <w:p w14:paraId="48D98F01" w14:textId="77777777" w:rsidR="00D35DFC" w:rsidRDefault="00D35DFC" w:rsidP="00D35DFC">
      <w:r>
        <w:t xml:space="preserve">    </w:t>
      </w:r>
      <w:proofErr w:type="spellStart"/>
      <w:r>
        <w:t>fName</w:t>
      </w:r>
      <w:proofErr w:type="spellEnd"/>
      <w:r>
        <w:t xml:space="preserve"> = </w:t>
      </w:r>
      <w:proofErr w:type="gramStart"/>
      <w:r>
        <w:t>Mid(</w:t>
      </w:r>
      <w:proofErr w:type="spellStart"/>
      <w:proofErr w:type="gramEnd"/>
      <w:r>
        <w:t>fullPath</w:t>
      </w:r>
      <w:proofErr w:type="spellEnd"/>
      <w:r>
        <w:t xml:space="preserve">, </w:t>
      </w:r>
      <w:proofErr w:type="spellStart"/>
      <w:r>
        <w:t>InStrRev</w:t>
      </w:r>
      <w:proofErr w:type="spellEnd"/>
      <w:r>
        <w:t>(</w:t>
      </w:r>
      <w:proofErr w:type="spellStart"/>
      <w:r>
        <w:t>fullPath</w:t>
      </w:r>
      <w:proofErr w:type="spellEnd"/>
      <w:r>
        <w:t>, "\") + 1)</w:t>
      </w:r>
    </w:p>
    <w:p w14:paraId="5D4FFEAA" w14:textId="77777777" w:rsidR="00D35DFC" w:rsidRDefault="00D35DFC" w:rsidP="00D35DFC">
      <w:r>
        <w:t xml:space="preserve">    If </w:t>
      </w:r>
      <w:proofErr w:type="spellStart"/>
      <w:proofErr w:type="gramStart"/>
      <w:r>
        <w:t>InStr</w:t>
      </w:r>
      <w:proofErr w:type="spellEnd"/>
      <w:r>
        <w:t>(</w:t>
      </w:r>
      <w:proofErr w:type="spellStart"/>
      <w:proofErr w:type="gramEnd"/>
      <w:r>
        <w:t>fName</w:t>
      </w:r>
      <w:proofErr w:type="spellEnd"/>
      <w:r>
        <w:t xml:space="preserve">, ".") &gt; 0 Then </w:t>
      </w:r>
      <w:proofErr w:type="spellStart"/>
      <w:r>
        <w:t>fName</w:t>
      </w:r>
      <w:proofErr w:type="spellEnd"/>
      <w:r>
        <w:t xml:space="preserve"> = Left(</w:t>
      </w:r>
      <w:proofErr w:type="spellStart"/>
      <w:r>
        <w:t>fName</w:t>
      </w:r>
      <w:proofErr w:type="spellEnd"/>
      <w:r>
        <w:t xml:space="preserve">, </w:t>
      </w:r>
      <w:proofErr w:type="spellStart"/>
      <w:r>
        <w:t>InStrRev</w:t>
      </w:r>
      <w:proofErr w:type="spellEnd"/>
      <w:r>
        <w:t>(</w:t>
      </w:r>
      <w:proofErr w:type="spellStart"/>
      <w:r>
        <w:t>fName</w:t>
      </w:r>
      <w:proofErr w:type="spellEnd"/>
      <w:r>
        <w:t>, ".") - 1)</w:t>
      </w:r>
    </w:p>
    <w:p w14:paraId="60E9AFC6" w14:textId="77777777" w:rsidR="00D35DFC" w:rsidRDefault="00D35DFC" w:rsidP="00D35DFC">
      <w:r>
        <w:t xml:space="preserve">    </w:t>
      </w:r>
      <w:proofErr w:type="spellStart"/>
      <w:r>
        <w:t>GetBaseName</w:t>
      </w:r>
      <w:proofErr w:type="spellEnd"/>
      <w:r>
        <w:t xml:space="preserve"> = </w:t>
      </w:r>
      <w:proofErr w:type="spellStart"/>
      <w:r>
        <w:t>fName</w:t>
      </w:r>
      <w:proofErr w:type="spellEnd"/>
    </w:p>
    <w:p w14:paraId="65D91042" w14:textId="711C728D" w:rsidR="0022478F" w:rsidRDefault="00D35DFC">
      <w:r>
        <w:t>End Function</w:t>
      </w:r>
    </w:p>
    <w:sectPr w:rsidR="002247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10781"/>
    <w:multiLevelType w:val="multilevel"/>
    <w:tmpl w:val="2EE20598"/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88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60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32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04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7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6480"/>
        </w:tabs>
        <w:ind w:left="4320" w:hanging="1440"/>
      </w:pPr>
    </w:lvl>
  </w:abstractNum>
  <w:abstractNum w:abstractNumId="1" w15:restartNumberingAfterBreak="0">
    <w:nsid w:val="71C56C9B"/>
    <w:multiLevelType w:val="multilevel"/>
    <w:tmpl w:val="29E47884"/>
    <w:lvl w:ilvl="0">
      <w:start w:val="1"/>
      <w:numFmt w:val="decimal"/>
      <w:pStyle w:val="Heading1"/>
      <w:lvlText w:val="Chapter 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22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" w15:restartNumberingAfterBreak="0">
    <w:nsid w:val="7206327E"/>
    <w:multiLevelType w:val="multilevel"/>
    <w:tmpl w:val="4009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1"/>
  </w:num>
  <w:num w:numId="5">
    <w:abstractNumId w:val="1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c0NDE2MbEwtDSyMDJR0lEKTi0uzszPAykwrAUA3sd2jSwAAAA="/>
  </w:docVars>
  <w:rsids>
    <w:rsidRoot w:val="00517EE0"/>
    <w:rsid w:val="000B4529"/>
    <w:rsid w:val="00125608"/>
    <w:rsid w:val="0013623B"/>
    <w:rsid w:val="00217194"/>
    <w:rsid w:val="0022478F"/>
    <w:rsid w:val="00517EE0"/>
    <w:rsid w:val="008C2FC6"/>
    <w:rsid w:val="00D35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030F6D"/>
  <w15:chartTrackingRefBased/>
  <w15:docId w15:val="{EA6FA5F8-16CC-41EB-B755-DB8EF303E8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IN" w:eastAsia="en-US" w:bidi="te-IN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iPriority="0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aliases w:val="Chapter Heading 1"/>
    <w:basedOn w:val="Normal"/>
    <w:next w:val="Normal"/>
    <w:link w:val="Heading1Char"/>
    <w:autoRedefine/>
    <w:qFormat/>
    <w:rsid w:val="00125608"/>
    <w:pPr>
      <w:keepNext/>
      <w:numPr>
        <w:numId w:val="6"/>
      </w:numPr>
      <w:spacing w:before="240" w:after="60" w:line="240" w:lineRule="auto"/>
      <w:jc w:val="right"/>
      <w:outlineLvl w:val="0"/>
    </w:pPr>
    <w:rPr>
      <w:rFonts w:ascii="Times New Roman" w:eastAsia="MS Mincho" w:hAnsi="Times New Roman" w:cs="Arial"/>
      <w:b/>
      <w:bCs/>
      <w:smallCaps/>
      <w:kern w:val="32"/>
      <w:sz w:val="40"/>
      <w:szCs w:val="40"/>
      <w:lang w:val="en-US" w:eastAsia="ja-JP" w:bidi="ar-SA"/>
      <w14:ligatures w14:val="none"/>
    </w:rPr>
  </w:style>
  <w:style w:type="paragraph" w:styleId="Heading2">
    <w:name w:val="heading 2"/>
    <w:basedOn w:val="Normal"/>
    <w:next w:val="Normal"/>
    <w:link w:val="Heading2Char"/>
    <w:autoRedefine/>
    <w:qFormat/>
    <w:rsid w:val="00125608"/>
    <w:pPr>
      <w:keepNext/>
      <w:numPr>
        <w:ilvl w:val="1"/>
        <w:numId w:val="6"/>
      </w:numPr>
      <w:spacing w:before="240" w:after="240" w:line="360" w:lineRule="auto"/>
      <w:outlineLvl w:val="1"/>
    </w:pPr>
    <w:rPr>
      <w:rFonts w:ascii="Times New Roman" w:eastAsia="MS Mincho" w:hAnsi="Times New Roman" w:cs="Arial"/>
      <w:b/>
      <w:bCs/>
      <w:iCs/>
      <w:caps/>
      <w:color w:val="000000"/>
      <w:kern w:val="0"/>
      <w:sz w:val="28"/>
      <w:szCs w:val="28"/>
      <w:lang w:val="en-GB" w:eastAsia="ja-JP" w:bidi="ar-SA"/>
      <w14:ligatures w14:val="none"/>
    </w:rPr>
  </w:style>
  <w:style w:type="paragraph" w:styleId="Heading3">
    <w:name w:val="heading 3"/>
    <w:basedOn w:val="Normal"/>
    <w:next w:val="Normal"/>
    <w:link w:val="Heading3Char"/>
    <w:autoRedefine/>
    <w:qFormat/>
    <w:rsid w:val="00125608"/>
    <w:pPr>
      <w:keepNext/>
      <w:numPr>
        <w:ilvl w:val="2"/>
        <w:numId w:val="6"/>
      </w:numPr>
      <w:spacing w:before="240" w:after="0" w:line="480" w:lineRule="auto"/>
      <w:outlineLvl w:val="2"/>
    </w:pPr>
    <w:rPr>
      <w:rFonts w:ascii="Times New Roman" w:eastAsia="MS Mincho" w:hAnsi="Times New Roman" w:cs="Arial"/>
      <w:b/>
      <w:bCs/>
      <w:kern w:val="0"/>
      <w:szCs w:val="26"/>
      <w:lang w:val="en-US" w:eastAsia="ja-JP" w:bidi="ar-SA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7EE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7EE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7EE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7EE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7EE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7EE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22478F"/>
    <w:rPr>
      <w:rFonts w:ascii="Times New Roman" w:eastAsia="MS Mincho" w:hAnsi="Times New Roman" w:cs="Arial"/>
      <w:b/>
      <w:bCs/>
      <w:kern w:val="0"/>
      <w:szCs w:val="26"/>
      <w:lang w:val="en-US" w:eastAsia="ja-JP" w:bidi="ar-SA"/>
      <w14:ligatures w14:val="none"/>
    </w:rPr>
  </w:style>
  <w:style w:type="paragraph" w:styleId="Caption">
    <w:name w:val="caption"/>
    <w:basedOn w:val="Normal"/>
    <w:next w:val="Normal"/>
    <w:link w:val="CaptionChar"/>
    <w:qFormat/>
    <w:rsid w:val="00125608"/>
    <w:pPr>
      <w:spacing w:before="120" w:after="120" w:line="240" w:lineRule="auto"/>
      <w:jc w:val="center"/>
    </w:pPr>
    <w:rPr>
      <w:rFonts w:ascii="Times New Roman" w:eastAsia="MS Mincho" w:hAnsi="Times New Roman" w:cs="Times New Roman"/>
      <w:bCs/>
      <w:kern w:val="0"/>
      <w:szCs w:val="20"/>
      <w:lang w:val="en-US" w:eastAsia="ja-JP" w:bidi="ar-SA"/>
      <w14:ligatures w14:val="none"/>
    </w:rPr>
  </w:style>
  <w:style w:type="character" w:customStyle="1" w:styleId="CaptionChar">
    <w:name w:val="Caption Char"/>
    <w:basedOn w:val="DefaultParagraphFont"/>
    <w:link w:val="Caption"/>
    <w:rsid w:val="00125608"/>
    <w:rPr>
      <w:rFonts w:ascii="Times New Roman" w:eastAsia="MS Mincho" w:hAnsi="Times New Roman" w:cs="Times New Roman"/>
      <w:bCs/>
      <w:kern w:val="0"/>
      <w:szCs w:val="20"/>
      <w:lang w:val="en-US" w:eastAsia="ja-JP" w:bidi="ar-SA"/>
      <w14:ligatures w14:val="none"/>
    </w:rPr>
  </w:style>
  <w:style w:type="numbering" w:styleId="111111">
    <w:name w:val="Outline List 2"/>
    <w:basedOn w:val="NoList"/>
    <w:rsid w:val="00125608"/>
    <w:pPr>
      <w:numPr>
        <w:numId w:val="2"/>
      </w:numPr>
    </w:pPr>
  </w:style>
  <w:style w:type="character" w:customStyle="1" w:styleId="Heading1Char">
    <w:name w:val="Heading 1 Char"/>
    <w:aliases w:val="Chapter Heading 1 Char"/>
    <w:basedOn w:val="DefaultParagraphFont"/>
    <w:link w:val="Heading1"/>
    <w:rsid w:val="00125608"/>
    <w:rPr>
      <w:rFonts w:ascii="Times New Roman" w:eastAsia="MS Mincho" w:hAnsi="Times New Roman" w:cs="Arial"/>
      <w:b/>
      <w:bCs/>
      <w:smallCaps/>
      <w:kern w:val="32"/>
      <w:sz w:val="40"/>
      <w:szCs w:val="40"/>
      <w:lang w:val="en-US" w:eastAsia="ja-JP" w:bidi="ar-SA"/>
      <w14:ligatures w14:val="none"/>
    </w:rPr>
  </w:style>
  <w:style w:type="character" w:customStyle="1" w:styleId="Heading2Char">
    <w:name w:val="Heading 2 Char"/>
    <w:basedOn w:val="DefaultParagraphFont"/>
    <w:link w:val="Heading2"/>
    <w:rsid w:val="00125608"/>
    <w:rPr>
      <w:rFonts w:ascii="Times New Roman" w:eastAsia="MS Mincho" w:hAnsi="Times New Roman" w:cs="Arial"/>
      <w:b/>
      <w:bCs/>
      <w:iCs/>
      <w:caps/>
      <w:color w:val="000000"/>
      <w:kern w:val="0"/>
      <w:sz w:val="28"/>
      <w:szCs w:val="28"/>
      <w:lang w:val="en-GB" w:eastAsia="ja-JP" w:bidi="ar-SA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7EE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7EE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7EE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7EE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7EE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7EE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17EE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17EE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7EE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7EE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17EE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17EE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17EE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17EE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7EE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7EE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17EE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2</Pages>
  <Words>3500</Words>
  <Characters>19954</Characters>
  <Application>Microsoft Office Word</Application>
  <DocSecurity>0</DocSecurity>
  <Lines>166</Lines>
  <Paragraphs>46</Paragraphs>
  <ScaleCrop>false</ScaleCrop>
  <Company/>
  <LinksUpToDate>false</LinksUpToDate>
  <CharactersWithSpaces>234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tti  Satya Sundara Uday Srikanth</dc:creator>
  <cp:keywords/>
  <dc:description/>
  <cp:lastModifiedBy>GeoTech</cp:lastModifiedBy>
  <cp:revision>3</cp:revision>
  <dcterms:created xsi:type="dcterms:W3CDTF">2025-07-16T04:39:00Z</dcterms:created>
  <dcterms:modified xsi:type="dcterms:W3CDTF">2025-08-05T06:20:00Z</dcterms:modified>
</cp:coreProperties>
</file>